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AD6304" w14:textId="1617B814" w:rsidR="00F07B3A" w:rsidRDefault="00F17765" w:rsidP="008B03D4">
      <w:pPr>
        <w:jc w:val="center"/>
        <w:rPr>
          <w:rFonts w:ascii="Montserrat" w:hAnsi="Montserrat"/>
          <w:b/>
          <w:sz w:val="28"/>
          <w:szCs w:val="28"/>
        </w:rPr>
      </w:pPr>
      <w:r>
        <w:rPr>
          <w:rFonts w:ascii="Montserrat" w:hAnsi="Montserrat"/>
          <w:b/>
          <w:sz w:val="28"/>
          <w:szCs w:val="28"/>
        </w:rPr>
        <w:t xml:space="preserve"> </w:t>
      </w:r>
      <w:r w:rsidR="00657BCC">
        <w:rPr>
          <w:rFonts w:ascii="Montserrat" w:hAnsi="Montserrat"/>
          <w:b/>
          <w:sz w:val="28"/>
          <w:szCs w:val="28"/>
        </w:rPr>
        <w:t xml:space="preserve"> </w:t>
      </w:r>
      <w:r w:rsidR="0016007A">
        <w:rPr>
          <w:rFonts w:ascii="Montserrat" w:hAnsi="Montserrat"/>
          <w:b/>
          <w:sz w:val="28"/>
          <w:szCs w:val="28"/>
        </w:rPr>
        <w:t xml:space="preserve"> </w:t>
      </w:r>
    </w:p>
    <w:p w14:paraId="46245AFD" w14:textId="3A41FE9D" w:rsidR="00BF55C0" w:rsidRPr="006A147D" w:rsidRDefault="008B03D4" w:rsidP="008B03D4">
      <w:pPr>
        <w:jc w:val="center"/>
        <w:rPr>
          <w:rFonts w:ascii="Montserrat" w:hAnsi="Montserrat"/>
          <w:b/>
          <w:sz w:val="32"/>
          <w:szCs w:val="32"/>
        </w:rPr>
      </w:pPr>
      <w:r w:rsidRPr="006A147D">
        <w:rPr>
          <w:rFonts w:ascii="Montserrat" w:hAnsi="Montserrat"/>
          <w:b/>
          <w:sz w:val="32"/>
          <w:szCs w:val="32"/>
        </w:rPr>
        <w:t>Our Top Garden Products</w:t>
      </w:r>
    </w:p>
    <w:p w14:paraId="4CE287C6" w14:textId="0712B423" w:rsidR="008B03D4" w:rsidRPr="006A147D" w:rsidRDefault="008B03D4" w:rsidP="008B03D4">
      <w:pPr>
        <w:jc w:val="center"/>
        <w:rPr>
          <w:rFonts w:ascii="Montserrat" w:hAnsi="Montserrat"/>
          <w:b/>
          <w:sz w:val="18"/>
          <w:szCs w:val="18"/>
        </w:rPr>
      </w:pPr>
    </w:p>
    <w:p w14:paraId="7BC383C2" w14:textId="522BD7C9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PREMIUM GARDEN MIX</w:t>
      </w:r>
      <w:r w:rsidR="008B03D4" w:rsidRPr="004A3977">
        <w:rPr>
          <w:rFonts w:ascii="Montserrat" w:hAnsi="Montserrat"/>
          <w:b/>
          <w:sz w:val="22"/>
          <w:szCs w:val="22"/>
          <w:u w:val="single"/>
        </w:rPr>
        <w:t xml:space="preserve"> &amp; VEGE MIX</w:t>
      </w:r>
    </w:p>
    <w:p w14:paraId="16A2A03E" w14:textId="7CEF423F" w:rsidR="00BF55C0" w:rsidRPr="004A3977" w:rsidRDefault="00BF55C0" w:rsidP="008B03D4">
      <w:pPr>
        <w:ind w:right="-111"/>
        <w:jc w:val="center"/>
        <w:rPr>
          <w:rFonts w:ascii="Montserrat" w:hAnsi="Montserrat"/>
          <w:sz w:val="22"/>
          <w:szCs w:val="22"/>
        </w:rPr>
      </w:pPr>
      <w:r w:rsidRPr="004A3977">
        <w:rPr>
          <w:rFonts w:ascii="Montserrat" w:hAnsi="Montserrat"/>
          <w:sz w:val="22"/>
          <w:szCs w:val="22"/>
        </w:rPr>
        <w:t xml:space="preserve">Whether you want to rejuvenate an existing garden, or would like to create a new garden, our </w:t>
      </w:r>
      <w:r w:rsidRPr="004A3977">
        <w:rPr>
          <w:rFonts w:ascii="Montserrat" w:hAnsi="Montserrat"/>
          <w:b/>
          <w:bCs/>
          <w:sz w:val="22"/>
          <w:szCs w:val="22"/>
        </w:rPr>
        <w:t>Premium Garden Mix</w:t>
      </w:r>
      <w:r w:rsidRPr="004A3977">
        <w:rPr>
          <w:rFonts w:ascii="Montserrat" w:hAnsi="Montserrat"/>
          <w:sz w:val="22"/>
          <w:szCs w:val="22"/>
        </w:rPr>
        <w:t xml:space="preserve"> soil is the perfect choice. This soil is a blend of our</w:t>
      </w:r>
      <w:r w:rsidRPr="004A3977">
        <w:rPr>
          <w:rFonts w:ascii="Montserrat" w:hAnsi="Montserrat"/>
          <w:b/>
          <w:bCs/>
          <w:sz w:val="22"/>
          <w:szCs w:val="22"/>
        </w:rPr>
        <w:t xml:space="preserve"> Landscape Mix, Soil Conditioner</w:t>
      </w:r>
      <w:r w:rsidRPr="004A3977">
        <w:rPr>
          <w:rFonts w:ascii="Montserrat" w:hAnsi="Montserrat"/>
          <w:sz w:val="22"/>
          <w:szCs w:val="22"/>
        </w:rPr>
        <w:t xml:space="preserve">, &amp; </w:t>
      </w:r>
      <w:r w:rsidRPr="004A3977">
        <w:rPr>
          <w:rFonts w:ascii="Montserrat" w:hAnsi="Montserrat"/>
          <w:b/>
          <w:bCs/>
          <w:sz w:val="22"/>
          <w:szCs w:val="22"/>
        </w:rPr>
        <w:t>Mushroom Compost.</w:t>
      </w:r>
      <w:r w:rsidR="008B03D4" w:rsidRPr="004A3977">
        <w:rPr>
          <w:rFonts w:ascii="Montserrat" w:hAnsi="Montserrat"/>
          <w:b/>
          <w:bCs/>
          <w:sz w:val="22"/>
          <w:szCs w:val="22"/>
        </w:rPr>
        <w:t xml:space="preserve"> </w:t>
      </w:r>
      <w:r w:rsidR="008B03D4" w:rsidRPr="004A3977">
        <w:rPr>
          <w:rFonts w:ascii="Montserrat" w:hAnsi="Montserrat"/>
          <w:sz w:val="22"/>
          <w:szCs w:val="22"/>
        </w:rPr>
        <w:t xml:space="preserve">We can also add in </w:t>
      </w:r>
      <w:r w:rsidR="00832948" w:rsidRPr="004A3977">
        <w:rPr>
          <w:rFonts w:ascii="Montserrat" w:hAnsi="Montserrat"/>
          <w:sz w:val="22"/>
          <w:szCs w:val="22"/>
        </w:rPr>
        <w:t>some</w:t>
      </w:r>
      <w:r w:rsidR="00BF7EAC" w:rsidRPr="004A3977">
        <w:rPr>
          <w:rFonts w:ascii="Montserrat" w:hAnsi="Montserrat"/>
          <w:sz w:val="22"/>
          <w:szCs w:val="22"/>
        </w:rPr>
        <w:t xml:space="preserve"> </w:t>
      </w:r>
      <w:r w:rsidR="008B03D4" w:rsidRPr="004A3977">
        <w:rPr>
          <w:rFonts w:ascii="Montserrat" w:hAnsi="Montserrat"/>
          <w:sz w:val="22"/>
          <w:szCs w:val="22"/>
        </w:rPr>
        <w:t xml:space="preserve">of our manures if you are adding this to your </w:t>
      </w:r>
      <w:proofErr w:type="spellStart"/>
      <w:r w:rsidR="008B03D4" w:rsidRPr="004A3977">
        <w:rPr>
          <w:rFonts w:ascii="Montserrat" w:hAnsi="Montserrat"/>
          <w:sz w:val="22"/>
          <w:szCs w:val="22"/>
        </w:rPr>
        <w:t>vege</w:t>
      </w:r>
      <w:proofErr w:type="spellEnd"/>
      <w:r w:rsidR="008B03D4" w:rsidRPr="004A3977">
        <w:rPr>
          <w:rFonts w:ascii="Montserrat" w:hAnsi="Montserrat"/>
          <w:sz w:val="22"/>
          <w:szCs w:val="22"/>
        </w:rPr>
        <w:t xml:space="preserve"> garden</w:t>
      </w:r>
      <w:r w:rsidR="00832948" w:rsidRPr="004A3977">
        <w:rPr>
          <w:rFonts w:ascii="Montserrat" w:hAnsi="Montserrat"/>
          <w:sz w:val="22"/>
          <w:szCs w:val="22"/>
        </w:rPr>
        <w:t xml:space="preserve"> to make it a</w:t>
      </w:r>
      <w:r w:rsidR="00F55809">
        <w:rPr>
          <w:rFonts w:ascii="Montserrat" w:hAnsi="Montserrat"/>
          <w:sz w:val="22"/>
          <w:szCs w:val="22"/>
        </w:rPr>
        <w:t>n awesome</w:t>
      </w:r>
      <w:r w:rsidR="00832948" w:rsidRPr="004A3977">
        <w:rPr>
          <w:rFonts w:ascii="Montserrat" w:hAnsi="Montserrat"/>
          <w:sz w:val="22"/>
          <w:szCs w:val="22"/>
        </w:rPr>
        <w:t xml:space="preserve"> </w:t>
      </w:r>
      <w:r w:rsidR="00686771" w:rsidRPr="004A3977">
        <w:rPr>
          <w:rFonts w:ascii="Montserrat" w:hAnsi="Montserrat"/>
          <w:b/>
          <w:bCs/>
          <w:sz w:val="22"/>
          <w:szCs w:val="22"/>
        </w:rPr>
        <w:t>Vege Mix</w:t>
      </w:r>
      <w:r w:rsidR="008B03D4" w:rsidRPr="004A3977">
        <w:rPr>
          <w:rFonts w:ascii="Montserrat" w:hAnsi="Montserrat"/>
          <w:sz w:val="22"/>
          <w:szCs w:val="22"/>
        </w:rPr>
        <w:t>.</w:t>
      </w:r>
    </w:p>
    <w:p w14:paraId="77EA1A40" w14:textId="66CA4097" w:rsidR="00BF55C0" w:rsidRPr="004A3977" w:rsidRDefault="00BF55C0" w:rsidP="008B03D4">
      <w:pPr>
        <w:ind w:right="-111"/>
        <w:jc w:val="center"/>
        <w:rPr>
          <w:rFonts w:ascii="Montserrat" w:hAnsi="Montserrat"/>
          <w:b/>
          <w:bCs/>
          <w:sz w:val="16"/>
          <w:szCs w:val="16"/>
        </w:rPr>
      </w:pPr>
    </w:p>
    <w:p w14:paraId="6AFDFE23" w14:textId="77777777" w:rsidR="00BF55C0" w:rsidRPr="004A3977" w:rsidRDefault="00BF55C0" w:rsidP="008B03D4">
      <w:pPr>
        <w:ind w:right="-111"/>
        <w:jc w:val="center"/>
        <w:rPr>
          <w:rFonts w:ascii="Montserrat" w:hAnsi="Montserrat"/>
          <w:i/>
          <w:sz w:val="22"/>
          <w:szCs w:val="22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SPECIAL LAWN MIX</w:t>
      </w:r>
    </w:p>
    <w:p w14:paraId="2D0B6C58" w14:textId="2B662F57" w:rsidR="00BF55C0" w:rsidRPr="004A3977" w:rsidRDefault="00BF55C0" w:rsidP="008B03D4">
      <w:pPr>
        <w:ind w:right="-111"/>
        <w:jc w:val="center"/>
        <w:rPr>
          <w:rFonts w:ascii="Montserrat" w:hAnsi="Montserrat"/>
          <w:sz w:val="22"/>
          <w:szCs w:val="22"/>
        </w:rPr>
      </w:pPr>
      <w:r w:rsidRPr="004A3977">
        <w:rPr>
          <w:rFonts w:ascii="Montserrat" w:hAnsi="Montserrat"/>
          <w:sz w:val="22"/>
          <w:szCs w:val="22"/>
        </w:rPr>
        <w:t>A blend of lawn sand, manure, and red loam. This mix is perfect for top dressing existing lawns or for planting of new lawns.</w:t>
      </w:r>
    </w:p>
    <w:p w14:paraId="2A48278A" w14:textId="03E12C10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16"/>
          <w:szCs w:val="16"/>
        </w:rPr>
      </w:pPr>
    </w:p>
    <w:p w14:paraId="2D219C1F" w14:textId="5E3C3DE9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POTTING MIX</w:t>
      </w:r>
    </w:p>
    <w:p w14:paraId="7D6F1392" w14:textId="22909E35" w:rsidR="00BF55C0" w:rsidRPr="004A3977" w:rsidRDefault="00BF55C0" w:rsidP="008B03D4">
      <w:pPr>
        <w:ind w:right="-111"/>
        <w:jc w:val="center"/>
        <w:rPr>
          <w:rFonts w:ascii="Montserrat" w:hAnsi="Montserrat"/>
          <w:sz w:val="22"/>
          <w:szCs w:val="22"/>
        </w:rPr>
      </w:pPr>
      <w:r w:rsidRPr="004A3977">
        <w:rPr>
          <w:rFonts w:ascii="Montserrat" w:hAnsi="Montserrat"/>
          <w:sz w:val="22"/>
          <w:szCs w:val="22"/>
        </w:rPr>
        <w:t>Composted screened pine bark, NPK fertilisers, trace elements &amp; wetting agent.</w:t>
      </w:r>
    </w:p>
    <w:p w14:paraId="294EBEBA" w14:textId="3B904469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16"/>
          <w:szCs w:val="16"/>
        </w:rPr>
      </w:pPr>
    </w:p>
    <w:p w14:paraId="4CF7B49F" w14:textId="765B2201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MUSHROOM COMPOST (Genuine)</w:t>
      </w:r>
    </w:p>
    <w:p w14:paraId="55D90370" w14:textId="77801D2A" w:rsidR="00BF55C0" w:rsidRPr="004A3977" w:rsidRDefault="00BF55C0" w:rsidP="008B03D4">
      <w:pPr>
        <w:ind w:right="-111"/>
        <w:jc w:val="center"/>
        <w:rPr>
          <w:rFonts w:ascii="Montserrat" w:hAnsi="Montserrat" w:cs="PillGothic300mg-Thin"/>
          <w:sz w:val="22"/>
          <w:szCs w:val="23"/>
        </w:rPr>
      </w:pPr>
      <w:r w:rsidRPr="004A3977">
        <w:rPr>
          <w:rFonts w:ascii="Montserrat" w:hAnsi="Montserrat" w:cs="PillGothic300mg-Thin"/>
          <w:sz w:val="22"/>
          <w:szCs w:val="23"/>
        </w:rPr>
        <w:t xml:space="preserve">An excellent all-round soil improver and protective mulch for planting &amp; feeding trees &amp; shrubs as well as growing vegetables, exotic </w:t>
      </w:r>
      <w:r w:rsidR="00776585" w:rsidRPr="004A3977">
        <w:rPr>
          <w:rFonts w:ascii="Montserrat" w:hAnsi="Montserrat" w:cs="PillGothic300mg-Thin"/>
          <w:sz w:val="22"/>
          <w:szCs w:val="23"/>
        </w:rPr>
        <w:t>plants,</w:t>
      </w:r>
      <w:r w:rsidRPr="004A3977">
        <w:rPr>
          <w:rFonts w:ascii="Montserrat" w:hAnsi="Montserrat" w:cs="PillGothic300mg-Thin"/>
          <w:sz w:val="22"/>
          <w:szCs w:val="23"/>
        </w:rPr>
        <w:t xml:space="preserve"> and flower beds.</w:t>
      </w:r>
    </w:p>
    <w:p w14:paraId="0165CB10" w14:textId="77777777" w:rsidR="00BF55C0" w:rsidRPr="004A3977" w:rsidRDefault="00BF55C0" w:rsidP="008B03D4">
      <w:pPr>
        <w:ind w:right="-111"/>
        <w:jc w:val="center"/>
        <w:rPr>
          <w:rFonts w:ascii="Montserrat" w:hAnsi="Montserrat" w:cs="PillGothic300mg-Thin"/>
          <w:sz w:val="16"/>
          <w:szCs w:val="17"/>
        </w:rPr>
      </w:pPr>
    </w:p>
    <w:p w14:paraId="392BE374" w14:textId="77777777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SOIL CONDITIONER</w:t>
      </w:r>
    </w:p>
    <w:p w14:paraId="63C1AD49" w14:textId="77777777" w:rsidR="00BF55C0" w:rsidRPr="004A3977" w:rsidRDefault="00BF55C0" w:rsidP="008B03D4">
      <w:pPr>
        <w:tabs>
          <w:tab w:val="left" w:pos="4253"/>
        </w:tabs>
        <w:ind w:right="-111"/>
        <w:jc w:val="center"/>
        <w:rPr>
          <w:rFonts w:ascii="Montserrat" w:hAnsi="Montserrat"/>
          <w:b/>
          <w:color w:val="000000"/>
          <w:sz w:val="22"/>
          <w:szCs w:val="22"/>
        </w:rPr>
      </w:pPr>
      <w:r w:rsidRPr="004A3977">
        <w:rPr>
          <w:rFonts w:ascii="Montserrat" w:hAnsi="Montserrat"/>
          <w:sz w:val="22"/>
          <w:szCs w:val="22"/>
        </w:rPr>
        <w:t>Ideal soil improver for new vegie gardens or revitalising established gardens. This product must be mixed into your existing soil.</w:t>
      </w:r>
    </w:p>
    <w:p w14:paraId="598E7D1E" w14:textId="77777777" w:rsidR="007210F2" w:rsidRPr="004A3977" w:rsidRDefault="007210F2" w:rsidP="008B03D4">
      <w:pPr>
        <w:ind w:right="-111"/>
        <w:jc w:val="center"/>
        <w:rPr>
          <w:rFonts w:ascii="Montserrat" w:hAnsi="Montserrat"/>
          <w:sz w:val="16"/>
          <w:szCs w:val="16"/>
        </w:rPr>
      </w:pPr>
    </w:p>
    <w:p w14:paraId="507DD5F1" w14:textId="77777777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4A3977">
        <w:rPr>
          <w:rFonts w:ascii="Montserrat" w:hAnsi="Montserrat"/>
          <w:b/>
          <w:sz w:val="22"/>
          <w:szCs w:val="22"/>
          <w:u w:val="single"/>
        </w:rPr>
        <w:t>KARRI &amp; PEAT MULCH</w:t>
      </w:r>
    </w:p>
    <w:p w14:paraId="068563B5" w14:textId="77777777" w:rsidR="00BF55C0" w:rsidRPr="004A3977" w:rsidRDefault="00BF55C0" w:rsidP="008B03D4">
      <w:pPr>
        <w:ind w:right="-111"/>
        <w:jc w:val="center"/>
        <w:rPr>
          <w:rFonts w:ascii="Montserrat" w:hAnsi="Montserrat"/>
          <w:sz w:val="22"/>
          <w:szCs w:val="22"/>
        </w:rPr>
      </w:pPr>
      <w:r w:rsidRPr="004A3977">
        <w:rPr>
          <w:rFonts w:ascii="Montserrat" w:hAnsi="Montserrat"/>
          <w:sz w:val="22"/>
          <w:szCs w:val="22"/>
        </w:rPr>
        <w:t>Crushed jarrah &amp; karri bark.</w:t>
      </w:r>
      <w:r w:rsidRPr="004A3977">
        <w:rPr>
          <w:rFonts w:ascii="Montserrat" w:hAnsi="Montserrat"/>
          <w:i/>
          <w:sz w:val="22"/>
          <w:szCs w:val="22"/>
        </w:rPr>
        <w:t xml:space="preserve"> </w:t>
      </w:r>
      <w:r w:rsidRPr="004A3977">
        <w:rPr>
          <w:rFonts w:ascii="Montserrat" w:hAnsi="Montserrat"/>
          <w:sz w:val="22"/>
          <w:szCs w:val="22"/>
        </w:rPr>
        <w:t>A premium black mulch used in general garden areas.</w:t>
      </w:r>
    </w:p>
    <w:p w14:paraId="464ED279" w14:textId="77777777" w:rsidR="00BF55C0" w:rsidRPr="004A3977" w:rsidRDefault="00BF55C0" w:rsidP="008B03D4">
      <w:pPr>
        <w:ind w:right="-111"/>
        <w:jc w:val="center"/>
        <w:rPr>
          <w:rFonts w:ascii="Montserrat" w:hAnsi="Montserrat"/>
          <w:b/>
          <w:sz w:val="16"/>
          <w:szCs w:val="16"/>
        </w:rPr>
      </w:pPr>
    </w:p>
    <w:p w14:paraId="58ED3CE1" w14:textId="5BA0F95F" w:rsidR="00BF55C0" w:rsidRPr="004A3977" w:rsidRDefault="00226A77" w:rsidP="008B03D4">
      <w:pPr>
        <w:ind w:right="-111"/>
        <w:jc w:val="center"/>
        <w:rPr>
          <w:rFonts w:ascii="Montserrat" w:hAnsi="Montserrat"/>
          <w:b/>
          <w:sz w:val="22"/>
          <w:szCs w:val="22"/>
          <w:u w:val="single"/>
        </w:rPr>
      </w:pPr>
      <w:r>
        <w:rPr>
          <w:rFonts w:ascii="Montserrat" w:hAnsi="Montserrat"/>
          <w:b/>
          <w:sz w:val="22"/>
          <w:szCs w:val="22"/>
          <w:u w:val="single"/>
        </w:rPr>
        <w:t>BROWN</w:t>
      </w:r>
      <w:r w:rsidR="00224075">
        <w:rPr>
          <w:rFonts w:ascii="Montserrat" w:hAnsi="Montserrat"/>
          <w:b/>
          <w:sz w:val="22"/>
          <w:szCs w:val="22"/>
          <w:u w:val="single"/>
        </w:rPr>
        <w:t>,</w:t>
      </w:r>
      <w:r>
        <w:rPr>
          <w:rFonts w:ascii="Montserrat" w:hAnsi="Montserrat"/>
          <w:b/>
          <w:sz w:val="22"/>
          <w:szCs w:val="22"/>
          <w:u w:val="single"/>
        </w:rPr>
        <w:t xml:space="preserve"> </w:t>
      </w:r>
      <w:proofErr w:type="gramStart"/>
      <w:r>
        <w:rPr>
          <w:rFonts w:ascii="Montserrat" w:hAnsi="Montserrat"/>
          <w:b/>
          <w:sz w:val="22"/>
          <w:szCs w:val="22"/>
          <w:u w:val="single"/>
        </w:rPr>
        <w:t>BLACK</w:t>
      </w:r>
      <w:proofErr w:type="gramEnd"/>
      <w:r>
        <w:rPr>
          <w:rFonts w:ascii="Montserrat" w:hAnsi="Montserrat"/>
          <w:b/>
          <w:sz w:val="22"/>
          <w:szCs w:val="22"/>
          <w:u w:val="single"/>
        </w:rPr>
        <w:t xml:space="preserve"> OR RED</w:t>
      </w:r>
      <w:r w:rsidR="002553CD" w:rsidRPr="004A3977">
        <w:rPr>
          <w:rFonts w:ascii="Montserrat" w:hAnsi="Montserrat"/>
          <w:b/>
          <w:sz w:val="22"/>
          <w:szCs w:val="22"/>
          <w:u w:val="single"/>
        </w:rPr>
        <w:t xml:space="preserve"> WOODCHIP</w:t>
      </w:r>
    </w:p>
    <w:p w14:paraId="31152A52" w14:textId="7E1CF990" w:rsidR="008B03D4" w:rsidRPr="009606A5" w:rsidRDefault="009606A5" w:rsidP="008B03D4">
      <w:pPr>
        <w:ind w:right="-111"/>
        <w:jc w:val="center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Add</w:t>
      </w:r>
      <w:r w:rsidRPr="009606A5">
        <w:rPr>
          <w:rFonts w:ascii="Montserrat" w:hAnsi="Montserrat"/>
          <w:sz w:val="22"/>
          <w:szCs w:val="22"/>
        </w:rPr>
        <w:t xml:space="preserve"> a splash of colour to your outside space with </w:t>
      </w:r>
      <w:r>
        <w:rPr>
          <w:rFonts w:ascii="Montserrat" w:hAnsi="Montserrat"/>
          <w:sz w:val="22"/>
          <w:szCs w:val="22"/>
        </w:rPr>
        <w:t xml:space="preserve">our </w:t>
      </w:r>
      <w:r w:rsidR="008676C1">
        <w:rPr>
          <w:rFonts w:ascii="Montserrat" w:hAnsi="Montserrat"/>
          <w:sz w:val="22"/>
          <w:szCs w:val="22"/>
        </w:rPr>
        <w:t>coloured woodchips</w:t>
      </w:r>
      <w:r w:rsidRPr="009606A5">
        <w:rPr>
          <w:rFonts w:ascii="Montserrat" w:hAnsi="Montserrat"/>
          <w:sz w:val="22"/>
          <w:szCs w:val="22"/>
        </w:rPr>
        <w:t xml:space="preserve">? </w:t>
      </w:r>
      <w:r w:rsidR="00224075">
        <w:rPr>
          <w:rFonts w:ascii="Montserrat" w:hAnsi="Montserrat"/>
          <w:sz w:val="22"/>
          <w:szCs w:val="22"/>
        </w:rPr>
        <w:t xml:space="preserve">With </w:t>
      </w:r>
      <w:r w:rsidR="00922977">
        <w:rPr>
          <w:rFonts w:ascii="Montserrat" w:hAnsi="Montserrat"/>
          <w:sz w:val="22"/>
          <w:szCs w:val="22"/>
        </w:rPr>
        <w:t>three</w:t>
      </w:r>
      <w:r w:rsidR="00224075">
        <w:rPr>
          <w:rFonts w:ascii="Montserrat" w:hAnsi="Montserrat"/>
          <w:sz w:val="22"/>
          <w:szCs w:val="22"/>
        </w:rPr>
        <w:t xml:space="preserve"> great colours available</w:t>
      </w:r>
      <w:r w:rsidR="006E07CC">
        <w:rPr>
          <w:rFonts w:ascii="Montserrat" w:hAnsi="Montserrat"/>
          <w:sz w:val="22"/>
          <w:szCs w:val="22"/>
        </w:rPr>
        <w:t>,</w:t>
      </w:r>
      <w:r w:rsidR="00781F38">
        <w:rPr>
          <w:rFonts w:ascii="Montserrat" w:hAnsi="Montserrat"/>
          <w:sz w:val="22"/>
          <w:szCs w:val="22"/>
        </w:rPr>
        <w:t xml:space="preserve"> whichever you choose is</w:t>
      </w:r>
      <w:r w:rsidR="00224075">
        <w:rPr>
          <w:rFonts w:ascii="Montserrat" w:hAnsi="Montserrat"/>
          <w:sz w:val="22"/>
          <w:szCs w:val="22"/>
        </w:rPr>
        <w:t xml:space="preserve"> sure to make your garden the standout on </w:t>
      </w:r>
      <w:r w:rsidR="00922977">
        <w:rPr>
          <w:rFonts w:ascii="Montserrat" w:hAnsi="Montserrat"/>
          <w:sz w:val="22"/>
          <w:szCs w:val="22"/>
        </w:rPr>
        <w:t xml:space="preserve">your </w:t>
      </w:r>
      <w:r w:rsidR="00224075">
        <w:rPr>
          <w:rFonts w:ascii="Montserrat" w:hAnsi="Montserrat"/>
          <w:sz w:val="22"/>
          <w:szCs w:val="22"/>
        </w:rPr>
        <w:t>street!</w:t>
      </w:r>
    </w:p>
    <w:p w14:paraId="4F7210DB" w14:textId="65FD74F4" w:rsidR="00BF55C0" w:rsidRDefault="00BF55C0" w:rsidP="008B03D4">
      <w:pPr>
        <w:ind w:right="-513"/>
        <w:jc w:val="center"/>
        <w:rPr>
          <w:rFonts w:ascii="Montserrat" w:hAnsi="Montserrat"/>
          <w:sz w:val="19"/>
          <w:szCs w:val="19"/>
        </w:rPr>
      </w:pPr>
    </w:p>
    <w:p w14:paraId="3E29E9E2" w14:textId="1702464E" w:rsidR="008107AE" w:rsidRDefault="003713A7" w:rsidP="003713A7">
      <w:pPr>
        <w:ind w:right="-394"/>
        <w:jc w:val="center"/>
        <w:rPr>
          <w:rFonts w:ascii="Montserrat" w:hAnsi="Montserrat"/>
          <w:b/>
          <w:bCs/>
          <w:sz w:val="32"/>
          <w:szCs w:val="24"/>
        </w:rPr>
      </w:pPr>
      <w:r>
        <w:rPr>
          <w:rFonts w:ascii="Montserrat" w:hAnsi="Montserrat"/>
          <w:b/>
          <w:bCs/>
          <w:sz w:val="32"/>
          <w:szCs w:val="24"/>
        </w:rPr>
        <w:t>The Quick</w:t>
      </w:r>
      <w:r w:rsidRPr="003713A7">
        <w:rPr>
          <w:rFonts w:ascii="Montserrat" w:hAnsi="Montserrat"/>
          <w:b/>
          <w:bCs/>
          <w:sz w:val="32"/>
          <w:szCs w:val="24"/>
        </w:rPr>
        <w:t xml:space="preserve"> Material </w:t>
      </w:r>
    </w:p>
    <w:p w14:paraId="1EFE9590" w14:textId="15621CD2" w:rsidR="0031320F" w:rsidRPr="003713A7" w:rsidRDefault="008107AE" w:rsidP="003713A7">
      <w:pPr>
        <w:ind w:right="-394"/>
        <w:jc w:val="center"/>
        <w:rPr>
          <w:rFonts w:ascii="Montserrat" w:hAnsi="Montserrat"/>
          <w:sz w:val="48"/>
          <w:szCs w:val="36"/>
        </w:rPr>
      </w:pPr>
      <w:r>
        <w:rPr>
          <w:rFonts w:ascii="Montserrat" w:hAnsi="Montserrat"/>
          <w:b/>
          <w:bCs/>
          <w:sz w:val="32"/>
          <w:szCs w:val="24"/>
        </w:rPr>
        <w:t>R</w:t>
      </w:r>
      <w:r w:rsidR="003713A7" w:rsidRPr="003713A7">
        <w:rPr>
          <w:rFonts w:ascii="Montserrat" w:hAnsi="Montserrat"/>
          <w:b/>
          <w:bCs/>
          <w:sz w:val="32"/>
          <w:szCs w:val="24"/>
        </w:rPr>
        <w:t xml:space="preserve">equired </w:t>
      </w:r>
      <w:r>
        <w:rPr>
          <w:rFonts w:ascii="Montserrat" w:hAnsi="Montserrat"/>
          <w:b/>
          <w:bCs/>
          <w:sz w:val="32"/>
          <w:szCs w:val="24"/>
        </w:rPr>
        <w:t>Estimator</w:t>
      </w:r>
    </w:p>
    <w:tbl>
      <w:tblPr>
        <w:tblW w:w="5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2"/>
        <w:gridCol w:w="623"/>
        <w:gridCol w:w="592"/>
        <w:gridCol w:w="762"/>
        <w:gridCol w:w="575"/>
        <w:gridCol w:w="567"/>
        <w:gridCol w:w="567"/>
        <w:gridCol w:w="850"/>
      </w:tblGrid>
      <w:tr w:rsidR="006020BE" w:rsidRPr="00352E60" w14:paraId="1EFE9594" w14:textId="77777777" w:rsidTr="003713A7">
        <w:trPr>
          <w:trHeight w:val="413"/>
        </w:trPr>
        <w:tc>
          <w:tcPr>
            <w:tcW w:w="5098" w:type="dxa"/>
            <w:gridSpan w:val="8"/>
          </w:tcPr>
          <w:p w14:paraId="6CB06C8A" w14:textId="58349DA4" w:rsidR="004C19D0" w:rsidRPr="003713A7" w:rsidRDefault="004C19D0" w:rsidP="003713A7">
            <w:pPr>
              <w:jc w:val="center"/>
              <w:rPr>
                <w:rFonts w:ascii="Montserrat" w:hAnsi="Montserrat"/>
                <w:b/>
                <w:bCs/>
                <w:sz w:val="6"/>
                <w:szCs w:val="4"/>
              </w:rPr>
            </w:pPr>
          </w:p>
          <w:p w14:paraId="1EFE9593" w14:textId="62DA5309" w:rsidR="006020BE" w:rsidRPr="002E0122" w:rsidRDefault="006020BE" w:rsidP="003713A7">
            <w:pPr>
              <w:jc w:val="center"/>
              <w:rPr>
                <w:rFonts w:ascii="Montserrat" w:hAnsi="Montserrat"/>
                <w:sz w:val="22"/>
                <w:szCs w:val="22"/>
              </w:rPr>
            </w:pPr>
            <w:r w:rsidRPr="003713A7">
              <w:rPr>
                <w:rFonts w:ascii="Montserrat" w:hAnsi="Montserrat"/>
                <w:b/>
                <w:bCs/>
                <w:sz w:val="22"/>
                <w:szCs w:val="16"/>
              </w:rPr>
              <w:t>Depth of Material</w:t>
            </w:r>
          </w:p>
        </w:tc>
      </w:tr>
      <w:tr w:rsidR="002E0122" w:rsidRPr="00352E60" w14:paraId="1EFE959E" w14:textId="77777777" w:rsidTr="00BE0024">
        <w:trPr>
          <w:trHeight w:val="384"/>
        </w:trPr>
        <w:tc>
          <w:tcPr>
            <w:tcW w:w="562" w:type="dxa"/>
            <w:vAlign w:val="center"/>
          </w:tcPr>
          <w:p w14:paraId="1EFE9595" w14:textId="086ED805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5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2”</w:t>
            </w:r>
          </w:p>
        </w:tc>
        <w:tc>
          <w:tcPr>
            <w:tcW w:w="623" w:type="dxa"/>
            <w:vAlign w:val="center"/>
          </w:tcPr>
          <w:p w14:paraId="1EFE9596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7.5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3”</w:t>
            </w:r>
          </w:p>
        </w:tc>
        <w:tc>
          <w:tcPr>
            <w:tcW w:w="592" w:type="dxa"/>
            <w:vAlign w:val="center"/>
          </w:tcPr>
          <w:p w14:paraId="1EFE9597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10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4”</w:t>
            </w:r>
          </w:p>
        </w:tc>
        <w:tc>
          <w:tcPr>
            <w:tcW w:w="762" w:type="dxa"/>
            <w:vAlign w:val="center"/>
          </w:tcPr>
          <w:p w14:paraId="1EFE9598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12.5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5”</w:t>
            </w:r>
          </w:p>
        </w:tc>
        <w:tc>
          <w:tcPr>
            <w:tcW w:w="575" w:type="dxa"/>
            <w:vAlign w:val="center"/>
          </w:tcPr>
          <w:p w14:paraId="1EFE9599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15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6”</w:t>
            </w:r>
          </w:p>
        </w:tc>
        <w:tc>
          <w:tcPr>
            <w:tcW w:w="567" w:type="dxa"/>
            <w:vAlign w:val="center"/>
          </w:tcPr>
          <w:p w14:paraId="1EFE959A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20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8”</w:t>
            </w:r>
          </w:p>
        </w:tc>
        <w:tc>
          <w:tcPr>
            <w:tcW w:w="567" w:type="dxa"/>
            <w:vAlign w:val="center"/>
          </w:tcPr>
          <w:p w14:paraId="1EFE959B" w14:textId="77777777" w:rsidR="002E0122" w:rsidRPr="003713A7" w:rsidRDefault="002E0122" w:rsidP="003713A7">
            <w:pPr>
              <w:jc w:val="center"/>
              <w:rPr>
                <w:rFonts w:ascii="Montserrat" w:hAnsi="Montserrat"/>
                <w:b/>
                <w:sz w:val="12"/>
              </w:rPr>
            </w:pPr>
            <w:r w:rsidRPr="003713A7">
              <w:rPr>
                <w:rFonts w:ascii="Montserrat" w:hAnsi="Montserrat"/>
                <w:b/>
                <w:sz w:val="12"/>
              </w:rPr>
              <w:t>25cm</w:t>
            </w:r>
            <w:r w:rsidRPr="003713A7">
              <w:rPr>
                <w:rFonts w:ascii="Montserrat" w:hAnsi="Montserrat"/>
                <w:b/>
                <w:sz w:val="12"/>
              </w:rPr>
              <w:br/>
              <w:t>10”</w:t>
            </w:r>
          </w:p>
        </w:tc>
        <w:tc>
          <w:tcPr>
            <w:tcW w:w="850" w:type="dxa"/>
          </w:tcPr>
          <w:p w14:paraId="1EFE959D" w14:textId="6D2F9E63" w:rsidR="002E0122" w:rsidRPr="00BB4010" w:rsidRDefault="006020BE" w:rsidP="003713A7">
            <w:pPr>
              <w:jc w:val="center"/>
              <w:rPr>
                <w:rFonts w:ascii="Montserrat" w:hAnsi="Montserrat"/>
                <w:sz w:val="12"/>
              </w:rPr>
            </w:pPr>
            <w:r w:rsidRPr="006020BE">
              <w:rPr>
                <w:rFonts w:ascii="Montserrat" w:hAnsi="Montserrat"/>
                <w:sz w:val="18"/>
                <w:szCs w:val="22"/>
              </w:rPr>
              <w:t>You Need</w:t>
            </w:r>
          </w:p>
        </w:tc>
      </w:tr>
      <w:tr w:rsidR="0031320F" w:rsidRPr="00352E60" w14:paraId="1EFE95A1" w14:textId="77777777" w:rsidTr="00BE0024">
        <w:trPr>
          <w:trHeight w:val="200"/>
        </w:trPr>
        <w:tc>
          <w:tcPr>
            <w:tcW w:w="4248" w:type="dxa"/>
            <w:gridSpan w:val="7"/>
          </w:tcPr>
          <w:p w14:paraId="1EFE959F" w14:textId="3EA66AF8" w:rsidR="0031320F" w:rsidRPr="004C19D0" w:rsidRDefault="00033D02" w:rsidP="003713A7">
            <w:pPr>
              <w:jc w:val="center"/>
              <w:rPr>
                <w:rFonts w:ascii="Montserrat" w:hAnsi="Montserrat"/>
                <w:b/>
                <w:bCs/>
                <w:sz w:val="16"/>
              </w:rPr>
            </w:pPr>
            <w:r w:rsidRPr="003713A7">
              <w:rPr>
                <w:rFonts w:ascii="Montserrat" w:hAnsi="Montserrat"/>
                <w:b/>
                <w:bCs/>
                <w:sz w:val="22"/>
                <w:szCs w:val="28"/>
              </w:rPr>
              <w:t>Area to Cover (Square metres)</w:t>
            </w:r>
          </w:p>
        </w:tc>
        <w:tc>
          <w:tcPr>
            <w:tcW w:w="850" w:type="dxa"/>
          </w:tcPr>
          <w:p w14:paraId="1EFE95A0" w14:textId="77777777" w:rsidR="0031320F" w:rsidRPr="00903999" w:rsidRDefault="00033D02" w:rsidP="003713A7">
            <w:pPr>
              <w:jc w:val="center"/>
              <w:rPr>
                <w:rFonts w:ascii="Montserrat" w:hAnsi="Montserrat"/>
                <w:b/>
                <w:bCs/>
                <w:sz w:val="16"/>
              </w:rPr>
            </w:pPr>
            <w:r w:rsidRPr="003713A7">
              <w:rPr>
                <w:rFonts w:ascii="Montserrat" w:hAnsi="Montserrat"/>
                <w:b/>
                <w:bCs/>
                <w:sz w:val="24"/>
                <w:szCs w:val="32"/>
              </w:rPr>
              <w:sym w:font="Symbol" w:char="F0D1"/>
            </w:r>
          </w:p>
        </w:tc>
      </w:tr>
      <w:tr w:rsidR="0031320F" w:rsidRPr="00352E60" w14:paraId="1EFE95AA" w14:textId="77777777" w:rsidTr="00BE0024">
        <w:trPr>
          <w:trHeight w:val="184"/>
        </w:trPr>
        <w:tc>
          <w:tcPr>
            <w:tcW w:w="562" w:type="dxa"/>
          </w:tcPr>
          <w:p w14:paraId="1EFE95A2" w14:textId="54E65AE4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>
              <w:rPr>
                <w:rFonts w:ascii="Montserrat" w:hAnsi="Montserrat"/>
                <w:sz w:val="16"/>
                <w:szCs w:val="16"/>
              </w:rPr>
              <w:t>7</w:t>
            </w:r>
          </w:p>
        </w:tc>
        <w:tc>
          <w:tcPr>
            <w:tcW w:w="623" w:type="dxa"/>
          </w:tcPr>
          <w:p w14:paraId="1EFE95A3" w14:textId="362E7632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>
              <w:rPr>
                <w:rFonts w:ascii="Montserrat" w:hAnsi="Montserrat"/>
                <w:sz w:val="16"/>
                <w:szCs w:val="16"/>
              </w:rPr>
              <w:t>4.55</w:t>
            </w:r>
          </w:p>
        </w:tc>
        <w:tc>
          <w:tcPr>
            <w:tcW w:w="592" w:type="dxa"/>
          </w:tcPr>
          <w:p w14:paraId="1EFE95A4" w14:textId="5905A4AB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>
              <w:rPr>
                <w:rFonts w:ascii="Montserrat" w:hAnsi="Montserrat"/>
                <w:sz w:val="16"/>
                <w:szCs w:val="16"/>
              </w:rPr>
              <w:t>3.5</w:t>
            </w:r>
          </w:p>
        </w:tc>
        <w:tc>
          <w:tcPr>
            <w:tcW w:w="762" w:type="dxa"/>
          </w:tcPr>
          <w:p w14:paraId="1EFE95A5" w14:textId="2F318782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>
              <w:rPr>
                <w:rFonts w:ascii="Montserrat" w:hAnsi="Montserrat"/>
                <w:sz w:val="16"/>
                <w:szCs w:val="16"/>
              </w:rPr>
              <w:t>2.8</w:t>
            </w:r>
          </w:p>
        </w:tc>
        <w:tc>
          <w:tcPr>
            <w:tcW w:w="575" w:type="dxa"/>
          </w:tcPr>
          <w:p w14:paraId="1EFE95A6" w14:textId="0C96CF9D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.45</w:t>
            </w:r>
          </w:p>
        </w:tc>
        <w:tc>
          <w:tcPr>
            <w:tcW w:w="567" w:type="dxa"/>
          </w:tcPr>
          <w:p w14:paraId="1EFE95A7" w14:textId="06272FC9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.75</w:t>
            </w:r>
          </w:p>
        </w:tc>
        <w:tc>
          <w:tcPr>
            <w:tcW w:w="567" w:type="dxa"/>
          </w:tcPr>
          <w:p w14:paraId="1EFE95A8" w14:textId="330C7A1C" w:rsidR="0031320F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.4</w:t>
            </w:r>
          </w:p>
        </w:tc>
        <w:tc>
          <w:tcPr>
            <w:tcW w:w="850" w:type="dxa"/>
          </w:tcPr>
          <w:p w14:paraId="1EFE95A9" w14:textId="4324E063" w:rsidR="0031320F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scoop</w:t>
            </w:r>
          </w:p>
        </w:tc>
      </w:tr>
      <w:tr w:rsidR="00BE0024" w:rsidRPr="00352E60" w14:paraId="29B6B122" w14:textId="77777777" w:rsidTr="00BE0024">
        <w:trPr>
          <w:trHeight w:val="184"/>
        </w:trPr>
        <w:tc>
          <w:tcPr>
            <w:tcW w:w="562" w:type="dxa"/>
          </w:tcPr>
          <w:p w14:paraId="67C634A2" w14:textId="02B579F4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4</w:t>
            </w:r>
          </w:p>
        </w:tc>
        <w:tc>
          <w:tcPr>
            <w:tcW w:w="623" w:type="dxa"/>
          </w:tcPr>
          <w:p w14:paraId="39DE0DFB" w14:textId="071437D9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9.1</w:t>
            </w:r>
          </w:p>
        </w:tc>
        <w:tc>
          <w:tcPr>
            <w:tcW w:w="592" w:type="dxa"/>
          </w:tcPr>
          <w:p w14:paraId="16CB3BF0" w14:textId="2DAF27C6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7</w:t>
            </w:r>
          </w:p>
        </w:tc>
        <w:tc>
          <w:tcPr>
            <w:tcW w:w="762" w:type="dxa"/>
          </w:tcPr>
          <w:p w14:paraId="0DC7334B" w14:textId="33959A48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5.6</w:t>
            </w:r>
          </w:p>
        </w:tc>
        <w:tc>
          <w:tcPr>
            <w:tcW w:w="575" w:type="dxa"/>
          </w:tcPr>
          <w:p w14:paraId="2E077434" w14:textId="0D4C9211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.9</w:t>
            </w:r>
          </w:p>
        </w:tc>
        <w:tc>
          <w:tcPr>
            <w:tcW w:w="567" w:type="dxa"/>
          </w:tcPr>
          <w:p w14:paraId="6F01ABF4" w14:textId="4D8C4019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3.5</w:t>
            </w:r>
          </w:p>
        </w:tc>
        <w:tc>
          <w:tcPr>
            <w:tcW w:w="567" w:type="dxa"/>
          </w:tcPr>
          <w:p w14:paraId="2E2EB145" w14:textId="1883DDD5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.8</w:t>
            </w:r>
          </w:p>
        </w:tc>
        <w:tc>
          <w:tcPr>
            <w:tcW w:w="850" w:type="dxa"/>
          </w:tcPr>
          <w:p w14:paraId="505360D5" w14:textId="15E1EEFA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6 x 4</w:t>
            </w:r>
          </w:p>
        </w:tc>
      </w:tr>
      <w:tr w:rsidR="00BE0024" w:rsidRPr="00352E60" w14:paraId="3B093CAD" w14:textId="77777777" w:rsidTr="00BE0024">
        <w:trPr>
          <w:trHeight w:val="184"/>
        </w:trPr>
        <w:tc>
          <w:tcPr>
            <w:tcW w:w="562" w:type="dxa"/>
          </w:tcPr>
          <w:p w14:paraId="51AAE456" w14:textId="15C4483D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0</w:t>
            </w:r>
          </w:p>
        </w:tc>
        <w:tc>
          <w:tcPr>
            <w:tcW w:w="623" w:type="dxa"/>
          </w:tcPr>
          <w:p w14:paraId="2406A504" w14:textId="2613FD51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3</w:t>
            </w:r>
          </w:p>
        </w:tc>
        <w:tc>
          <w:tcPr>
            <w:tcW w:w="592" w:type="dxa"/>
          </w:tcPr>
          <w:p w14:paraId="2DF541E7" w14:textId="67E9C5E5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0</w:t>
            </w:r>
          </w:p>
        </w:tc>
        <w:tc>
          <w:tcPr>
            <w:tcW w:w="762" w:type="dxa"/>
          </w:tcPr>
          <w:p w14:paraId="34EDFE48" w14:textId="0E59C83F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8</w:t>
            </w:r>
          </w:p>
        </w:tc>
        <w:tc>
          <w:tcPr>
            <w:tcW w:w="575" w:type="dxa"/>
          </w:tcPr>
          <w:p w14:paraId="2940CEF3" w14:textId="2563DB80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7</w:t>
            </w:r>
          </w:p>
        </w:tc>
        <w:tc>
          <w:tcPr>
            <w:tcW w:w="567" w:type="dxa"/>
          </w:tcPr>
          <w:p w14:paraId="364FFBFF" w14:textId="02E88356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5</w:t>
            </w:r>
          </w:p>
        </w:tc>
        <w:tc>
          <w:tcPr>
            <w:tcW w:w="567" w:type="dxa"/>
          </w:tcPr>
          <w:p w14:paraId="3583368F" w14:textId="2D0338CF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14:paraId="05D0EC63" w14:textId="6FA72A60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1 M3</w:t>
            </w:r>
          </w:p>
        </w:tc>
      </w:tr>
      <w:tr w:rsidR="00BE0024" w:rsidRPr="00352E60" w14:paraId="1EFE95B3" w14:textId="77777777" w:rsidTr="00BE0024">
        <w:trPr>
          <w:trHeight w:val="184"/>
        </w:trPr>
        <w:tc>
          <w:tcPr>
            <w:tcW w:w="562" w:type="dxa"/>
          </w:tcPr>
          <w:p w14:paraId="1EFE95AB" w14:textId="6E3582BA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0</w:t>
            </w:r>
          </w:p>
        </w:tc>
        <w:tc>
          <w:tcPr>
            <w:tcW w:w="623" w:type="dxa"/>
          </w:tcPr>
          <w:p w14:paraId="1EFE95AC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7</w:t>
            </w:r>
          </w:p>
        </w:tc>
        <w:tc>
          <w:tcPr>
            <w:tcW w:w="592" w:type="dxa"/>
          </w:tcPr>
          <w:p w14:paraId="1EFE95AD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0</w:t>
            </w:r>
          </w:p>
        </w:tc>
        <w:tc>
          <w:tcPr>
            <w:tcW w:w="762" w:type="dxa"/>
          </w:tcPr>
          <w:p w14:paraId="1EFE95AE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6</w:t>
            </w:r>
          </w:p>
        </w:tc>
        <w:tc>
          <w:tcPr>
            <w:tcW w:w="575" w:type="dxa"/>
          </w:tcPr>
          <w:p w14:paraId="1EFE95AF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3</w:t>
            </w:r>
          </w:p>
        </w:tc>
        <w:tc>
          <w:tcPr>
            <w:tcW w:w="567" w:type="dxa"/>
          </w:tcPr>
          <w:p w14:paraId="1EFE95B0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0</w:t>
            </w:r>
          </w:p>
        </w:tc>
        <w:tc>
          <w:tcPr>
            <w:tcW w:w="567" w:type="dxa"/>
          </w:tcPr>
          <w:p w14:paraId="1EFE95B1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8</w:t>
            </w:r>
          </w:p>
        </w:tc>
        <w:tc>
          <w:tcPr>
            <w:tcW w:w="850" w:type="dxa"/>
          </w:tcPr>
          <w:p w14:paraId="1EFE95B2" w14:textId="77777777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2 M3</w:t>
            </w:r>
          </w:p>
        </w:tc>
      </w:tr>
      <w:tr w:rsidR="00BE0024" w:rsidRPr="00352E60" w14:paraId="1EFE95BC" w14:textId="77777777" w:rsidTr="00BE0024">
        <w:trPr>
          <w:trHeight w:val="200"/>
        </w:trPr>
        <w:tc>
          <w:tcPr>
            <w:tcW w:w="562" w:type="dxa"/>
          </w:tcPr>
          <w:p w14:paraId="1EFE95B4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60</w:t>
            </w:r>
          </w:p>
        </w:tc>
        <w:tc>
          <w:tcPr>
            <w:tcW w:w="623" w:type="dxa"/>
          </w:tcPr>
          <w:p w14:paraId="1EFE95B5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0</w:t>
            </w:r>
          </w:p>
        </w:tc>
        <w:tc>
          <w:tcPr>
            <w:tcW w:w="592" w:type="dxa"/>
          </w:tcPr>
          <w:p w14:paraId="1EFE95B6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30</w:t>
            </w:r>
          </w:p>
        </w:tc>
        <w:tc>
          <w:tcPr>
            <w:tcW w:w="762" w:type="dxa"/>
          </w:tcPr>
          <w:p w14:paraId="1EFE95B7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4</w:t>
            </w:r>
          </w:p>
        </w:tc>
        <w:tc>
          <w:tcPr>
            <w:tcW w:w="575" w:type="dxa"/>
          </w:tcPr>
          <w:p w14:paraId="1EFE95B8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0</w:t>
            </w:r>
          </w:p>
        </w:tc>
        <w:tc>
          <w:tcPr>
            <w:tcW w:w="567" w:type="dxa"/>
          </w:tcPr>
          <w:p w14:paraId="1EFE95B9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5</w:t>
            </w:r>
          </w:p>
        </w:tc>
        <w:tc>
          <w:tcPr>
            <w:tcW w:w="567" w:type="dxa"/>
          </w:tcPr>
          <w:p w14:paraId="1EFE95BA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2</w:t>
            </w:r>
          </w:p>
        </w:tc>
        <w:tc>
          <w:tcPr>
            <w:tcW w:w="850" w:type="dxa"/>
          </w:tcPr>
          <w:p w14:paraId="1EFE95BB" w14:textId="77777777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3 M3</w:t>
            </w:r>
          </w:p>
        </w:tc>
      </w:tr>
      <w:tr w:rsidR="00BE0024" w:rsidRPr="00352E60" w14:paraId="1EFE95C5" w14:textId="77777777" w:rsidTr="00BE0024">
        <w:trPr>
          <w:trHeight w:val="184"/>
        </w:trPr>
        <w:tc>
          <w:tcPr>
            <w:tcW w:w="562" w:type="dxa"/>
          </w:tcPr>
          <w:p w14:paraId="1EFE95BD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80</w:t>
            </w:r>
          </w:p>
        </w:tc>
        <w:tc>
          <w:tcPr>
            <w:tcW w:w="623" w:type="dxa"/>
          </w:tcPr>
          <w:p w14:paraId="1EFE95BE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53</w:t>
            </w:r>
          </w:p>
        </w:tc>
        <w:tc>
          <w:tcPr>
            <w:tcW w:w="592" w:type="dxa"/>
          </w:tcPr>
          <w:p w14:paraId="1EFE95BF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0</w:t>
            </w:r>
          </w:p>
        </w:tc>
        <w:tc>
          <w:tcPr>
            <w:tcW w:w="762" w:type="dxa"/>
          </w:tcPr>
          <w:p w14:paraId="1EFE95C0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32</w:t>
            </w:r>
          </w:p>
        </w:tc>
        <w:tc>
          <w:tcPr>
            <w:tcW w:w="575" w:type="dxa"/>
          </w:tcPr>
          <w:p w14:paraId="1EFE95C1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7</w:t>
            </w:r>
          </w:p>
        </w:tc>
        <w:tc>
          <w:tcPr>
            <w:tcW w:w="567" w:type="dxa"/>
          </w:tcPr>
          <w:p w14:paraId="1EFE95C2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0</w:t>
            </w:r>
          </w:p>
        </w:tc>
        <w:tc>
          <w:tcPr>
            <w:tcW w:w="567" w:type="dxa"/>
          </w:tcPr>
          <w:p w14:paraId="1EFE95C3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6</w:t>
            </w:r>
          </w:p>
        </w:tc>
        <w:tc>
          <w:tcPr>
            <w:tcW w:w="850" w:type="dxa"/>
          </w:tcPr>
          <w:p w14:paraId="1EFE95C4" w14:textId="77777777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4 M3</w:t>
            </w:r>
          </w:p>
        </w:tc>
      </w:tr>
      <w:tr w:rsidR="00BE0024" w:rsidRPr="00352E60" w14:paraId="1EFE95CE" w14:textId="77777777" w:rsidTr="00BE0024">
        <w:trPr>
          <w:trHeight w:val="184"/>
        </w:trPr>
        <w:tc>
          <w:tcPr>
            <w:tcW w:w="562" w:type="dxa"/>
          </w:tcPr>
          <w:p w14:paraId="1EFE95C6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100</w:t>
            </w:r>
          </w:p>
        </w:tc>
        <w:tc>
          <w:tcPr>
            <w:tcW w:w="623" w:type="dxa"/>
          </w:tcPr>
          <w:p w14:paraId="1EFE95C7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67</w:t>
            </w:r>
          </w:p>
        </w:tc>
        <w:tc>
          <w:tcPr>
            <w:tcW w:w="592" w:type="dxa"/>
          </w:tcPr>
          <w:p w14:paraId="1EFE95C8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50</w:t>
            </w:r>
          </w:p>
        </w:tc>
        <w:tc>
          <w:tcPr>
            <w:tcW w:w="762" w:type="dxa"/>
          </w:tcPr>
          <w:p w14:paraId="1EFE95C9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40</w:t>
            </w:r>
          </w:p>
        </w:tc>
        <w:tc>
          <w:tcPr>
            <w:tcW w:w="575" w:type="dxa"/>
          </w:tcPr>
          <w:p w14:paraId="1EFE95CA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33</w:t>
            </w:r>
          </w:p>
        </w:tc>
        <w:tc>
          <w:tcPr>
            <w:tcW w:w="567" w:type="dxa"/>
          </w:tcPr>
          <w:p w14:paraId="1EFE95CB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5</w:t>
            </w:r>
          </w:p>
        </w:tc>
        <w:tc>
          <w:tcPr>
            <w:tcW w:w="567" w:type="dxa"/>
          </w:tcPr>
          <w:p w14:paraId="1EFE95CC" w14:textId="77777777" w:rsidR="00BE0024" w:rsidRPr="00BE0024" w:rsidRDefault="00BE0024" w:rsidP="003713A7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BE0024">
              <w:rPr>
                <w:rFonts w:ascii="Montserrat" w:hAnsi="Montserrat"/>
                <w:sz w:val="16"/>
                <w:szCs w:val="16"/>
              </w:rPr>
              <w:t>20</w:t>
            </w:r>
          </w:p>
        </w:tc>
        <w:tc>
          <w:tcPr>
            <w:tcW w:w="850" w:type="dxa"/>
          </w:tcPr>
          <w:p w14:paraId="1EFE95CD" w14:textId="77777777" w:rsidR="00BE0024" w:rsidRPr="003713A7" w:rsidRDefault="00BE0024" w:rsidP="003713A7">
            <w:pPr>
              <w:jc w:val="center"/>
              <w:rPr>
                <w:rFonts w:ascii="Montserrat" w:hAnsi="Montserrat"/>
                <w:b/>
                <w:bCs/>
                <w:sz w:val="16"/>
                <w:szCs w:val="16"/>
              </w:rPr>
            </w:pPr>
            <w:r w:rsidRPr="003713A7">
              <w:rPr>
                <w:rFonts w:ascii="Montserrat" w:hAnsi="Montserrat"/>
                <w:b/>
                <w:bCs/>
                <w:sz w:val="16"/>
                <w:szCs w:val="16"/>
              </w:rPr>
              <w:t>5 M3</w:t>
            </w:r>
          </w:p>
        </w:tc>
      </w:tr>
    </w:tbl>
    <w:p w14:paraId="241E8988" w14:textId="3FBE38DE" w:rsidR="003D5BC8" w:rsidRDefault="003D5BC8" w:rsidP="003713A7">
      <w:pPr>
        <w:rPr>
          <w:rFonts w:ascii="Montserrat" w:hAnsi="Montserrat"/>
          <w:b/>
          <w:color w:val="000000"/>
        </w:rPr>
      </w:pPr>
    </w:p>
    <w:p w14:paraId="74B201BF" w14:textId="77777777" w:rsidR="008E52F8" w:rsidRPr="00352E60" w:rsidRDefault="008E52F8" w:rsidP="003713A7">
      <w:pPr>
        <w:rPr>
          <w:rFonts w:ascii="Montserrat" w:hAnsi="Montserrat"/>
          <w:b/>
          <w:color w:val="000000"/>
        </w:rPr>
      </w:pPr>
    </w:p>
    <w:p w14:paraId="50C8E1CD" w14:textId="7A599A9B" w:rsidR="004C19D0" w:rsidRPr="003713A7" w:rsidRDefault="004C19D0" w:rsidP="003713A7">
      <w:pPr>
        <w:shd w:val="clear" w:color="auto" w:fill="FFFFFF" w:themeFill="background1"/>
        <w:ind w:right="-394"/>
        <w:jc w:val="center"/>
        <w:rPr>
          <w:rFonts w:ascii="Montserrat" w:hAnsi="Montserrat"/>
          <w:b/>
          <w:color w:val="000000"/>
          <w:sz w:val="32"/>
          <w:szCs w:val="32"/>
        </w:rPr>
      </w:pPr>
      <w:r w:rsidRPr="003713A7">
        <w:rPr>
          <w:rFonts w:ascii="Montserrat" w:hAnsi="Montserrat"/>
          <w:b/>
          <w:color w:val="000000"/>
          <w:sz w:val="32"/>
          <w:szCs w:val="32"/>
        </w:rPr>
        <w:t xml:space="preserve">FREE </w:t>
      </w:r>
      <w:r w:rsidR="00BD1731" w:rsidRPr="003713A7">
        <w:rPr>
          <w:rFonts w:ascii="Montserrat" w:hAnsi="Montserrat"/>
          <w:b/>
          <w:color w:val="000000"/>
          <w:sz w:val="32"/>
          <w:szCs w:val="32"/>
        </w:rPr>
        <w:t>COURTESY TRAILER</w:t>
      </w:r>
      <w:r w:rsidR="003713A7" w:rsidRPr="003713A7">
        <w:rPr>
          <w:rFonts w:ascii="Montserrat" w:hAnsi="Montserrat"/>
          <w:b/>
          <w:color w:val="000000"/>
          <w:sz w:val="32"/>
          <w:szCs w:val="32"/>
        </w:rPr>
        <w:t>S</w:t>
      </w:r>
    </w:p>
    <w:p w14:paraId="1EFE95FD" w14:textId="742D8A56" w:rsidR="00BD1731" w:rsidRPr="003713A7" w:rsidRDefault="00BD1731" w:rsidP="003713A7">
      <w:pPr>
        <w:shd w:val="clear" w:color="auto" w:fill="FFFFFF" w:themeFill="background1"/>
        <w:ind w:right="-394"/>
        <w:jc w:val="center"/>
        <w:rPr>
          <w:rFonts w:ascii="Montserrat" w:hAnsi="Montserrat"/>
          <w:b/>
          <w:color w:val="000000"/>
          <w:sz w:val="22"/>
          <w:szCs w:val="22"/>
        </w:rPr>
      </w:pPr>
      <w:r w:rsidRPr="003713A7">
        <w:rPr>
          <w:rFonts w:ascii="Montserrat" w:hAnsi="Montserrat"/>
          <w:b/>
          <w:color w:val="000000"/>
          <w:sz w:val="22"/>
          <w:szCs w:val="22"/>
        </w:rPr>
        <w:t>for 2 hours</w:t>
      </w:r>
      <w:r w:rsidR="004C19D0" w:rsidRPr="003713A7">
        <w:rPr>
          <w:rFonts w:ascii="Montserrat" w:hAnsi="Montserrat"/>
          <w:b/>
          <w:color w:val="000000"/>
          <w:sz w:val="22"/>
          <w:szCs w:val="22"/>
        </w:rPr>
        <w:t xml:space="preserve"> with product purchase</w:t>
      </w:r>
    </w:p>
    <w:p w14:paraId="1EFE95FF" w14:textId="79B5E7F6" w:rsidR="00BD1731" w:rsidRPr="003713A7" w:rsidRDefault="003713A7" w:rsidP="003713A7">
      <w:pPr>
        <w:shd w:val="clear" w:color="auto" w:fill="FFFFFF" w:themeFill="background1"/>
        <w:ind w:right="-394"/>
        <w:jc w:val="center"/>
        <w:rPr>
          <w:rFonts w:ascii="Montserrat" w:hAnsi="Montserrat"/>
          <w:b/>
          <w:color w:val="000000"/>
          <w:sz w:val="36"/>
          <w:szCs w:val="36"/>
        </w:rPr>
      </w:pPr>
      <w:r w:rsidRPr="003713A7">
        <w:rPr>
          <w:rFonts w:ascii="Montserrat" w:hAnsi="Montserrat"/>
          <w:b/>
          <w:color w:val="000000"/>
          <w:sz w:val="36"/>
          <w:szCs w:val="36"/>
        </w:rPr>
        <w:t>home d</w:t>
      </w:r>
      <w:r w:rsidR="004C19D0" w:rsidRPr="003713A7">
        <w:rPr>
          <w:rFonts w:ascii="Montserrat" w:hAnsi="Montserrat"/>
          <w:b/>
          <w:color w:val="000000"/>
          <w:sz w:val="36"/>
          <w:szCs w:val="36"/>
        </w:rPr>
        <w:t>elivery available starting from just $</w:t>
      </w:r>
      <w:r w:rsidR="008232B3">
        <w:rPr>
          <w:rFonts w:ascii="Montserrat" w:hAnsi="Montserrat"/>
          <w:b/>
          <w:color w:val="000000"/>
          <w:sz w:val="36"/>
          <w:szCs w:val="36"/>
        </w:rPr>
        <w:t>40</w:t>
      </w:r>
    </w:p>
    <w:p w14:paraId="470A28FF" w14:textId="6EC946A3" w:rsidR="00A657F6" w:rsidRDefault="00A657F6" w:rsidP="003713A7">
      <w:pPr>
        <w:ind w:right="-394"/>
        <w:jc w:val="center"/>
      </w:pPr>
    </w:p>
    <w:p w14:paraId="3AA7BF52" w14:textId="77777777" w:rsidR="00B461F9" w:rsidRDefault="00B461F9" w:rsidP="003713A7">
      <w:pPr>
        <w:ind w:right="-394"/>
        <w:jc w:val="center"/>
      </w:pPr>
    </w:p>
    <w:p w14:paraId="01EBFBC6" w14:textId="7040B062" w:rsidR="008107AE" w:rsidRDefault="008107AE" w:rsidP="008107AE">
      <w:pPr>
        <w:ind w:left="142"/>
        <w:jc w:val="center"/>
        <w:rPr>
          <w:rFonts w:ascii="Montserrat" w:hAnsi="Montserrat"/>
          <w:b/>
          <w:color w:val="000000"/>
          <w:sz w:val="44"/>
          <w:szCs w:val="44"/>
          <w:u w:val="single"/>
        </w:rPr>
      </w:pPr>
      <w:r w:rsidRPr="008107AE">
        <w:rPr>
          <w:rFonts w:ascii="Montserrat" w:hAnsi="Montserrat"/>
          <w:b/>
          <w:color w:val="000000"/>
          <w:sz w:val="44"/>
          <w:szCs w:val="44"/>
          <w:u w:val="single"/>
        </w:rPr>
        <w:t>OPEN 7 DAYS</w:t>
      </w:r>
    </w:p>
    <w:p w14:paraId="4E351A86" w14:textId="6B504AC4" w:rsidR="004C19D0" w:rsidRPr="008107AE" w:rsidRDefault="004C19D0" w:rsidP="005C619B">
      <w:pPr>
        <w:jc w:val="center"/>
        <w:rPr>
          <w:rFonts w:ascii="Montserrat" w:hAnsi="Montserrat"/>
          <w:b/>
          <w:color w:val="000000"/>
          <w:sz w:val="4"/>
          <w:szCs w:val="2"/>
        </w:rPr>
      </w:pPr>
    </w:p>
    <w:tbl>
      <w:tblPr>
        <w:tblStyle w:val="TableGrid"/>
        <w:tblpPr w:leftFromText="180" w:rightFromText="180" w:vertAnchor="text" w:horzAnchor="margin" w:tblpXSpec="center" w:tblpY="122"/>
        <w:tblW w:w="4962" w:type="dxa"/>
        <w:tblLook w:val="04A0" w:firstRow="1" w:lastRow="0" w:firstColumn="1" w:lastColumn="0" w:noHBand="0" w:noVBand="1"/>
      </w:tblPr>
      <w:tblGrid>
        <w:gridCol w:w="2127"/>
        <w:gridCol w:w="2835"/>
      </w:tblGrid>
      <w:tr w:rsidR="008107AE" w14:paraId="27F582B9" w14:textId="77777777" w:rsidTr="00A403F1">
        <w:trPr>
          <w:trHeight w:val="551"/>
        </w:trPr>
        <w:tc>
          <w:tcPr>
            <w:tcW w:w="2127" w:type="dxa"/>
            <w:vAlign w:val="center"/>
          </w:tcPr>
          <w:p w14:paraId="4917897E" w14:textId="6612E2B9" w:rsidR="008107AE" w:rsidRPr="008107AE" w:rsidRDefault="008107AE" w:rsidP="008107AE">
            <w:pPr>
              <w:jc w:val="center"/>
              <w:rPr>
                <w:rFonts w:ascii="Montserrat" w:hAnsi="Montserrat"/>
                <w:b/>
                <w:bCs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b/>
                <w:bCs/>
                <w:color w:val="000000"/>
                <w:sz w:val="28"/>
                <w:szCs w:val="32"/>
              </w:rPr>
              <w:t>MON - FRI</w:t>
            </w:r>
          </w:p>
        </w:tc>
        <w:tc>
          <w:tcPr>
            <w:tcW w:w="2835" w:type="dxa"/>
            <w:vAlign w:val="center"/>
          </w:tcPr>
          <w:p w14:paraId="27028D5A" w14:textId="0948F9A6" w:rsidR="008107AE" w:rsidRPr="008107AE" w:rsidRDefault="008107AE" w:rsidP="008107AE">
            <w:pPr>
              <w:jc w:val="center"/>
              <w:rPr>
                <w:rFonts w:ascii="Montserrat" w:hAnsi="Montserrat"/>
                <w:b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color w:val="000000"/>
                <w:sz w:val="28"/>
                <w:szCs w:val="32"/>
              </w:rPr>
              <w:t>7.30am - 5.00pm</w:t>
            </w:r>
          </w:p>
        </w:tc>
      </w:tr>
      <w:tr w:rsidR="008107AE" w14:paraId="7C0D7E99" w14:textId="77777777" w:rsidTr="00A403F1">
        <w:trPr>
          <w:trHeight w:val="601"/>
        </w:trPr>
        <w:tc>
          <w:tcPr>
            <w:tcW w:w="2127" w:type="dxa"/>
            <w:vAlign w:val="center"/>
          </w:tcPr>
          <w:p w14:paraId="10A4C28F" w14:textId="77777777" w:rsidR="008107AE" w:rsidRPr="008107AE" w:rsidRDefault="008107AE" w:rsidP="008107AE">
            <w:pPr>
              <w:jc w:val="center"/>
              <w:rPr>
                <w:rFonts w:ascii="Montserrat" w:hAnsi="Montserrat"/>
                <w:b/>
                <w:bCs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b/>
                <w:bCs/>
                <w:color w:val="000000"/>
                <w:sz w:val="28"/>
                <w:szCs w:val="32"/>
              </w:rPr>
              <w:t>SATURDAY</w:t>
            </w:r>
          </w:p>
        </w:tc>
        <w:tc>
          <w:tcPr>
            <w:tcW w:w="2835" w:type="dxa"/>
            <w:vAlign w:val="center"/>
          </w:tcPr>
          <w:p w14:paraId="1BC8A924" w14:textId="699BD6AD" w:rsidR="008107AE" w:rsidRPr="008107AE" w:rsidRDefault="008107AE" w:rsidP="008107AE">
            <w:pPr>
              <w:jc w:val="center"/>
              <w:rPr>
                <w:rFonts w:ascii="Montserrat" w:hAnsi="Montserrat"/>
                <w:b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color w:val="000000"/>
                <w:sz w:val="28"/>
                <w:szCs w:val="32"/>
              </w:rPr>
              <w:t>8.</w:t>
            </w:r>
            <w:r w:rsidR="00B87721">
              <w:rPr>
                <w:rFonts w:ascii="Montserrat" w:hAnsi="Montserrat"/>
                <w:color w:val="000000"/>
                <w:sz w:val="28"/>
                <w:szCs w:val="32"/>
              </w:rPr>
              <w:t>0</w:t>
            </w:r>
            <w:r w:rsidRPr="008107AE">
              <w:rPr>
                <w:rFonts w:ascii="Montserrat" w:hAnsi="Montserrat"/>
                <w:color w:val="000000"/>
                <w:sz w:val="28"/>
                <w:szCs w:val="32"/>
              </w:rPr>
              <w:t xml:space="preserve">0am - </w:t>
            </w:r>
            <w:r w:rsidR="00B83488">
              <w:rPr>
                <w:rFonts w:ascii="Montserrat" w:hAnsi="Montserrat"/>
                <w:color w:val="000000"/>
                <w:sz w:val="28"/>
                <w:szCs w:val="32"/>
              </w:rPr>
              <w:t>4</w:t>
            </w:r>
            <w:r w:rsidRPr="008107AE">
              <w:rPr>
                <w:rFonts w:ascii="Montserrat" w:hAnsi="Montserrat"/>
                <w:color w:val="000000"/>
                <w:sz w:val="28"/>
                <w:szCs w:val="32"/>
              </w:rPr>
              <w:t>.00pm</w:t>
            </w:r>
          </w:p>
        </w:tc>
      </w:tr>
      <w:tr w:rsidR="008107AE" w14:paraId="1EBE0237" w14:textId="77777777" w:rsidTr="00A403F1">
        <w:trPr>
          <w:trHeight w:val="565"/>
        </w:trPr>
        <w:tc>
          <w:tcPr>
            <w:tcW w:w="2127" w:type="dxa"/>
            <w:vAlign w:val="center"/>
          </w:tcPr>
          <w:p w14:paraId="2CBEC073" w14:textId="246AEC2D" w:rsidR="008107AE" w:rsidRPr="008107AE" w:rsidRDefault="008107AE" w:rsidP="008107AE">
            <w:pPr>
              <w:ind w:firstLine="142"/>
              <w:jc w:val="center"/>
              <w:rPr>
                <w:rFonts w:ascii="Montserrat" w:hAnsi="Montserrat"/>
                <w:b/>
                <w:bCs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b/>
                <w:bCs/>
                <w:color w:val="000000"/>
                <w:sz w:val="28"/>
                <w:szCs w:val="32"/>
              </w:rPr>
              <w:t>SUNDAY</w:t>
            </w:r>
          </w:p>
        </w:tc>
        <w:tc>
          <w:tcPr>
            <w:tcW w:w="2835" w:type="dxa"/>
            <w:vAlign w:val="center"/>
          </w:tcPr>
          <w:p w14:paraId="2CE9C1D6" w14:textId="77777777" w:rsidR="00630D70" w:rsidRPr="008107AE" w:rsidRDefault="008107AE" w:rsidP="00BB75B8">
            <w:pPr>
              <w:jc w:val="center"/>
              <w:rPr>
                <w:rFonts w:ascii="Montserrat" w:hAnsi="Montserrat"/>
                <w:b/>
                <w:color w:val="000000"/>
                <w:sz w:val="28"/>
                <w:szCs w:val="32"/>
                <w:u w:val="single"/>
              </w:rPr>
            </w:pPr>
            <w:r w:rsidRPr="008107AE">
              <w:rPr>
                <w:rFonts w:ascii="Montserrat" w:hAnsi="Montserrat"/>
                <w:color w:val="000000"/>
                <w:sz w:val="28"/>
                <w:szCs w:val="32"/>
              </w:rPr>
              <w:t>9.00am - 3.00pm</w:t>
            </w:r>
          </w:p>
        </w:tc>
      </w:tr>
      <w:tr w:rsidR="00AF5278" w14:paraId="52C115EF" w14:textId="77777777" w:rsidTr="00A403F1">
        <w:trPr>
          <w:trHeight w:val="314"/>
        </w:trPr>
        <w:tc>
          <w:tcPr>
            <w:tcW w:w="2127" w:type="dxa"/>
            <w:vAlign w:val="center"/>
          </w:tcPr>
          <w:p w14:paraId="67C3293B" w14:textId="2781CC3B" w:rsidR="00AF5278" w:rsidRPr="008107AE" w:rsidRDefault="00AF5278" w:rsidP="008107AE">
            <w:pPr>
              <w:ind w:firstLine="142"/>
              <w:jc w:val="center"/>
              <w:rPr>
                <w:rFonts w:ascii="Montserrat" w:hAnsi="Montserrat"/>
                <w:b/>
                <w:bCs/>
                <w:color w:val="000000"/>
                <w:sz w:val="28"/>
                <w:szCs w:val="32"/>
              </w:rPr>
            </w:pPr>
            <w:r w:rsidRPr="00C63924">
              <w:rPr>
                <w:rFonts w:ascii="Montserrat" w:hAnsi="Montserrat"/>
                <w:b/>
                <w:bCs/>
                <w:color w:val="000000"/>
                <w:sz w:val="24"/>
                <w:szCs w:val="28"/>
              </w:rPr>
              <w:t>PUBLIC HOL</w:t>
            </w:r>
            <w:r w:rsidR="00A403F1">
              <w:rPr>
                <w:rFonts w:ascii="Montserrat" w:hAnsi="Montserrat"/>
                <w:b/>
                <w:bCs/>
                <w:color w:val="000000"/>
                <w:sz w:val="24"/>
                <w:szCs w:val="28"/>
              </w:rPr>
              <w:t>IDAYS</w:t>
            </w:r>
          </w:p>
        </w:tc>
        <w:tc>
          <w:tcPr>
            <w:tcW w:w="2835" w:type="dxa"/>
            <w:vAlign w:val="center"/>
          </w:tcPr>
          <w:p w14:paraId="4511B106" w14:textId="6234EE32" w:rsidR="00AF5278" w:rsidRPr="008107AE" w:rsidRDefault="00C72816" w:rsidP="00BB75B8">
            <w:pPr>
              <w:jc w:val="center"/>
              <w:rPr>
                <w:rFonts w:ascii="Montserrat" w:hAnsi="Montserrat"/>
                <w:color w:val="000000"/>
                <w:sz w:val="28"/>
                <w:szCs w:val="32"/>
              </w:rPr>
            </w:pPr>
            <w:r>
              <w:rPr>
                <w:rFonts w:ascii="Montserrat" w:hAnsi="Montserrat"/>
                <w:color w:val="000000"/>
                <w:sz w:val="28"/>
                <w:szCs w:val="32"/>
              </w:rPr>
              <w:t>9.00</w:t>
            </w:r>
            <w:r w:rsidR="00C63924">
              <w:rPr>
                <w:rFonts w:ascii="Montserrat" w:hAnsi="Montserrat"/>
                <w:color w:val="000000"/>
                <w:sz w:val="28"/>
                <w:szCs w:val="32"/>
              </w:rPr>
              <w:t>am – 2.00pm</w:t>
            </w:r>
          </w:p>
        </w:tc>
      </w:tr>
    </w:tbl>
    <w:p w14:paraId="5F474477" w14:textId="77777777" w:rsidR="000C072A" w:rsidRDefault="000C072A" w:rsidP="005C619B">
      <w:pPr>
        <w:jc w:val="center"/>
        <w:rPr>
          <w:rFonts w:ascii="Montserrat" w:hAnsi="Montserrat"/>
          <w:bCs/>
          <w:color w:val="000000"/>
          <w:sz w:val="24"/>
          <w:szCs w:val="14"/>
        </w:rPr>
      </w:pPr>
    </w:p>
    <w:p w14:paraId="23B5216F" w14:textId="3963DA36" w:rsidR="00F07B3A" w:rsidRPr="00BF7EAC" w:rsidRDefault="00685047" w:rsidP="005C619B">
      <w:pPr>
        <w:jc w:val="center"/>
        <w:rPr>
          <w:rFonts w:ascii="Montserrat" w:hAnsi="Montserrat"/>
          <w:bCs/>
          <w:color w:val="000000"/>
          <w:szCs w:val="10"/>
        </w:rPr>
      </w:pPr>
      <w:r w:rsidRPr="00BF7EAC">
        <w:rPr>
          <w:rFonts w:ascii="Montserrat" w:hAnsi="Montserrat"/>
          <w:bCs/>
          <w:color w:val="000000"/>
          <w:szCs w:val="10"/>
        </w:rPr>
        <w:t>*</w:t>
      </w:r>
      <w:proofErr w:type="gramStart"/>
      <w:r w:rsidR="000C072A" w:rsidRPr="00BF7EAC">
        <w:rPr>
          <w:rFonts w:ascii="Montserrat" w:hAnsi="Montserrat"/>
          <w:bCs/>
          <w:color w:val="000000"/>
          <w:szCs w:val="10"/>
        </w:rPr>
        <w:t>check</w:t>
      </w:r>
      <w:proofErr w:type="gramEnd"/>
      <w:r w:rsidR="000C072A" w:rsidRPr="00BF7EAC">
        <w:rPr>
          <w:rFonts w:ascii="Montserrat" w:hAnsi="Montserrat"/>
          <w:bCs/>
          <w:color w:val="000000"/>
          <w:szCs w:val="10"/>
        </w:rPr>
        <w:t xml:space="preserve"> our </w:t>
      </w:r>
      <w:r w:rsidRPr="00BF7EAC">
        <w:rPr>
          <w:rFonts w:ascii="Montserrat" w:hAnsi="Montserrat"/>
          <w:bCs/>
          <w:color w:val="000000"/>
          <w:szCs w:val="10"/>
        </w:rPr>
        <w:t>website</w:t>
      </w:r>
      <w:r w:rsidR="00BF7EAC" w:rsidRPr="00BF7EAC">
        <w:rPr>
          <w:rFonts w:ascii="Montserrat" w:hAnsi="Montserrat"/>
          <w:bCs/>
          <w:color w:val="000000"/>
          <w:szCs w:val="10"/>
        </w:rPr>
        <w:t xml:space="preserve"> and social media</w:t>
      </w:r>
      <w:r w:rsidR="000C072A" w:rsidRPr="00BF7EAC">
        <w:rPr>
          <w:rFonts w:ascii="Montserrat" w:hAnsi="Montserrat"/>
          <w:bCs/>
          <w:color w:val="000000"/>
          <w:szCs w:val="10"/>
        </w:rPr>
        <w:t xml:space="preserve"> for any seasonal or </w:t>
      </w:r>
      <w:r w:rsidR="00BF7EAC">
        <w:rPr>
          <w:rFonts w:ascii="Montserrat" w:hAnsi="Montserrat"/>
          <w:bCs/>
          <w:color w:val="000000"/>
          <w:szCs w:val="10"/>
        </w:rPr>
        <w:t xml:space="preserve">special </w:t>
      </w:r>
      <w:r w:rsidR="000C072A" w:rsidRPr="00BF7EAC">
        <w:rPr>
          <w:rFonts w:ascii="Montserrat" w:hAnsi="Montserrat"/>
          <w:bCs/>
          <w:color w:val="000000"/>
          <w:szCs w:val="10"/>
        </w:rPr>
        <w:t>holiday trading hours</w:t>
      </w:r>
      <w:r w:rsidRPr="00BF7EAC">
        <w:rPr>
          <w:rFonts w:ascii="Montserrat" w:hAnsi="Montserrat"/>
          <w:bCs/>
          <w:color w:val="000000"/>
          <w:szCs w:val="10"/>
        </w:rPr>
        <w:t>**</w:t>
      </w:r>
    </w:p>
    <w:p w14:paraId="11A0992E" w14:textId="77777777" w:rsidR="000C072A" w:rsidRDefault="000C072A" w:rsidP="00F07B3A">
      <w:pPr>
        <w:ind w:right="-111"/>
        <w:jc w:val="center"/>
        <w:rPr>
          <w:rFonts w:ascii="Montserrat" w:hAnsi="Montserrat"/>
          <w:b/>
          <w:bCs/>
          <w:sz w:val="18"/>
          <w:szCs w:val="18"/>
        </w:rPr>
      </w:pPr>
    </w:p>
    <w:p w14:paraId="4DC4D9D0" w14:textId="58BCCE92" w:rsidR="00F07B3A" w:rsidRPr="00F07B3A" w:rsidRDefault="00F07B3A" w:rsidP="00F07B3A">
      <w:pPr>
        <w:ind w:right="-111"/>
        <w:jc w:val="center"/>
        <w:rPr>
          <w:rFonts w:ascii="Montserrat" w:hAnsi="Montserrat"/>
          <w:b/>
          <w:bCs/>
          <w:sz w:val="18"/>
          <w:szCs w:val="18"/>
        </w:rPr>
      </w:pPr>
      <w:r w:rsidRPr="00F07B3A">
        <w:rPr>
          <w:rFonts w:ascii="Montserrat" w:hAnsi="Montserrat"/>
          <w:b/>
          <w:bCs/>
          <w:sz w:val="18"/>
          <w:szCs w:val="18"/>
        </w:rPr>
        <w:t>Price list effective</w:t>
      </w:r>
      <w:r w:rsidR="009E4BC2">
        <w:rPr>
          <w:rFonts w:ascii="Montserrat" w:hAnsi="Montserrat"/>
          <w:b/>
          <w:bCs/>
          <w:sz w:val="18"/>
          <w:szCs w:val="18"/>
        </w:rPr>
        <w:t xml:space="preserve"> </w:t>
      </w:r>
      <w:r w:rsidR="00C10897">
        <w:rPr>
          <w:rFonts w:ascii="Montserrat" w:hAnsi="Montserrat"/>
          <w:b/>
          <w:bCs/>
          <w:sz w:val="18"/>
          <w:szCs w:val="18"/>
        </w:rPr>
        <w:t>4</w:t>
      </w:r>
      <w:r w:rsidR="00226B2F" w:rsidRPr="00226B2F">
        <w:rPr>
          <w:rFonts w:ascii="Montserrat" w:hAnsi="Montserrat"/>
          <w:b/>
          <w:bCs/>
          <w:sz w:val="18"/>
          <w:szCs w:val="18"/>
          <w:vertAlign w:val="superscript"/>
        </w:rPr>
        <w:t>th</w:t>
      </w:r>
      <w:r w:rsidR="00226B2F">
        <w:rPr>
          <w:rFonts w:ascii="Montserrat" w:hAnsi="Montserrat"/>
          <w:b/>
          <w:bCs/>
          <w:sz w:val="18"/>
          <w:szCs w:val="18"/>
        </w:rPr>
        <w:t xml:space="preserve"> </w:t>
      </w:r>
      <w:r w:rsidR="00C10897">
        <w:rPr>
          <w:rFonts w:ascii="Montserrat" w:hAnsi="Montserrat"/>
          <w:b/>
          <w:bCs/>
          <w:sz w:val="18"/>
          <w:szCs w:val="18"/>
        </w:rPr>
        <w:t>April</w:t>
      </w:r>
      <w:r w:rsidR="009515A3">
        <w:rPr>
          <w:rFonts w:ascii="Montserrat" w:hAnsi="Montserrat"/>
          <w:b/>
          <w:bCs/>
          <w:sz w:val="18"/>
          <w:szCs w:val="18"/>
        </w:rPr>
        <w:t xml:space="preserve"> </w:t>
      </w:r>
      <w:r w:rsidR="00437C49">
        <w:rPr>
          <w:rFonts w:ascii="Montserrat" w:hAnsi="Montserrat"/>
          <w:b/>
          <w:bCs/>
          <w:sz w:val="18"/>
          <w:szCs w:val="18"/>
        </w:rPr>
        <w:t>202</w:t>
      </w:r>
      <w:r w:rsidR="009515A3">
        <w:rPr>
          <w:rFonts w:ascii="Montserrat" w:hAnsi="Montserrat"/>
          <w:b/>
          <w:bCs/>
          <w:sz w:val="18"/>
          <w:szCs w:val="18"/>
        </w:rPr>
        <w:t>3</w:t>
      </w:r>
      <w:r w:rsidRPr="00F07B3A">
        <w:rPr>
          <w:rFonts w:ascii="Montserrat" w:hAnsi="Montserrat"/>
          <w:b/>
          <w:bCs/>
          <w:sz w:val="18"/>
          <w:szCs w:val="18"/>
        </w:rPr>
        <w:t xml:space="preserve"> </w:t>
      </w:r>
    </w:p>
    <w:p w14:paraId="13283657" w14:textId="36093E78" w:rsidR="00F07B3A" w:rsidRPr="00F07B3A" w:rsidRDefault="00F07B3A" w:rsidP="00F07B3A">
      <w:pPr>
        <w:ind w:right="-111"/>
        <w:jc w:val="center"/>
        <w:rPr>
          <w:rFonts w:ascii="Montserrat" w:hAnsi="Montserrat"/>
          <w:b/>
          <w:bCs/>
          <w:sz w:val="18"/>
          <w:szCs w:val="18"/>
        </w:rPr>
      </w:pPr>
      <w:r w:rsidRPr="00F07B3A">
        <w:rPr>
          <w:rFonts w:ascii="Montserrat" w:hAnsi="Montserrat"/>
          <w:b/>
          <w:bCs/>
          <w:sz w:val="18"/>
          <w:szCs w:val="18"/>
        </w:rPr>
        <w:t>All prices are inclusive of GST and are subject to change without notification</w:t>
      </w:r>
    </w:p>
    <w:p w14:paraId="413628CF" w14:textId="48E31792" w:rsidR="00F07B3A" w:rsidRDefault="00F07B3A" w:rsidP="00F07B3A">
      <w:pPr>
        <w:ind w:right="-111"/>
        <w:jc w:val="center"/>
        <w:rPr>
          <w:rFonts w:ascii="Montserrat" w:hAnsi="Montserrat"/>
          <w:sz w:val="19"/>
          <w:szCs w:val="19"/>
        </w:rPr>
      </w:pPr>
    </w:p>
    <w:p w14:paraId="29AA47B7" w14:textId="60BE4FF9" w:rsidR="008107AE" w:rsidRDefault="0060303A" w:rsidP="008107AE">
      <w:pPr>
        <w:jc w:val="center"/>
        <w:rPr>
          <w:rFonts w:ascii="Montserrat" w:hAnsi="Montserrat"/>
          <w:b/>
          <w:bCs/>
          <w:sz w:val="40"/>
          <w:szCs w:val="40"/>
        </w:rPr>
      </w:pPr>
      <w:r>
        <w:rPr>
          <w:rFonts w:ascii="Montserrat" w:hAnsi="Montserrat"/>
          <w:b/>
          <w:i/>
          <w:noProof/>
          <w:sz w:val="24"/>
        </w:rPr>
        <w:drawing>
          <wp:anchor distT="0" distB="0" distL="114300" distR="114300" simplePos="0" relativeHeight="251658240" behindDoc="1" locked="0" layoutInCell="1" allowOverlap="1" wp14:anchorId="44A198C4" wp14:editId="24EDA560">
            <wp:simplePos x="0" y="0"/>
            <wp:positionH relativeFrom="column">
              <wp:posOffset>-126365</wp:posOffset>
            </wp:positionH>
            <wp:positionV relativeFrom="paragraph">
              <wp:posOffset>-69215</wp:posOffset>
            </wp:positionV>
            <wp:extent cx="3037354" cy="2181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 Logo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76" t="29994" r="19821" b="39135"/>
                    <a:stretch/>
                  </pic:blipFill>
                  <pic:spPr bwMode="auto">
                    <a:xfrm>
                      <a:off x="0" y="0"/>
                      <a:ext cx="3037354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05A81D2" w14:textId="64A0B71E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04E33F54" w14:textId="4FFF2106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5238F1A9" w14:textId="5553A49F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09054FD4" w14:textId="0A89502D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0516D824" w14:textId="54914E61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2308BC24" w14:textId="528D275F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6A58FC3D" w14:textId="77777777" w:rsidR="00090DB2" w:rsidRDefault="00090DB2" w:rsidP="003C1C3A">
      <w:pPr>
        <w:ind w:left="-284" w:firstLine="284"/>
        <w:jc w:val="center"/>
        <w:rPr>
          <w:rFonts w:ascii="Montserrat" w:hAnsi="Montserrat"/>
          <w:b/>
          <w:bCs/>
          <w:sz w:val="36"/>
          <w:szCs w:val="36"/>
        </w:rPr>
      </w:pPr>
    </w:p>
    <w:p w14:paraId="71988F41" w14:textId="77777777" w:rsidR="00090DB2" w:rsidRDefault="00090DB2" w:rsidP="003C1C3A">
      <w:pPr>
        <w:ind w:left="-284" w:firstLine="284"/>
        <w:jc w:val="center"/>
        <w:rPr>
          <w:rFonts w:ascii="Montserrat" w:hAnsi="Montserrat"/>
          <w:b/>
          <w:bCs/>
          <w:sz w:val="36"/>
          <w:szCs w:val="36"/>
        </w:rPr>
      </w:pPr>
    </w:p>
    <w:p w14:paraId="6C06BF6D" w14:textId="5256026D" w:rsidR="008107AE" w:rsidRPr="003C1C3A" w:rsidRDefault="008107AE" w:rsidP="003C1C3A">
      <w:pPr>
        <w:ind w:left="-284" w:firstLine="284"/>
        <w:jc w:val="center"/>
        <w:rPr>
          <w:rFonts w:ascii="Montserrat" w:hAnsi="Montserrat"/>
          <w:b/>
          <w:bCs/>
          <w:sz w:val="36"/>
          <w:szCs w:val="36"/>
        </w:rPr>
      </w:pPr>
      <w:r w:rsidRPr="003C1C3A">
        <w:rPr>
          <w:rFonts w:ascii="Montserrat" w:hAnsi="Montserrat"/>
          <w:b/>
          <w:bCs/>
          <w:sz w:val="36"/>
          <w:szCs w:val="36"/>
        </w:rPr>
        <w:t>Don’t trust your garden to anyone else!</w:t>
      </w:r>
    </w:p>
    <w:p w14:paraId="4CE7B014" w14:textId="48A7E1A5" w:rsidR="00406DEA" w:rsidRDefault="008E52F8" w:rsidP="008107AE">
      <w:pPr>
        <w:jc w:val="center"/>
        <w:rPr>
          <w:rFonts w:ascii="Montserrat" w:hAnsi="Montserrat"/>
          <w:b/>
          <w:bCs/>
          <w:sz w:val="32"/>
          <w:szCs w:val="32"/>
        </w:rPr>
      </w:pPr>
      <w:r>
        <w:rPr>
          <w:rFonts w:ascii="Montserrat" w:hAnsi="Montserrat"/>
          <w:b/>
          <w:noProof/>
          <w:color w:val="000000"/>
          <w:sz w:val="22"/>
          <w:szCs w:val="18"/>
        </w:rPr>
        <w:drawing>
          <wp:anchor distT="0" distB="0" distL="114300" distR="114300" simplePos="0" relativeHeight="251660288" behindDoc="0" locked="0" layoutInCell="1" allowOverlap="1" wp14:anchorId="7B24645C" wp14:editId="583F6BB5">
            <wp:simplePos x="0" y="0"/>
            <wp:positionH relativeFrom="column">
              <wp:posOffset>-165735</wp:posOffset>
            </wp:positionH>
            <wp:positionV relativeFrom="paragraph">
              <wp:posOffset>95251</wp:posOffset>
            </wp:positionV>
            <wp:extent cx="3027045" cy="200025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7" b="9104"/>
                    <a:stretch/>
                  </pic:blipFill>
                  <pic:spPr bwMode="auto">
                    <a:xfrm>
                      <a:off x="0" y="0"/>
                      <a:ext cx="302704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6D4FA" w14:textId="0EF3C1EC" w:rsidR="00406DEA" w:rsidRDefault="00406DEA" w:rsidP="008107AE">
      <w:pPr>
        <w:jc w:val="center"/>
        <w:rPr>
          <w:rFonts w:ascii="Montserrat" w:hAnsi="Montserrat"/>
          <w:b/>
          <w:bCs/>
          <w:sz w:val="32"/>
          <w:szCs w:val="32"/>
        </w:rPr>
      </w:pPr>
    </w:p>
    <w:p w14:paraId="1DB35401" w14:textId="0E70AB4E" w:rsidR="00406DEA" w:rsidRDefault="00406DEA" w:rsidP="008107AE">
      <w:pPr>
        <w:jc w:val="center"/>
        <w:rPr>
          <w:rFonts w:ascii="Montserrat" w:hAnsi="Montserrat"/>
          <w:b/>
          <w:bCs/>
          <w:sz w:val="32"/>
          <w:szCs w:val="32"/>
        </w:rPr>
      </w:pPr>
    </w:p>
    <w:p w14:paraId="3D9EE795" w14:textId="063CB97E" w:rsidR="00406DEA" w:rsidRDefault="00406DEA" w:rsidP="008107AE">
      <w:pPr>
        <w:jc w:val="center"/>
        <w:rPr>
          <w:rFonts w:ascii="Montserrat" w:hAnsi="Montserrat"/>
          <w:b/>
          <w:bCs/>
          <w:sz w:val="32"/>
          <w:szCs w:val="32"/>
        </w:rPr>
      </w:pPr>
    </w:p>
    <w:p w14:paraId="3B96AC86" w14:textId="45EE8381" w:rsidR="00406DEA" w:rsidRDefault="00406DEA" w:rsidP="008107AE">
      <w:pPr>
        <w:jc w:val="center"/>
        <w:rPr>
          <w:rFonts w:ascii="Montserrat" w:hAnsi="Montserrat"/>
          <w:b/>
          <w:bCs/>
          <w:sz w:val="32"/>
          <w:szCs w:val="32"/>
        </w:rPr>
      </w:pPr>
    </w:p>
    <w:p w14:paraId="338C03CD" w14:textId="77777777" w:rsidR="00406DEA" w:rsidRPr="008107AE" w:rsidRDefault="00406DEA" w:rsidP="008107AE">
      <w:pPr>
        <w:jc w:val="center"/>
        <w:rPr>
          <w:rFonts w:ascii="Montserrat" w:hAnsi="Montserrat"/>
          <w:b/>
          <w:bCs/>
          <w:sz w:val="32"/>
          <w:szCs w:val="32"/>
        </w:rPr>
      </w:pPr>
    </w:p>
    <w:p w14:paraId="3B7506A5" w14:textId="0F97B96B" w:rsidR="008107AE" w:rsidRDefault="008107AE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15BA7A1F" w14:textId="77777777" w:rsidR="008E52F8" w:rsidRDefault="008E52F8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451045AF" w14:textId="77777777" w:rsidR="008E52F8" w:rsidRDefault="008E52F8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1EFE962A" w14:textId="2DEBAB1D" w:rsidR="0031320F" w:rsidRPr="008107AE" w:rsidRDefault="00033D02" w:rsidP="008107AE">
      <w:pPr>
        <w:jc w:val="center"/>
        <w:rPr>
          <w:rFonts w:ascii="Montserrat" w:hAnsi="Montserrat"/>
          <w:b/>
          <w:color w:val="000000"/>
          <w:sz w:val="28"/>
          <w:szCs w:val="18"/>
        </w:rPr>
      </w:pPr>
      <w:r w:rsidRPr="008107AE">
        <w:rPr>
          <w:rFonts w:ascii="Montserrat" w:hAnsi="Montserrat"/>
          <w:b/>
          <w:color w:val="000000"/>
          <w:sz w:val="28"/>
          <w:szCs w:val="18"/>
        </w:rPr>
        <w:t>415 Pinjarra Road</w:t>
      </w:r>
    </w:p>
    <w:p w14:paraId="1EFE962B" w14:textId="22C337F9" w:rsidR="0031320F" w:rsidRPr="008107AE" w:rsidRDefault="00033D02" w:rsidP="008107AE">
      <w:pPr>
        <w:jc w:val="center"/>
        <w:rPr>
          <w:rFonts w:ascii="Montserrat" w:hAnsi="Montserrat"/>
          <w:b/>
          <w:color w:val="000000"/>
          <w:sz w:val="24"/>
          <w:szCs w:val="18"/>
        </w:rPr>
      </w:pPr>
      <w:r w:rsidRPr="008107AE">
        <w:rPr>
          <w:rFonts w:ascii="Montserrat" w:hAnsi="Montserrat"/>
          <w:b/>
          <w:color w:val="000000"/>
          <w:sz w:val="28"/>
          <w:szCs w:val="18"/>
        </w:rPr>
        <w:t>MANDURAH</w:t>
      </w:r>
    </w:p>
    <w:p w14:paraId="1EFE962F" w14:textId="758B0DBA" w:rsidR="0031320F" w:rsidRDefault="00033D02" w:rsidP="008107AE">
      <w:pPr>
        <w:jc w:val="center"/>
        <w:rPr>
          <w:rFonts w:ascii="Montserrat" w:hAnsi="Montserrat"/>
          <w:b/>
          <w:color w:val="000000"/>
          <w:sz w:val="28"/>
        </w:rPr>
      </w:pPr>
      <w:r w:rsidRPr="00B201C6">
        <w:rPr>
          <w:rFonts w:ascii="Montserrat" w:hAnsi="Montserrat"/>
          <w:b/>
          <w:color w:val="000000"/>
          <w:sz w:val="22"/>
        </w:rPr>
        <w:t xml:space="preserve">Phone:  </w:t>
      </w:r>
      <w:r w:rsidRPr="00B201C6">
        <w:rPr>
          <w:rFonts w:ascii="Montserrat" w:hAnsi="Montserrat"/>
          <w:b/>
          <w:color w:val="000000"/>
          <w:sz w:val="28"/>
        </w:rPr>
        <w:t>9581 3833</w:t>
      </w:r>
    </w:p>
    <w:p w14:paraId="729A7D33" w14:textId="77777777" w:rsidR="003C1C3A" w:rsidRPr="003C1C3A" w:rsidRDefault="003C1C3A" w:rsidP="008107AE">
      <w:pPr>
        <w:jc w:val="center"/>
        <w:rPr>
          <w:rFonts w:ascii="Montserrat" w:hAnsi="Montserrat"/>
          <w:b/>
          <w:color w:val="000000"/>
          <w:sz w:val="4"/>
          <w:szCs w:val="2"/>
        </w:rPr>
      </w:pPr>
    </w:p>
    <w:p w14:paraId="558D76BB" w14:textId="76C53511" w:rsidR="00666233" w:rsidRPr="006223BF" w:rsidRDefault="003C1C3A" w:rsidP="008107AE">
      <w:pPr>
        <w:jc w:val="center"/>
        <w:rPr>
          <w:rFonts w:ascii="Montserrat" w:hAnsi="Montserrat"/>
          <w:b/>
          <w:color w:val="000000"/>
        </w:rPr>
      </w:pPr>
      <w:r w:rsidRPr="006223BF">
        <w:rPr>
          <w:rFonts w:ascii="Montserrat" w:hAnsi="Montserrat"/>
          <w:b/>
          <w:color w:val="000000"/>
        </w:rPr>
        <w:t>hello@s</w:t>
      </w:r>
      <w:r w:rsidR="006223BF" w:rsidRPr="006223BF">
        <w:rPr>
          <w:rFonts w:ascii="Montserrat" w:hAnsi="Montserrat"/>
          <w:b/>
          <w:color w:val="000000"/>
        </w:rPr>
        <w:t>oilsaintsoilsmandurah.com.au</w:t>
      </w:r>
    </w:p>
    <w:p w14:paraId="5B48E347" w14:textId="77777777" w:rsidR="003C1C3A" w:rsidRPr="003C1C3A" w:rsidRDefault="003C1C3A" w:rsidP="008107AE">
      <w:pPr>
        <w:jc w:val="center"/>
        <w:rPr>
          <w:rFonts w:ascii="Montserrat" w:hAnsi="Montserrat"/>
          <w:b/>
          <w:color w:val="000000"/>
          <w:sz w:val="10"/>
          <w:szCs w:val="10"/>
        </w:rPr>
      </w:pPr>
    </w:p>
    <w:p w14:paraId="4B836A39" w14:textId="7A19B0AC" w:rsidR="00666233" w:rsidRDefault="008107AE" w:rsidP="008107AE">
      <w:pPr>
        <w:jc w:val="center"/>
        <w:rPr>
          <w:rFonts w:ascii="Montserrat" w:hAnsi="Montserrat"/>
          <w:b/>
          <w:color w:val="000000"/>
          <w:sz w:val="22"/>
        </w:rPr>
      </w:pPr>
      <w:r w:rsidRPr="003C1C3A">
        <w:rPr>
          <w:rFonts w:ascii="Montserrat" w:hAnsi="Montserrat"/>
          <w:b/>
          <w:color w:val="000000"/>
          <w:sz w:val="22"/>
        </w:rPr>
        <w:t>www.soilsaintsoilsmandurah.com.au</w:t>
      </w:r>
    </w:p>
    <w:p w14:paraId="5AE25555" w14:textId="1A0EE73C" w:rsidR="008107AE" w:rsidRDefault="008107AE" w:rsidP="008107AE">
      <w:pPr>
        <w:jc w:val="center"/>
        <w:rPr>
          <w:rFonts w:ascii="Montserrat" w:hAnsi="Montserrat"/>
          <w:b/>
          <w:color w:val="000000"/>
          <w:sz w:val="22"/>
        </w:rPr>
      </w:pPr>
    </w:p>
    <w:p w14:paraId="159928AF" w14:textId="7E69845C" w:rsidR="008107AE" w:rsidRDefault="008107AE" w:rsidP="008107AE">
      <w:pPr>
        <w:jc w:val="center"/>
        <w:rPr>
          <w:rFonts w:ascii="Montserrat" w:hAnsi="Montserrat"/>
          <w:b/>
          <w:color w:val="000000"/>
          <w:sz w:val="22"/>
        </w:rPr>
      </w:pPr>
      <w:r>
        <w:rPr>
          <w:rFonts w:ascii="Montserrat" w:hAnsi="Montserrat"/>
          <w:b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107C3C5" wp14:editId="38ED08BD">
                <wp:simplePos x="0" y="0"/>
                <wp:positionH relativeFrom="column">
                  <wp:posOffset>224155</wp:posOffset>
                </wp:positionH>
                <wp:positionV relativeFrom="paragraph">
                  <wp:posOffset>158750</wp:posOffset>
                </wp:positionV>
                <wp:extent cx="335915" cy="546735"/>
                <wp:effectExtent l="0" t="0" r="6985" b="5715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915" cy="546735"/>
                          <a:chOff x="0" y="0"/>
                          <a:chExt cx="335915" cy="54673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0"/>
                            <a:ext cx="287655" cy="2876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5275"/>
                            <a:ext cx="335915" cy="251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23775B" id="Group 6" o:spid="_x0000_s1026" style="position:absolute;margin-left:17.65pt;margin-top:12.5pt;width:26.45pt;height:43.05pt;z-index:251657216" coordsize="3359,54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90;width:2877;height:2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">
                  <v:imagedata r:id="rId9" o:title=""/>
                </v:shape>
                <v:shape id="Picture 4" o:spid="_x0000_s1028" type="#_x0000_t75" style="position:absolute;top:2952;width:3359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">
                  <v:imagedata r:id="rId10" o:title=""/>
                </v:shape>
              </v:group>
            </w:pict>
          </mc:Fallback>
        </mc:AlternateContent>
      </w:r>
      <w:r>
        <w:rPr>
          <w:rFonts w:ascii="Montserrat" w:hAnsi="Montserrat"/>
          <w:b/>
          <w:color w:val="000000"/>
          <w:sz w:val="22"/>
        </w:rPr>
        <w:t xml:space="preserve">follow us </w:t>
      </w:r>
    </w:p>
    <w:p w14:paraId="530EBF3B" w14:textId="3A835F66" w:rsidR="008107AE" w:rsidRPr="008107AE" w:rsidRDefault="008107AE" w:rsidP="008107AE">
      <w:pPr>
        <w:jc w:val="center"/>
        <w:rPr>
          <w:rFonts w:ascii="Montserrat" w:hAnsi="Montserrat"/>
          <w:bCs/>
          <w:color w:val="000000"/>
          <w:sz w:val="22"/>
        </w:rPr>
      </w:pPr>
      <w:proofErr w:type="spellStart"/>
      <w:r w:rsidRPr="008107AE">
        <w:rPr>
          <w:rFonts w:ascii="Montserrat" w:hAnsi="Montserrat"/>
          <w:bCs/>
          <w:color w:val="000000"/>
          <w:sz w:val="22"/>
        </w:rPr>
        <w:t>soilsaintsoilsmandurah</w:t>
      </w:r>
      <w:proofErr w:type="spellEnd"/>
    </w:p>
    <w:p w14:paraId="5CEF96FB" w14:textId="5BF3D4B0" w:rsidR="008107AE" w:rsidRPr="008107AE" w:rsidRDefault="008107AE" w:rsidP="008107AE">
      <w:pPr>
        <w:jc w:val="center"/>
        <w:rPr>
          <w:rFonts w:ascii="Montserrat" w:hAnsi="Montserrat"/>
          <w:bCs/>
          <w:color w:val="000000"/>
          <w:sz w:val="8"/>
          <w:szCs w:val="6"/>
        </w:rPr>
      </w:pPr>
    </w:p>
    <w:p w14:paraId="73ADCBF5" w14:textId="091AD392" w:rsidR="0060303A" w:rsidRDefault="008107AE" w:rsidP="003C1C3A">
      <w:pPr>
        <w:jc w:val="center"/>
        <w:rPr>
          <w:rFonts w:ascii="Montserrat" w:hAnsi="Montserrat"/>
          <w:bCs/>
          <w:color w:val="000000"/>
          <w:sz w:val="22"/>
        </w:rPr>
      </w:pPr>
      <w:proofErr w:type="spellStart"/>
      <w:r w:rsidRPr="008107AE">
        <w:rPr>
          <w:rFonts w:ascii="Montserrat" w:hAnsi="Montserrat"/>
          <w:bCs/>
          <w:color w:val="000000"/>
          <w:sz w:val="22"/>
        </w:rPr>
        <w:t>soilsaintsoilsmandurah</w:t>
      </w:r>
      <w:proofErr w:type="spellEnd"/>
    </w:p>
    <w:p w14:paraId="65332BA1" w14:textId="771DA40A" w:rsidR="00B27265" w:rsidRDefault="00B27265" w:rsidP="003C1C3A">
      <w:pPr>
        <w:jc w:val="center"/>
        <w:rPr>
          <w:rFonts w:ascii="Montserrat" w:hAnsi="Montserrat"/>
          <w:bCs/>
          <w:color w:val="000000"/>
          <w:sz w:val="22"/>
        </w:rPr>
      </w:pPr>
    </w:p>
    <w:p w14:paraId="472B0AB2" w14:textId="77777777" w:rsidR="00B27265" w:rsidRDefault="00B27265" w:rsidP="003C1C3A">
      <w:pPr>
        <w:jc w:val="center"/>
        <w:rPr>
          <w:rFonts w:ascii="Montserrat" w:hAnsi="Montserrat"/>
          <w:bCs/>
          <w:color w:val="000000"/>
          <w:sz w:val="22"/>
        </w:rPr>
      </w:pPr>
    </w:p>
    <w:p w14:paraId="30DC8159" w14:textId="77777777" w:rsidR="0060303A" w:rsidRPr="00352E60" w:rsidRDefault="0060303A" w:rsidP="003C1C3A">
      <w:pPr>
        <w:jc w:val="center"/>
        <w:rPr>
          <w:rFonts w:ascii="Montserrat" w:hAnsi="Montserrat"/>
          <w:b/>
          <w:color w:val="000000"/>
          <w:sz w:val="2"/>
        </w:rPr>
      </w:pPr>
    </w:p>
    <w:p w14:paraId="1EFE978D" w14:textId="48EA1A7C" w:rsidR="0031320F" w:rsidRDefault="0031320F">
      <w:pPr>
        <w:rPr>
          <w:rFonts w:ascii="Montserrat" w:hAnsi="Montserrat"/>
          <w:b/>
          <w:color w:val="000000"/>
          <w:sz w:val="2"/>
        </w:rPr>
      </w:pPr>
    </w:p>
    <w:p w14:paraId="5806F2A5" w14:textId="1D97777D" w:rsidR="004C19D0" w:rsidRDefault="004C19D0">
      <w:pPr>
        <w:rPr>
          <w:rFonts w:ascii="Montserrat" w:hAnsi="Montserrat"/>
          <w:b/>
          <w:color w:val="000000"/>
          <w:sz w:val="2"/>
        </w:rPr>
      </w:pPr>
    </w:p>
    <w:p w14:paraId="56CFBE31" w14:textId="7AC03816" w:rsidR="004C19D0" w:rsidRDefault="004C19D0">
      <w:pPr>
        <w:rPr>
          <w:rFonts w:ascii="Montserrat" w:hAnsi="Montserrat"/>
          <w:b/>
          <w:color w:val="000000"/>
          <w:sz w:val="2"/>
        </w:rPr>
      </w:pPr>
    </w:p>
    <w:p w14:paraId="3B349F7A" w14:textId="77777777" w:rsidR="004C19D0" w:rsidRPr="00352E60" w:rsidRDefault="004C19D0">
      <w:pPr>
        <w:rPr>
          <w:rFonts w:ascii="Montserrat" w:hAnsi="Montserrat"/>
          <w:b/>
          <w:color w:val="000000"/>
          <w:sz w:val="2"/>
        </w:rPr>
      </w:pPr>
    </w:p>
    <w:p w14:paraId="1EFE978E" w14:textId="77777777" w:rsidR="0031320F" w:rsidRPr="00352E60" w:rsidRDefault="0031320F">
      <w:pPr>
        <w:rPr>
          <w:rFonts w:ascii="Montserrat" w:hAnsi="Montserrat"/>
          <w:b/>
          <w:color w:val="000000"/>
          <w:sz w:val="2"/>
        </w:rPr>
      </w:pPr>
    </w:p>
    <w:p w14:paraId="1EFE978F" w14:textId="77777777" w:rsidR="0031320F" w:rsidRPr="00352E60" w:rsidRDefault="0031320F">
      <w:pPr>
        <w:rPr>
          <w:rFonts w:ascii="Montserrat" w:hAnsi="Montserrat"/>
          <w:b/>
          <w:color w:val="000000"/>
          <w:sz w:val="2"/>
        </w:rPr>
      </w:pPr>
    </w:p>
    <w:p w14:paraId="1EFE9790" w14:textId="697AA62A" w:rsidR="0031320F" w:rsidRPr="00352E60" w:rsidRDefault="0031320F">
      <w:pPr>
        <w:rPr>
          <w:rFonts w:ascii="Montserrat" w:hAnsi="Montserrat"/>
          <w:b/>
          <w:color w:val="000000"/>
          <w:sz w:val="2"/>
        </w:rPr>
      </w:pPr>
    </w:p>
    <w:tbl>
      <w:tblPr>
        <w:tblStyle w:val="TableGrid"/>
        <w:tblW w:w="8422" w:type="dxa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4"/>
        <w:gridCol w:w="2294"/>
        <w:gridCol w:w="985"/>
        <w:gridCol w:w="999"/>
        <w:gridCol w:w="986"/>
        <w:gridCol w:w="986"/>
        <w:gridCol w:w="986"/>
        <w:gridCol w:w="1042"/>
      </w:tblGrid>
      <w:tr w:rsidR="000F3A7E" w:rsidRPr="004C19D0" w14:paraId="40E5983F" w14:textId="77777777" w:rsidTr="00B60886">
        <w:trPr>
          <w:gridBefore w:val="1"/>
          <w:gridAfter w:val="3"/>
          <w:wBefore w:w="144" w:type="dxa"/>
          <w:wAfter w:w="3014" w:type="dxa"/>
          <w:trHeight w:val="321"/>
        </w:trPr>
        <w:tc>
          <w:tcPr>
            <w:tcW w:w="2294" w:type="dxa"/>
            <w:vAlign w:val="center"/>
          </w:tcPr>
          <w:p w14:paraId="5CF93418" w14:textId="4F96B799" w:rsidR="004C19D0" w:rsidRPr="004C19D0" w:rsidRDefault="00033D02">
            <w:pPr>
              <w:rPr>
                <w:rFonts w:ascii="Montserrat" w:hAnsi="Montserrat"/>
                <w:b/>
                <w:color w:val="000000"/>
              </w:rPr>
            </w:pPr>
            <w:r w:rsidRPr="00352E60">
              <w:rPr>
                <w:rFonts w:ascii="Montserrat" w:hAnsi="Montserrat"/>
                <w:b/>
                <w:color w:val="000000"/>
                <w:sz w:val="26"/>
              </w:rPr>
              <w:lastRenderedPageBreak/>
              <w:t xml:space="preserve">  </w:t>
            </w:r>
          </w:p>
        </w:tc>
        <w:tc>
          <w:tcPr>
            <w:tcW w:w="985" w:type="dxa"/>
            <w:vAlign w:val="center"/>
          </w:tcPr>
          <w:p w14:paraId="5F5057FB" w14:textId="55FC2A69" w:rsidR="004C19D0" w:rsidRPr="00BE5F30" w:rsidRDefault="004C19D0" w:rsidP="004C19D0">
            <w:pPr>
              <w:jc w:val="center"/>
              <w:rPr>
                <w:rFonts w:ascii="Montserrat" w:hAnsi="Montserrat"/>
                <w:b/>
                <w:color w:val="000000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Scoop</w:t>
            </w:r>
          </w:p>
        </w:tc>
        <w:tc>
          <w:tcPr>
            <w:tcW w:w="999" w:type="dxa"/>
            <w:vAlign w:val="center"/>
          </w:tcPr>
          <w:p w14:paraId="284C1B2A" w14:textId="7804BF78" w:rsidR="004C19D0" w:rsidRPr="00BE5F30" w:rsidRDefault="004C19D0" w:rsidP="004C19D0">
            <w:pPr>
              <w:jc w:val="center"/>
              <w:rPr>
                <w:rFonts w:ascii="Montserrat" w:hAnsi="Montserrat"/>
                <w:b/>
                <w:color w:val="000000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6x4</w:t>
            </w:r>
          </w:p>
        </w:tc>
        <w:tc>
          <w:tcPr>
            <w:tcW w:w="986" w:type="dxa"/>
            <w:vAlign w:val="center"/>
          </w:tcPr>
          <w:p w14:paraId="0ABAF214" w14:textId="28F34C0C" w:rsidR="004C19D0" w:rsidRPr="00BE5F30" w:rsidRDefault="004C19D0" w:rsidP="004C19D0">
            <w:pPr>
              <w:jc w:val="center"/>
              <w:rPr>
                <w:rFonts w:ascii="Montserrat" w:hAnsi="Montserrat"/>
                <w:b/>
                <w:color w:val="000000"/>
                <w:vertAlign w:val="superscript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1m</w:t>
            </w:r>
            <w:r w:rsidRPr="00BE5F30">
              <w:rPr>
                <w:rFonts w:ascii="Montserrat" w:hAnsi="Montserrat"/>
                <w:b/>
                <w:color w:val="000000"/>
                <w:vertAlign w:val="superscript"/>
              </w:rPr>
              <w:t>3</w:t>
            </w:r>
          </w:p>
        </w:tc>
      </w:tr>
      <w:tr w:rsidR="003974D7" w:rsidRPr="004C19D0" w14:paraId="6035EA84" w14:textId="77777777" w:rsidTr="00B60886">
        <w:trPr>
          <w:gridBefore w:val="1"/>
          <w:gridAfter w:val="3"/>
          <w:wBefore w:w="144" w:type="dxa"/>
          <w:wAfter w:w="3014" w:type="dxa"/>
          <w:trHeight w:val="315"/>
        </w:trPr>
        <w:tc>
          <w:tcPr>
            <w:tcW w:w="5264" w:type="dxa"/>
            <w:gridSpan w:val="4"/>
            <w:vAlign w:val="center"/>
          </w:tcPr>
          <w:p w14:paraId="36E73DAD" w14:textId="3FD5D42D" w:rsidR="003974D7" w:rsidRPr="00BE5F30" w:rsidRDefault="003974D7" w:rsidP="004C19D0">
            <w:pPr>
              <w:rPr>
                <w:rFonts w:ascii="Montserrat" w:hAnsi="Montserrat"/>
                <w:b/>
                <w:color w:val="000000"/>
                <w:sz w:val="18"/>
                <w:szCs w:val="18"/>
              </w:rPr>
            </w:pPr>
            <w:r w:rsidRPr="00BE5F30">
              <w:rPr>
                <w:rFonts w:ascii="Montserrat" w:hAnsi="Montserrat" w:cs="Calibri"/>
                <w:b/>
                <w:bCs/>
                <w:color w:val="000000"/>
                <w:sz w:val="24"/>
                <w:szCs w:val="24"/>
                <w:lang w:eastAsia="en-AU"/>
              </w:rPr>
              <w:t>Soil Mixes</w:t>
            </w:r>
          </w:p>
        </w:tc>
      </w:tr>
      <w:tr w:rsidR="003974D7" w:rsidRPr="004C19D0" w14:paraId="21601266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0F72AD89" w14:textId="01933362" w:rsidR="004C19D0" w:rsidRPr="004C19D0" w:rsidRDefault="004C19D0" w:rsidP="004C19D0">
            <w:pPr>
              <w:rPr>
                <w:rFonts w:ascii="Montserrat" w:hAnsi="Montserrat"/>
                <w:b/>
                <w:color w:val="000000"/>
                <w:sz w:val="18"/>
              </w:rPr>
            </w:pPr>
            <w:r w:rsidRPr="004C19D0">
              <w:rPr>
                <w:rFonts w:ascii="Montserrat" w:hAnsi="Montserrat" w:cs="Calibri"/>
                <w:color w:val="000000"/>
                <w:sz w:val="18"/>
                <w:lang w:eastAsia="en-AU"/>
              </w:rPr>
              <w:t>Landscape Mix</w:t>
            </w:r>
          </w:p>
        </w:tc>
        <w:tc>
          <w:tcPr>
            <w:tcW w:w="985" w:type="dxa"/>
            <w:vAlign w:val="center"/>
          </w:tcPr>
          <w:p w14:paraId="3D78239B" w14:textId="3DC5B126" w:rsidR="004C19D0" w:rsidRPr="003974D7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9303A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30045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44FACC0C" w14:textId="3284A971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9303A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</w:t>
            </w:r>
            <w:r w:rsidR="0030045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472C0EC" w14:textId="13A6C99B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6836E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 w:rsidR="0030045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3974D7" w:rsidRPr="004C19D0" w14:paraId="0336167F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7DAEA5C6" w14:textId="0711BB54" w:rsidR="004C19D0" w:rsidRPr="004C19D0" w:rsidRDefault="004C19D0" w:rsidP="004C19D0">
            <w:pPr>
              <w:rPr>
                <w:rFonts w:ascii="Montserrat" w:hAnsi="Montserrat"/>
                <w:b/>
                <w:color w:val="000000"/>
                <w:sz w:val="18"/>
              </w:rPr>
            </w:pPr>
            <w:r w:rsidRPr="004C19D0">
              <w:rPr>
                <w:rFonts w:ascii="Montserrat" w:hAnsi="Montserrat" w:cs="Calibri"/>
                <w:color w:val="000000"/>
                <w:sz w:val="18"/>
                <w:lang w:eastAsia="en-AU"/>
              </w:rPr>
              <w:t>Premium Garden Mix</w:t>
            </w:r>
          </w:p>
        </w:tc>
        <w:tc>
          <w:tcPr>
            <w:tcW w:w="985" w:type="dxa"/>
            <w:vAlign w:val="center"/>
          </w:tcPr>
          <w:p w14:paraId="301A8B27" w14:textId="545A13B5" w:rsidR="004C19D0" w:rsidRPr="003974D7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3</w:t>
            </w:r>
            <w:r w:rsidR="0030045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05591224" w14:textId="29699406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5607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</w:t>
            </w:r>
            <w:r w:rsidR="00CC26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4519A0AE" w14:textId="328F3659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CC26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2B53CF" w:rsidRPr="004C19D0" w14:paraId="149780B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4D09AD19" w14:textId="4E4C407C" w:rsidR="002B53CF" w:rsidRPr="004C19D0" w:rsidRDefault="002B53CF" w:rsidP="002B53CF">
            <w:pPr>
              <w:rPr>
                <w:rFonts w:ascii="Montserrat" w:hAnsi="Montserrat"/>
                <w:b/>
                <w:color w:val="000000"/>
                <w:sz w:val="18"/>
              </w:rPr>
            </w:pPr>
            <w:r w:rsidRPr="004C19D0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Special Lawn Mix </w:t>
            </w:r>
          </w:p>
        </w:tc>
        <w:tc>
          <w:tcPr>
            <w:tcW w:w="985" w:type="dxa"/>
            <w:vAlign w:val="center"/>
          </w:tcPr>
          <w:p w14:paraId="0742834F" w14:textId="0B2C2082" w:rsidR="002B53CF" w:rsidRPr="003974D7" w:rsidRDefault="002B53CF" w:rsidP="002B53CF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3</w:t>
            </w:r>
            <w:r w:rsidR="00CC26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DB43568" w14:textId="77840EF4" w:rsidR="002B53CF" w:rsidRPr="003974D7" w:rsidRDefault="002B53CF" w:rsidP="002B53CF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5607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</w:t>
            </w:r>
            <w:r w:rsidR="00CC26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2571AA1A" w14:textId="0691DDA7" w:rsidR="002B53CF" w:rsidRPr="003974D7" w:rsidRDefault="002B53CF" w:rsidP="002B53CF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CC2639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4C19D0" w:rsidRPr="004C19D0" w14:paraId="6C72D83D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565D62CC" w14:textId="0CDE89A2" w:rsidR="004C19D0" w:rsidRPr="004C19D0" w:rsidRDefault="004C19D0" w:rsidP="004C19D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4C19D0">
              <w:rPr>
                <w:rFonts w:ascii="Montserrat" w:hAnsi="Montserrat" w:cs="Calibri"/>
                <w:color w:val="000000"/>
                <w:sz w:val="18"/>
                <w:lang w:eastAsia="en-AU"/>
              </w:rPr>
              <w:t>Yard Scrapings</w:t>
            </w:r>
          </w:p>
        </w:tc>
        <w:tc>
          <w:tcPr>
            <w:tcW w:w="985" w:type="dxa"/>
            <w:vAlign w:val="center"/>
          </w:tcPr>
          <w:p w14:paraId="57A4087F" w14:textId="61900F60" w:rsidR="004C19D0" w:rsidRPr="003974D7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1.00</w:t>
            </w:r>
          </w:p>
        </w:tc>
        <w:tc>
          <w:tcPr>
            <w:tcW w:w="999" w:type="dxa"/>
            <w:vAlign w:val="center"/>
          </w:tcPr>
          <w:p w14:paraId="4AE6C88D" w14:textId="1FD682C2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42.00</w:t>
            </w:r>
          </w:p>
        </w:tc>
        <w:tc>
          <w:tcPr>
            <w:tcW w:w="986" w:type="dxa"/>
            <w:vAlign w:val="center"/>
          </w:tcPr>
          <w:p w14:paraId="12A8AFF4" w14:textId="03630FFE" w:rsidR="004C19D0" w:rsidRPr="003974D7" w:rsidRDefault="004C19D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60.00</w:t>
            </w:r>
          </w:p>
        </w:tc>
      </w:tr>
      <w:tr w:rsidR="00BE5F30" w:rsidRPr="004C19D0" w14:paraId="70DCF6A5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0A2A3CB8" w14:textId="0B30ACF3" w:rsidR="00BE5F30" w:rsidRPr="004C19D0" w:rsidRDefault="0071147E" w:rsidP="004C19D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71147E">
              <w:rPr>
                <w:rFonts w:ascii="Montserrat" w:hAnsi="Montserrat" w:cs="Calibri"/>
                <w:color w:val="000000"/>
                <w:sz w:val="18"/>
                <w:lang w:eastAsia="en-AU"/>
              </w:rPr>
              <w:t>Potting Mix</w:t>
            </w:r>
          </w:p>
        </w:tc>
        <w:tc>
          <w:tcPr>
            <w:tcW w:w="985" w:type="dxa"/>
            <w:vAlign w:val="center"/>
          </w:tcPr>
          <w:p w14:paraId="116823DB" w14:textId="2695AE14" w:rsidR="00BE5F30" w:rsidRPr="003974D7" w:rsidRDefault="0071147E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FF6B7D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63344732" w14:textId="25572BFF" w:rsidR="00BE5F30" w:rsidRPr="003974D7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FB4736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FF6B7D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7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79C43AB" w14:textId="2C93CD26" w:rsidR="00BE5F30" w:rsidRPr="003974D7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 w:rsidR="00FF6B7D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BE5F30" w:rsidRPr="004C19D0" w14:paraId="65839C73" w14:textId="77777777" w:rsidTr="00B60886">
        <w:trPr>
          <w:gridBefore w:val="1"/>
          <w:gridAfter w:val="3"/>
          <w:wBefore w:w="144" w:type="dxa"/>
          <w:wAfter w:w="3014" w:type="dxa"/>
          <w:trHeight w:val="227"/>
        </w:trPr>
        <w:tc>
          <w:tcPr>
            <w:tcW w:w="2294" w:type="dxa"/>
            <w:vAlign w:val="center"/>
          </w:tcPr>
          <w:p w14:paraId="51D54147" w14:textId="464B4333" w:rsidR="00BE5F30" w:rsidRPr="004C19D0" w:rsidRDefault="00BE5F30" w:rsidP="004C19D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7D3630BC" w14:textId="77777777" w:rsidR="00BE5F30" w:rsidRPr="0071147E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22F88460" w14:textId="77777777" w:rsidR="00BE5F30" w:rsidRPr="0071147E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32FB15E4" w14:textId="77777777" w:rsidR="00BE5F30" w:rsidRPr="0071147E" w:rsidRDefault="00BE5F30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3974D7" w:rsidRPr="004C19D0" w14:paraId="403A9978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5264" w:type="dxa"/>
            <w:gridSpan w:val="4"/>
            <w:vAlign w:val="center"/>
          </w:tcPr>
          <w:p w14:paraId="6B08809B" w14:textId="2727916D" w:rsidR="003974D7" w:rsidRPr="0071147E" w:rsidRDefault="003974D7" w:rsidP="003974D7">
            <w:pPr>
              <w:jc w:val="both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bCs/>
                <w:color w:val="000000"/>
                <w:sz w:val="24"/>
                <w:szCs w:val="24"/>
                <w:lang w:eastAsia="en-AU"/>
              </w:rPr>
              <w:t>Compost, Manures and Conditioners</w:t>
            </w:r>
          </w:p>
        </w:tc>
      </w:tr>
      <w:tr w:rsidR="003974D7" w:rsidRPr="004C19D0" w14:paraId="5012AED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6D1A90CF" w14:textId="63F1FAD3" w:rsidR="003974D7" w:rsidRPr="004C19D0" w:rsidRDefault="003974D7" w:rsidP="003974D7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Mushroom Compost</w:t>
            </w:r>
          </w:p>
        </w:tc>
        <w:tc>
          <w:tcPr>
            <w:tcW w:w="985" w:type="dxa"/>
            <w:vAlign w:val="center"/>
          </w:tcPr>
          <w:p w14:paraId="2F32557A" w14:textId="5019F5DF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B6390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390601F6" w14:textId="34D4B128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B2385C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</w:t>
            </w:r>
            <w:r w:rsidR="00B6390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36860FA3" w14:textId="05EA07D3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574F3A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83E17" w:rsidRPr="004C19D0" w14:paraId="130AEF82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604F4ACE" w14:textId="48846D5B" w:rsidR="00883E17" w:rsidRPr="004C19D0" w:rsidRDefault="00883E17" w:rsidP="00883E17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Soil Conditioner</w:t>
            </w:r>
          </w:p>
        </w:tc>
        <w:tc>
          <w:tcPr>
            <w:tcW w:w="985" w:type="dxa"/>
            <w:vAlign w:val="center"/>
          </w:tcPr>
          <w:p w14:paraId="5CF5A8E9" w14:textId="6C46AC17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575DD7F2" w14:textId="6544587C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46324EEF" w14:textId="181D1C96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574F3A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B2385C" w:rsidRPr="004C19D0" w14:paraId="0F3B6B2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2229A9A7" w14:textId="3ECBAF5E" w:rsidR="00B2385C" w:rsidRPr="004C19D0" w:rsidRDefault="000335A3" w:rsidP="00B2385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Sheep</w:t>
            </w:r>
            <w:r w:rsidR="00B2385C"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Manure</w:t>
            </w:r>
          </w:p>
        </w:tc>
        <w:tc>
          <w:tcPr>
            <w:tcW w:w="985" w:type="dxa"/>
            <w:vAlign w:val="center"/>
          </w:tcPr>
          <w:p w14:paraId="335E2F54" w14:textId="785D56FF" w:rsidR="00B2385C" w:rsidRPr="0071147E" w:rsidRDefault="00B2385C" w:rsidP="00B2385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3F4A842E" w14:textId="2C107C94" w:rsidR="00B2385C" w:rsidRPr="0071147E" w:rsidRDefault="00B2385C" w:rsidP="00B2385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28BDAA4F" w14:textId="1265D933" w:rsidR="00B2385C" w:rsidRPr="0071147E" w:rsidRDefault="00B2385C" w:rsidP="00B2385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9</w:t>
            </w:r>
            <w:r w:rsidR="00BE5B5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83E17" w:rsidRPr="004C19D0" w14:paraId="1CA3D8D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520B8983" w14:textId="7CAB81B0" w:rsidR="00883E17" w:rsidRPr="004C19D0" w:rsidRDefault="00883E17" w:rsidP="00883E17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Cow Manure</w:t>
            </w:r>
          </w:p>
        </w:tc>
        <w:tc>
          <w:tcPr>
            <w:tcW w:w="985" w:type="dxa"/>
            <w:vAlign w:val="center"/>
          </w:tcPr>
          <w:p w14:paraId="1FA75051" w14:textId="10D01C77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70C0F237" w14:textId="3BAC1C77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35190A10" w14:textId="0026429F" w:rsidR="00883E17" w:rsidRPr="0071147E" w:rsidRDefault="00883E17" w:rsidP="00883E1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9</w:t>
            </w:r>
            <w:r w:rsidR="00BE5B5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3974D7" w:rsidRPr="004C19D0" w14:paraId="27E96F7F" w14:textId="77777777" w:rsidTr="00B60886">
        <w:trPr>
          <w:gridBefore w:val="1"/>
          <w:gridAfter w:val="3"/>
          <w:wBefore w:w="144" w:type="dxa"/>
          <w:wAfter w:w="3014" w:type="dxa"/>
          <w:trHeight w:val="229"/>
        </w:trPr>
        <w:tc>
          <w:tcPr>
            <w:tcW w:w="2294" w:type="dxa"/>
            <w:vAlign w:val="center"/>
          </w:tcPr>
          <w:p w14:paraId="6FE8B227" w14:textId="77777777" w:rsidR="003974D7" w:rsidRPr="004C19D0" w:rsidRDefault="003974D7" w:rsidP="003974D7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4D07636D" w14:textId="77777777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2F7E1DBF" w14:textId="77777777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1447F75D" w14:textId="77777777" w:rsidR="003974D7" w:rsidRPr="0071147E" w:rsidRDefault="003974D7" w:rsidP="005F5E2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3974D7" w:rsidRPr="004C19D0" w14:paraId="5836078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5264" w:type="dxa"/>
            <w:gridSpan w:val="4"/>
            <w:vAlign w:val="center"/>
          </w:tcPr>
          <w:p w14:paraId="202F78B2" w14:textId="7FBB16FE" w:rsidR="003974D7" w:rsidRPr="0071147E" w:rsidRDefault="003974D7" w:rsidP="003974D7">
            <w:pPr>
              <w:jc w:val="both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bCs/>
                <w:color w:val="000000"/>
                <w:sz w:val="24"/>
                <w:szCs w:val="24"/>
                <w:lang w:eastAsia="en-AU"/>
              </w:rPr>
              <w:t>Mulches</w:t>
            </w:r>
          </w:p>
        </w:tc>
      </w:tr>
      <w:tr w:rsidR="008A5FAC" w:rsidRPr="004C19D0" w14:paraId="53C9857C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2C54E596" w14:textId="4557B4A8" w:rsidR="008A5FAC" w:rsidRPr="003974D7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Black Mulch</w:t>
            </w:r>
          </w:p>
        </w:tc>
        <w:tc>
          <w:tcPr>
            <w:tcW w:w="985" w:type="dxa"/>
            <w:vAlign w:val="center"/>
          </w:tcPr>
          <w:p w14:paraId="4FF8705A" w14:textId="64FC077C" w:rsidR="008A5FAC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3</w:t>
            </w:r>
            <w:r w:rsidR="00BE5B5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08FB03C4" w14:textId="399D4A37" w:rsidR="008A5FAC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214446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</w:t>
            </w:r>
            <w:r w:rsidR="00BE5B5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20CC2C3B" w14:textId="4E023331" w:rsidR="008A5FAC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BE5B5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2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A5FAC" w:rsidRPr="004C19D0" w14:paraId="6A47640D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6451C6E1" w14:textId="2FA50855" w:rsidR="008A5FAC" w:rsidRPr="004C19D0" w:rsidRDefault="00986C95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986C95">
              <w:rPr>
                <w:rFonts w:ascii="Montserrat" w:hAnsi="Montserrat" w:cs="Calibri"/>
                <w:color w:val="000000"/>
                <w:sz w:val="18"/>
                <w:lang w:eastAsia="en-AU"/>
              </w:rPr>
              <w:t>Karri &amp; Peat Mulch</w:t>
            </w:r>
          </w:p>
        </w:tc>
        <w:tc>
          <w:tcPr>
            <w:tcW w:w="985" w:type="dxa"/>
            <w:vAlign w:val="center"/>
          </w:tcPr>
          <w:p w14:paraId="30478965" w14:textId="2C8D3316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4D779F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436EB17F" w14:textId="4AD26E9F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E0064D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 w:rsidR="004D779F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089C2BC2" w14:textId="34C19950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E0064D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B60886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924B51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3E3F6B" w:rsidRPr="004C19D0" w14:paraId="1C3BDEA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5DA365BE" w14:textId="456E5AF9" w:rsidR="003E3F6B" w:rsidRPr="004C19D0" w:rsidRDefault="003E3F6B" w:rsidP="003E3F6B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Brown</w:t>
            </w: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Woodchip</w:t>
            </w:r>
          </w:p>
        </w:tc>
        <w:tc>
          <w:tcPr>
            <w:tcW w:w="985" w:type="dxa"/>
            <w:vAlign w:val="center"/>
          </w:tcPr>
          <w:p w14:paraId="608306B5" w14:textId="732A42D4" w:rsidR="003E3F6B" w:rsidRPr="0071147E" w:rsidRDefault="003E3F6B" w:rsidP="003E3F6B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DA5420C" w14:textId="5AA79F26" w:rsidR="003E3F6B" w:rsidRPr="0071147E" w:rsidRDefault="003E3F6B" w:rsidP="003E3F6B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9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7E3763D" w14:textId="6F2B8387" w:rsidR="003E3F6B" w:rsidRPr="003B1D90" w:rsidRDefault="003E3F6B" w:rsidP="003E3F6B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3B1D90" w:rsidRPr="004C19D0" w14:paraId="75695A43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77862A0C" w14:textId="3B2811CF" w:rsidR="003B1D90" w:rsidRPr="004C19D0" w:rsidRDefault="00277637" w:rsidP="003B1D9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Black</w:t>
            </w:r>
            <w:r w:rsidR="003B1D90"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Woodchip</w:t>
            </w:r>
          </w:p>
        </w:tc>
        <w:tc>
          <w:tcPr>
            <w:tcW w:w="985" w:type="dxa"/>
            <w:vAlign w:val="center"/>
          </w:tcPr>
          <w:p w14:paraId="71081801" w14:textId="3B477323" w:rsidR="003B1D90" w:rsidRPr="0071147E" w:rsidRDefault="003B1D90" w:rsidP="003B1D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5E8DC2B1" w14:textId="44D2AFF4" w:rsidR="003B1D90" w:rsidRPr="0071147E" w:rsidRDefault="003B1D90" w:rsidP="003B1D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7F72E287" w14:textId="0A97DA81" w:rsidR="003B1D90" w:rsidRPr="003B1D90" w:rsidRDefault="003B1D90" w:rsidP="003B1D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924B51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1DD0" w:rsidRPr="004C19D0" w14:paraId="0814A2E9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73400918" w14:textId="6C61275A" w:rsidR="00DD1DD0" w:rsidRPr="004C19D0" w:rsidRDefault="00DD1DD0" w:rsidP="00DD1DD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Red</w:t>
            </w: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Woodchip</w:t>
            </w:r>
          </w:p>
        </w:tc>
        <w:tc>
          <w:tcPr>
            <w:tcW w:w="985" w:type="dxa"/>
            <w:vAlign w:val="center"/>
          </w:tcPr>
          <w:p w14:paraId="7AA9DE98" w14:textId="5A36DE1D" w:rsidR="00DD1DD0" w:rsidRPr="0071147E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61CD573E" w14:textId="75F1BA6C" w:rsidR="00DD1DD0" w:rsidRPr="0071147E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9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1D98C044" w14:textId="4A8BE81B" w:rsidR="00DD1DD0" w:rsidRPr="0071147E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924B51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3B1D9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A5FAC" w:rsidRPr="004C19D0" w14:paraId="4A56C1E5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31AB8D83" w14:textId="744D4C57" w:rsidR="008A5FAC" w:rsidRPr="004C19D0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Pine Bark</w:t>
            </w:r>
          </w:p>
        </w:tc>
        <w:tc>
          <w:tcPr>
            <w:tcW w:w="985" w:type="dxa"/>
            <w:vAlign w:val="center"/>
          </w:tcPr>
          <w:p w14:paraId="1D60A2C0" w14:textId="2F54464A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0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0</w:t>
            </w:r>
          </w:p>
        </w:tc>
        <w:tc>
          <w:tcPr>
            <w:tcW w:w="999" w:type="dxa"/>
            <w:vAlign w:val="center"/>
          </w:tcPr>
          <w:p w14:paraId="1F505028" w14:textId="25AC30A5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5329A8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0A6A3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7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71FCF0B" w14:textId="4CEDBF62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D16E55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A5FAC" w:rsidRPr="004C19D0" w14:paraId="00C3170D" w14:textId="77777777" w:rsidTr="00B60886">
        <w:trPr>
          <w:gridBefore w:val="1"/>
          <w:gridAfter w:val="3"/>
          <w:wBefore w:w="144" w:type="dxa"/>
          <w:wAfter w:w="3014" w:type="dxa"/>
          <w:trHeight w:val="227"/>
        </w:trPr>
        <w:tc>
          <w:tcPr>
            <w:tcW w:w="2294" w:type="dxa"/>
            <w:vAlign w:val="center"/>
          </w:tcPr>
          <w:p w14:paraId="65894F68" w14:textId="77777777" w:rsidR="008A5FAC" w:rsidRPr="004C19D0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5FB836B3" w14:textId="77777777" w:rsidR="008A5FAC" w:rsidRPr="0071147E" w:rsidRDefault="008A5FAC" w:rsidP="008A5FAC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39175CC6" w14:textId="77777777" w:rsidR="008A5FAC" w:rsidRPr="0071147E" w:rsidRDefault="008A5FAC" w:rsidP="008A5FAC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504EF969" w14:textId="77777777" w:rsidR="008A5FAC" w:rsidRPr="0071147E" w:rsidRDefault="008A5FAC" w:rsidP="008A5FAC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8A5FAC" w:rsidRPr="004C19D0" w14:paraId="6B83D081" w14:textId="77777777" w:rsidTr="00B60886">
        <w:trPr>
          <w:gridBefore w:val="1"/>
          <w:gridAfter w:val="3"/>
          <w:wBefore w:w="144" w:type="dxa"/>
          <w:wAfter w:w="3014" w:type="dxa"/>
          <w:trHeight w:val="365"/>
        </w:trPr>
        <w:tc>
          <w:tcPr>
            <w:tcW w:w="5264" w:type="dxa"/>
            <w:gridSpan w:val="4"/>
            <w:vAlign w:val="center"/>
          </w:tcPr>
          <w:p w14:paraId="74FB65F8" w14:textId="668AA1E9" w:rsidR="008A5FAC" w:rsidRPr="0071147E" w:rsidRDefault="008A5FAC" w:rsidP="008A5FAC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bCs/>
                <w:color w:val="000000"/>
                <w:sz w:val="24"/>
                <w:szCs w:val="24"/>
                <w:lang w:eastAsia="en-AU"/>
              </w:rPr>
              <w:t>Sand</w:t>
            </w:r>
          </w:p>
        </w:tc>
      </w:tr>
      <w:tr w:rsidR="008A5FAC" w:rsidRPr="004C19D0" w14:paraId="0F307530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499B355A" w14:textId="4090EDF7" w:rsidR="008A5FAC" w:rsidRPr="004C19D0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Paving Sand </w:t>
            </w:r>
          </w:p>
        </w:tc>
        <w:tc>
          <w:tcPr>
            <w:tcW w:w="985" w:type="dxa"/>
            <w:vAlign w:val="center"/>
          </w:tcPr>
          <w:p w14:paraId="625A8A32" w14:textId="05EB82CE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0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46748B76" w14:textId="30C63B8B" w:rsidR="008A5FAC" w:rsidRPr="003974D7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00170BE8" w14:textId="1C440D1F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24426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A5FAC" w:rsidRPr="004C19D0" w14:paraId="6F25F546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7B0990E5" w14:textId="1305E929" w:rsidR="008A5FAC" w:rsidRPr="004C19D0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Brickies Sand</w:t>
            </w:r>
          </w:p>
        </w:tc>
        <w:tc>
          <w:tcPr>
            <w:tcW w:w="985" w:type="dxa"/>
            <w:vAlign w:val="center"/>
          </w:tcPr>
          <w:p w14:paraId="3908A1B2" w14:textId="7BB31429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B2FF0EC" w14:textId="1E4378D1" w:rsidR="008A5FAC" w:rsidRPr="003974D7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193A5D9C" w14:textId="1CCB3135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1DD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1DD0" w:rsidRPr="004C19D0" w14:paraId="14D461CF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08DF5379" w14:textId="64CE87DC" w:rsidR="00DD1DD0" w:rsidRPr="004C19D0" w:rsidRDefault="00DD1DD0" w:rsidP="00DD1DD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Plasterers Sand </w:t>
            </w:r>
          </w:p>
        </w:tc>
        <w:tc>
          <w:tcPr>
            <w:tcW w:w="985" w:type="dxa"/>
            <w:vAlign w:val="center"/>
          </w:tcPr>
          <w:p w14:paraId="7A920845" w14:textId="2F1E8B76" w:rsidR="00DD1DD0" w:rsidRPr="0071147E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4F542B90" w14:textId="5621CECF" w:rsidR="00DD1DD0" w:rsidRPr="003974D7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B180DC0" w14:textId="45544B52" w:rsidR="00DD1DD0" w:rsidRPr="0071147E" w:rsidRDefault="00DD1DD0" w:rsidP="00DD1DD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</w:t>
            </w:r>
            <w:r w:rsidR="008B45A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8A5FAC" w:rsidRPr="004C19D0" w14:paraId="33867467" w14:textId="77777777" w:rsidTr="00B60886">
        <w:trPr>
          <w:gridBefore w:val="1"/>
          <w:gridAfter w:val="3"/>
          <w:wBefore w:w="144" w:type="dxa"/>
          <w:wAfter w:w="3014" w:type="dxa"/>
          <w:trHeight w:val="397"/>
        </w:trPr>
        <w:tc>
          <w:tcPr>
            <w:tcW w:w="2294" w:type="dxa"/>
            <w:vAlign w:val="center"/>
          </w:tcPr>
          <w:p w14:paraId="6C0964B3" w14:textId="623EE514" w:rsidR="008A5FAC" w:rsidRPr="004C19D0" w:rsidRDefault="008A5FAC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proofErr w:type="gramStart"/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>White Washed</w:t>
            </w:r>
            <w:proofErr w:type="gramEnd"/>
            <w:r w:rsidRPr="003974D7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Sand</w:t>
            </w:r>
          </w:p>
        </w:tc>
        <w:tc>
          <w:tcPr>
            <w:tcW w:w="985" w:type="dxa"/>
            <w:vAlign w:val="center"/>
          </w:tcPr>
          <w:p w14:paraId="3F6918C5" w14:textId="6BAF8D95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2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3DE80D37" w14:textId="7899D4D8" w:rsidR="008A5FAC" w:rsidRPr="003974D7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0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0A4FD40C" w14:textId="64B38B5F" w:rsidR="008A5FAC" w:rsidRPr="0071147E" w:rsidRDefault="008A5FAC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7C2DA8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5</w:t>
            </w:r>
            <w:r w:rsidRPr="003974D7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30AE451F" w14:textId="77777777" w:rsidTr="00B60886">
        <w:trPr>
          <w:gridBefore w:val="1"/>
          <w:gridAfter w:val="3"/>
          <w:wBefore w:w="144" w:type="dxa"/>
          <w:wAfter w:w="3014" w:type="dxa"/>
          <w:trHeight w:val="270"/>
        </w:trPr>
        <w:tc>
          <w:tcPr>
            <w:tcW w:w="2294" w:type="dxa"/>
            <w:vAlign w:val="center"/>
          </w:tcPr>
          <w:p w14:paraId="5BBC1E91" w14:textId="01EB02AF" w:rsidR="00DD36CB" w:rsidRPr="004C19D0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3FAB73A0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4C54D3D1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05B326F6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70D4B8A7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5AED93FD" w14:textId="44EA6FED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Scoop</w:t>
            </w:r>
          </w:p>
        </w:tc>
        <w:tc>
          <w:tcPr>
            <w:tcW w:w="999" w:type="dxa"/>
            <w:vAlign w:val="center"/>
          </w:tcPr>
          <w:p w14:paraId="04D94421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00266389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390576F7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3725A7DD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67533FA7" w14:textId="21B1A578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6x4</w:t>
            </w:r>
          </w:p>
        </w:tc>
        <w:tc>
          <w:tcPr>
            <w:tcW w:w="986" w:type="dxa"/>
            <w:vAlign w:val="center"/>
          </w:tcPr>
          <w:p w14:paraId="7D9589A2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360AB9C5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225939F1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190F4AED" w14:textId="77777777" w:rsidR="00B60886" w:rsidRDefault="00B60886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  <w:p w14:paraId="7FBDD556" w14:textId="541086C6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BE5F30">
              <w:rPr>
                <w:rFonts w:ascii="Montserrat" w:hAnsi="Montserrat"/>
                <w:b/>
                <w:color w:val="000000"/>
              </w:rPr>
              <w:t>1m</w:t>
            </w:r>
            <w:r w:rsidRPr="00BE5F30">
              <w:rPr>
                <w:rFonts w:ascii="Montserrat" w:hAnsi="Montserrat"/>
                <w:b/>
                <w:color w:val="000000"/>
                <w:vertAlign w:val="superscript"/>
              </w:rPr>
              <w:t>3</w:t>
            </w:r>
          </w:p>
        </w:tc>
      </w:tr>
      <w:tr w:rsidR="00DD36CB" w:rsidRPr="004C19D0" w14:paraId="57C8CDA5" w14:textId="77777777" w:rsidTr="00B60886">
        <w:trPr>
          <w:gridAfter w:val="3"/>
          <w:wAfter w:w="3014" w:type="dxa"/>
          <w:trHeight w:val="321"/>
        </w:trPr>
        <w:tc>
          <w:tcPr>
            <w:tcW w:w="2438" w:type="dxa"/>
            <w:gridSpan w:val="2"/>
            <w:vAlign w:val="center"/>
          </w:tcPr>
          <w:p w14:paraId="71B0BDC9" w14:textId="7ABA1646" w:rsidR="00DD36CB" w:rsidRPr="004C19D0" w:rsidRDefault="00DD36CB" w:rsidP="008A5FAC">
            <w:pPr>
              <w:rPr>
                <w:rFonts w:ascii="Montserrat" w:hAnsi="Montserrat"/>
                <w:b/>
                <w:color w:val="00000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4"/>
                <w:szCs w:val="24"/>
                <w:lang w:eastAsia="en-AU"/>
              </w:rPr>
              <w:t>Rocks &amp; Stones</w:t>
            </w:r>
          </w:p>
        </w:tc>
        <w:tc>
          <w:tcPr>
            <w:tcW w:w="985" w:type="dxa"/>
          </w:tcPr>
          <w:p w14:paraId="246DB917" w14:textId="7AF0FF6B" w:rsidR="00DD36CB" w:rsidRPr="00BE5F30" w:rsidRDefault="00DD36CB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</w:tc>
        <w:tc>
          <w:tcPr>
            <w:tcW w:w="999" w:type="dxa"/>
            <w:vAlign w:val="center"/>
          </w:tcPr>
          <w:p w14:paraId="20625E94" w14:textId="0A83A509" w:rsidR="00DD36CB" w:rsidRPr="00BE5F30" w:rsidRDefault="00DD36CB" w:rsidP="008A5FAC">
            <w:pPr>
              <w:jc w:val="center"/>
              <w:rPr>
                <w:rFonts w:ascii="Montserrat" w:hAnsi="Montserrat"/>
                <w:b/>
                <w:color w:val="000000"/>
              </w:rPr>
            </w:pPr>
          </w:p>
        </w:tc>
        <w:tc>
          <w:tcPr>
            <w:tcW w:w="986" w:type="dxa"/>
            <w:vAlign w:val="center"/>
          </w:tcPr>
          <w:p w14:paraId="78D32895" w14:textId="775EF2CD" w:rsidR="00DD36CB" w:rsidRPr="00BE5F30" w:rsidRDefault="00DD36CB" w:rsidP="008A5FAC">
            <w:pPr>
              <w:jc w:val="center"/>
              <w:rPr>
                <w:rFonts w:ascii="Montserrat" w:hAnsi="Montserrat"/>
                <w:b/>
                <w:color w:val="000000"/>
                <w:vertAlign w:val="superscript"/>
              </w:rPr>
            </w:pPr>
          </w:p>
        </w:tc>
      </w:tr>
      <w:tr w:rsidR="00DD36CB" w:rsidRPr="004C19D0" w14:paraId="53FCD69B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7723F368" w14:textId="6F9FDCA2" w:rsidR="00DD36CB" w:rsidRPr="000F3A7E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proofErr w:type="spellStart"/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Summerstone</w:t>
            </w:r>
            <w:proofErr w:type="spellEnd"/>
          </w:p>
        </w:tc>
        <w:tc>
          <w:tcPr>
            <w:tcW w:w="985" w:type="dxa"/>
            <w:vAlign w:val="center"/>
          </w:tcPr>
          <w:p w14:paraId="393DCEF9" w14:textId="6DDB844C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5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339F968" w14:textId="5D14C5C5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3221C12E" w14:textId="28F5FBFB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AC56DB" w:rsidRPr="004C19D0" w14:paraId="48335D80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1401461F" w14:textId="671B277B" w:rsidR="00AC56DB" w:rsidRPr="000F3A7E" w:rsidRDefault="00AC56D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Moora Rainbow Stone</w:t>
            </w:r>
          </w:p>
        </w:tc>
        <w:tc>
          <w:tcPr>
            <w:tcW w:w="985" w:type="dxa"/>
            <w:vAlign w:val="center"/>
          </w:tcPr>
          <w:p w14:paraId="0FEBD055" w14:textId="565AE38A" w:rsidR="00AC56DB" w:rsidRPr="005B57F3" w:rsidRDefault="00AC7BB3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3CF4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15.00</w:t>
            </w:r>
          </w:p>
        </w:tc>
        <w:tc>
          <w:tcPr>
            <w:tcW w:w="999" w:type="dxa"/>
            <w:vAlign w:val="center"/>
          </w:tcPr>
          <w:p w14:paraId="64A40D47" w14:textId="4D7BDE64" w:rsidR="00AC56DB" w:rsidRPr="005B57F3" w:rsidRDefault="00AC7BB3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3CF4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30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049E4E6D" w14:textId="79C04896" w:rsidR="00AC56DB" w:rsidRPr="005B57F3" w:rsidRDefault="00AC7BB3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D3CF4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40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2C2782B7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25C1CA6F" w14:textId="76151364" w:rsidR="00DD36CB" w:rsidRPr="000F3A7E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Basalt</w:t>
            </w: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– 20mm</w:t>
            </w:r>
          </w:p>
        </w:tc>
        <w:tc>
          <w:tcPr>
            <w:tcW w:w="985" w:type="dxa"/>
            <w:vAlign w:val="center"/>
          </w:tcPr>
          <w:p w14:paraId="167FBACD" w14:textId="0EE4C31E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5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3D2DFFF9" w14:textId="12E6FC31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7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28C1C176" w14:textId="51E4685F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6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62ADB48F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2CE7ED3" w14:textId="0246C6D9" w:rsidR="00DD36CB" w:rsidRPr="000F3A7E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Limestone 2-10</w:t>
            </w:r>
          </w:p>
        </w:tc>
        <w:tc>
          <w:tcPr>
            <w:tcW w:w="985" w:type="dxa"/>
            <w:vAlign w:val="center"/>
          </w:tcPr>
          <w:p w14:paraId="46E41E0C" w14:textId="75982ABB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2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38619172" w14:textId="10E53DA3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4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1215A027" w14:textId="0218DE11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78E0229F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3CF4BB39" w14:textId="5844D485" w:rsidR="00DD36CB" w:rsidRPr="004C19D0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proofErr w:type="spellStart"/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oadBase</w:t>
            </w:r>
            <w:proofErr w:type="spellEnd"/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- Limestone</w:t>
            </w:r>
          </w:p>
        </w:tc>
        <w:tc>
          <w:tcPr>
            <w:tcW w:w="985" w:type="dxa"/>
            <w:vAlign w:val="center"/>
          </w:tcPr>
          <w:p w14:paraId="13BF5B6B" w14:textId="1FE918CE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2F22C5F4" w14:textId="035C76CD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410F050" w14:textId="5BC68A00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4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45A2B03F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99D2DBD" w14:textId="72BD9726" w:rsidR="00DD36CB" w:rsidRPr="004C19D0" w:rsidRDefault="00DD36CB" w:rsidP="00FD4238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proofErr w:type="spellStart"/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oadBase</w:t>
            </w:r>
            <w:proofErr w:type="spellEnd"/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- Red </w:t>
            </w: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G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avel</w:t>
            </w:r>
          </w:p>
        </w:tc>
        <w:tc>
          <w:tcPr>
            <w:tcW w:w="985" w:type="dxa"/>
            <w:vAlign w:val="center"/>
          </w:tcPr>
          <w:p w14:paraId="2DF08ECB" w14:textId="6FF09397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1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00A2C124" w14:textId="6E063C8E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2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7ED828D0" w14:textId="4E264075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6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763397AD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D50297F" w14:textId="5190432C" w:rsidR="00DD36CB" w:rsidRPr="004C19D0" w:rsidRDefault="00DD36CB" w:rsidP="00FD4238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proofErr w:type="spellStart"/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oadBase</w:t>
            </w:r>
            <w:proofErr w:type="spellEnd"/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- Blue Metal </w:t>
            </w:r>
          </w:p>
        </w:tc>
        <w:tc>
          <w:tcPr>
            <w:tcW w:w="985" w:type="dxa"/>
            <w:vAlign w:val="center"/>
          </w:tcPr>
          <w:p w14:paraId="5754A0FC" w14:textId="5DB82D12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2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64B0D80F" w14:textId="640F415C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4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F5DA298" w14:textId="3DA77113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2287B211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58D8521C" w14:textId="1C0AD83B" w:rsidR="00DD36CB" w:rsidRPr="004C19D0" w:rsidRDefault="00DD36CB" w:rsidP="00FD4238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Blue Metal Dust</w:t>
            </w:r>
          </w:p>
        </w:tc>
        <w:tc>
          <w:tcPr>
            <w:tcW w:w="985" w:type="dxa"/>
            <w:vAlign w:val="center"/>
          </w:tcPr>
          <w:p w14:paraId="7DD2E7FE" w14:textId="514D1B82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F1AE3BA" w14:textId="296417AB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59F1223" w14:textId="3AAD1ECF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 w:rsidR="00F907FB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0581D41A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AC6F87D" w14:textId="540A5B5E" w:rsidR="00DD36CB" w:rsidRPr="004C19D0" w:rsidRDefault="00DD36CB" w:rsidP="00FD4238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Blue Metal - </w:t>
            </w: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20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mm</w:t>
            </w:r>
          </w:p>
        </w:tc>
        <w:tc>
          <w:tcPr>
            <w:tcW w:w="985" w:type="dxa"/>
            <w:vAlign w:val="center"/>
          </w:tcPr>
          <w:p w14:paraId="4E37A3BC" w14:textId="7A0AFE7A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3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47913259" w14:textId="08F1637D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6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28454C03" w14:textId="364F80E0" w:rsidR="00DD36CB" w:rsidRPr="005B57F3" w:rsidRDefault="00DD36CB" w:rsidP="00FD4238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7E66B96C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60B2A815" w14:textId="311938AF" w:rsidR="00DD36CB" w:rsidRPr="004C19D0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Pea Gravel </w:t>
            </w: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>–</w:t>
            </w: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 </w:t>
            </w:r>
            <w:r w:rsidRPr="005D07A2">
              <w:rPr>
                <w:rFonts w:ascii="Montserrat" w:hAnsi="Montserrat" w:cs="Calibri"/>
                <w:color w:val="000000"/>
                <w:sz w:val="16"/>
                <w:szCs w:val="18"/>
                <w:lang w:eastAsia="en-AU"/>
              </w:rPr>
              <w:t>split/cracked</w:t>
            </w:r>
          </w:p>
        </w:tc>
        <w:tc>
          <w:tcPr>
            <w:tcW w:w="985" w:type="dxa"/>
            <w:vAlign w:val="center"/>
          </w:tcPr>
          <w:p w14:paraId="40E72823" w14:textId="37B2F9C7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4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7EFB9FE0" w14:textId="70642A54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8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16315A6D" w14:textId="436DE9E9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2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14F959A8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5E45C6B" w14:textId="7E1F4005" w:rsidR="00DD36CB" w:rsidRPr="004C19D0" w:rsidRDefault="00DD36CB" w:rsidP="00B84DC7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ed Crushed Brick</w:t>
            </w:r>
          </w:p>
        </w:tc>
        <w:tc>
          <w:tcPr>
            <w:tcW w:w="985" w:type="dxa"/>
            <w:vAlign w:val="center"/>
          </w:tcPr>
          <w:p w14:paraId="64BA5C32" w14:textId="517DFB30" w:rsidR="00DD36CB" w:rsidRPr="005B57F3" w:rsidRDefault="00DD36CB" w:rsidP="00B84DC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4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8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5C6FD682" w14:textId="2E7CA47E" w:rsidR="00DD36CB" w:rsidRPr="005B57F3" w:rsidRDefault="00DD36CB" w:rsidP="00B84DC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6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49852C17" w14:textId="09980BA7" w:rsidR="00DD36CB" w:rsidRPr="005B57F3" w:rsidRDefault="00DD36CB" w:rsidP="00B84DC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02376880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3CF139B4" w14:textId="11E4EF75" w:rsidR="00DD36CB" w:rsidRPr="004C19D0" w:rsidRDefault="00DD36CB" w:rsidP="00782E9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 w:rsidRPr="000F3A7E">
              <w:rPr>
                <w:rFonts w:ascii="Montserrat" w:hAnsi="Montserrat" w:cs="Calibri"/>
                <w:color w:val="000000"/>
                <w:sz w:val="18"/>
                <w:lang w:eastAsia="en-AU"/>
              </w:rPr>
              <w:t>Red Brick Dust</w:t>
            </w:r>
          </w:p>
        </w:tc>
        <w:tc>
          <w:tcPr>
            <w:tcW w:w="985" w:type="dxa"/>
            <w:vAlign w:val="center"/>
          </w:tcPr>
          <w:p w14:paraId="0D3F86A9" w14:textId="5547B7AA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2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591DB3D2" w14:textId="18F99330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64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86" w:type="dxa"/>
            <w:vAlign w:val="center"/>
          </w:tcPr>
          <w:p w14:paraId="6388627E" w14:textId="7149CFD4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90</w:t>
            </w: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</w:tr>
      <w:tr w:rsidR="00DD36CB" w:rsidRPr="004C19D0" w14:paraId="69083521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7AA99C4" w14:textId="024EC33B" w:rsidR="00DD36CB" w:rsidRPr="004C19D0" w:rsidRDefault="00DD36CB" w:rsidP="00782E90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River Stone       </w:t>
            </w:r>
            <w:r w:rsidRPr="004F5AD4">
              <w:rPr>
                <w:rFonts w:ascii="Montserrat" w:hAnsi="Montserrat" w:cs="Calibri"/>
                <w:b/>
                <w:bCs/>
                <w:color w:val="000000"/>
                <w:sz w:val="18"/>
                <w:lang w:eastAsia="en-AU"/>
              </w:rPr>
              <w:t>Per KG</w:t>
            </w:r>
          </w:p>
        </w:tc>
        <w:tc>
          <w:tcPr>
            <w:tcW w:w="985" w:type="dxa"/>
            <w:vAlign w:val="center"/>
          </w:tcPr>
          <w:p w14:paraId="76D9D83B" w14:textId="18248F9F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.50</w:t>
            </w:r>
          </w:p>
        </w:tc>
        <w:tc>
          <w:tcPr>
            <w:tcW w:w="999" w:type="dxa"/>
            <w:vAlign w:val="center"/>
          </w:tcPr>
          <w:p w14:paraId="1E493C15" w14:textId="4DA68E9E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A92B3CA" w14:textId="09BA24A9" w:rsidR="00DD36CB" w:rsidRPr="005B57F3" w:rsidRDefault="00DD36CB" w:rsidP="00782E90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652143" w:rsidRPr="004C19D0" w14:paraId="14B5F553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ECD3B8E" w14:textId="303BF8A3" w:rsidR="00652143" w:rsidRDefault="00652143" w:rsidP="00A1495D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River Stone     </w:t>
            </w:r>
            <w:r w:rsidR="00862890" w:rsidRPr="00862890">
              <w:rPr>
                <w:rFonts w:ascii="Montserrat" w:hAnsi="Montserrat" w:cs="Calibri"/>
                <w:b/>
                <w:bCs/>
                <w:color w:val="000000"/>
                <w:sz w:val="16"/>
                <w:szCs w:val="16"/>
                <w:lang w:eastAsia="en-AU"/>
              </w:rPr>
              <w:t>250kg bag</w:t>
            </w:r>
          </w:p>
        </w:tc>
        <w:tc>
          <w:tcPr>
            <w:tcW w:w="985" w:type="dxa"/>
            <w:vAlign w:val="center"/>
          </w:tcPr>
          <w:p w14:paraId="72726111" w14:textId="739F253E" w:rsidR="00652143" w:rsidRPr="005B57F3" w:rsidRDefault="00862890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85.00</w:t>
            </w:r>
          </w:p>
        </w:tc>
        <w:tc>
          <w:tcPr>
            <w:tcW w:w="999" w:type="dxa"/>
            <w:vAlign w:val="center"/>
          </w:tcPr>
          <w:p w14:paraId="2902C901" w14:textId="77777777" w:rsidR="00652143" w:rsidRPr="005B57F3" w:rsidRDefault="00652143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6AE600B4" w14:textId="77777777" w:rsidR="00652143" w:rsidRPr="005B57F3" w:rsidRDefault="00652143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1A91140A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25257B18" w14:textId="07497DF3" w:rsidR="00DD36CB" w:rsidRPr="000F3A7E" w:rsidRDefault="00DD36CB" w:rsidP="00A1495D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River Stone     </w:t>
            </w:r>
            <w:r w:rsidRPr="008D6CEE">
              <w:rPr>
                <w:rFonts w:ascii="Montserrat" w:hAnsi="Montserrat" w:cs="Calibri"/>
                <w:b/>
                <w:bCs/>
                <w:color w:val="000000"/>
                <w:sz w:val="16"/>
                <w:szCs w:val="18"/>
                <w:lang w:eastAsia="en-AU"/>
              </w:rPr>
              <w:t>500kg</w:t>
            </w:r>
            <w:r>
              <w:rPr>
                <w:rFonts w:ascii="Montserrat" w:hAnsi="Montserrat" w:cs="Calibri"/>
                <w:b/>
                <w:bCs/>
                <w:color w:val="000000"/>
                <w:sz w:val="16"/>
                <w:szCs w:val="18"/>
                <w:lang w:eastAsia="en-AU"/>
              </w:rPr>
              <w:t xml:space="preserve"> bag</w:t>
            </w:r>
            <w:r>
              <w:rPr>
                <w:rFonts w:ascii="Montserrat" w:hAnsi="Montserrat" w:cs="Calibri"/>
                <w:b/>
                <w:bCs/>
                <w:color w:val="000000"/>
                <w:sz w:val="18"/>
                <w:lang w:eastAsia="en-AU"/>
              </w:rPr>
              <w:t xml:space="preserve"> </w:t>
            </w:r>
          </w:p>
        </w:tc>
        <w:tc>
          <w:tcPr>
            <w:tcW w:w="985" w:type="dxa"/>
            <w:vAlign w:val="center"/>
          </w:tcPr>
          <w:p w14:paraId="29F00D1B" w14:textId="015D0209" w:rsidR="00DD36CB" w:rsidRPr="005B57F3" w:rsidRDefault="00DD36CB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85.00</w:t>
            </w:r>
          </w:p>
        </w:tc>
        <w:tc>
          <w:tcPr>
            <w:tcW w:w="999" w:type="dxa"/>
            <w:vAlign w:val="center"/>
          </w:tcPr>
          <w:p w14:paraId="79337FED" w14:textId="225930A0" w:rsidR="00DD36CB" w:rsidRPr="005B57F3" w:rsidRDefault="00DD36CB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47BF8D00" w14:textId="5C1A6315" w:rsidR="00DD36CB" w:rsidRPr="005B57F3" w:rsidRDefault="00DD36CB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652143" w:rsidRPr="004C19D0" w14:paraId="7026A2EC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B8C7B8C" w14:textId="6EF5F187" w:rsidR="00652143" w:rsidRDefault="00862890" w:rsidP="00A1495D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River Stone    </w:t>
            </w:r>
            <w:r w:rsidRPr="00862890">
              <w:rPr>
                <w:rFonts w:ascii="Montserrat" w:hAnsi="Montserrat" w:cs="Calibri"/>
                <w:b/>
                <w:bCs/>
                <w:color w:val="000000"/>
                <w:sz w:val="16"/>
                <w:szCs w:val="16"/>
                <w:lang w:eastAsia="en-AU"/>
              </w:rPr>
              <w:t>1000kg bag</w:t>
            </w:r>
          </w:p>
        </w:tc>
        <w:tc>
          <w:tcPr>
            <w:tcW w:w="985" w:type="dxa"/>
            <w:vAlign w:val="center"/>
          </w:tcPr>
          <w:p w14:paraId="676C9A2D" w14:textId="298FE8E3" w:rsidR="00652143" w:rsidRPr="005B57F3" w:rsidRDefault="00862890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525.00</w:t>
            </w:r>
          </w:p>
        </w:tc>
        <w:tc>
          <w:tcPr>
            <w:tcW w:w="999" w:type="dxa"/>
            <w:vAlign w:val="center"/>
          </w:tcPr>
          <w:p w14:paraId="4C6394E7" w14:textId="77777777" w:rsidR="00652143" w:rsidRPr="005B57F3" w:rsidRDefault="00652143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2354329E" w14:textId="77777777" w:rsidR="00652143" w:rsidRPr="005B57F3" w:rsidRDefault="00652143" w:rsidP="00A1495D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00C54CF7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3FA264AB" w14:textId="3C78C27F" w:rsidR="00DD36CB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8"/>
                <w:lang w:eastAsia="en-AU"/>
              </w:rPr>
              <w:t xml:space="preserve">Glass Rocks       </w:t>
            </w:r>
            <w:r w:rsidRPr="004F5AD4">
              <w:rPr>
                <w:rFonts w:ascii="Montserrat" w:hAnsi="Montserrat" w:cs="Calibri"/>
                <w:b/>
                <w:bCs/>
                <w:color w:val="000000"/>
                <w:sz w:val="18"/>
                <w:lang w:eastAsia="en-AU"/>
              </w:rPr>
              <w:t>Per KG</w:t>
            </w:r>
          </w:p>
        </w:tc>
        <w:tc>
          <w:tcPr>
            <w:tcW w:w="985" w:type="dxa"/>
            <w:vAlign w:val="center"/>
          </w:tcPr>
          <w:p w14:paraId="53FCD23B" w14:textId="0F9C49FD" w:rsidR="00DD36CB" w:rsidRPr="005B57F3" w:rsidRDefault="00DD36CB" w:rsidP="008D6CEE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B57F3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2.50</w:t>
            </w:r>
          </w:p>
        </w:tc>
        <w:tc>
          <w:tcPr>
            <w:tcW w:w="999" w:type="dxa"/>
            <w:vAlign w:val="center"/>
          </w:tcPr>
          <w:p w14:paraId="251A00AB" w14:textId="44D5F9C4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19874CA" w14:textId="11965CF2" w:rsidR="00DD36CB" w:rsidRPr="005B57F3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8502F75" w14:textId="77777777" w:rsidTr="00B60886">
        <w:trPr>
          <w:gridAfter w:val="3"/>
          <w:wAfter w:w="3014" w:type="dxa"/>
          <w:trHeight w:val="243"/>
        </w:trPr>
        <w:tc>
          <w:tcPr>
            <w:tcW w:w="2438" w:type="dxa"/>
            <w:gridSpan w:val="2"/>
            <w:vAlign w:val="center"/>
          </w:tcPr>
          <w:p w14:paraId="5DDA3B6E" w14:textId="5A5BD0CF" w:rsidR="00DD36CB" w:rsidRPr="004F5AD4" w:rsidRDefault="00DD36CB" w:rsidP="008A5FAC">
            <w:pPr>
              <w:rPr>
                <w:rFonts w:ascii="Montserrat" w:hAnsi="Montserrat" w:cs="Calibri"/>
                <w:color w:val="000000"/>
                <w:sz w:val="24"/>
                <w:szCs w:val="28"/>
                <w:lang w:eastAsia="en-AU"/>
              </w:rPr>
            </w:pPr>
            <w:r w:rsidRPr="00A444F5">
              <w:rPr>
                <w:rFonts w:ascii="Montserrat" w:hAnsi="Montserrat" w:cs="Calibri"/>
                <w:b/>
                <w:bCs/>
                <w:color w:val="000000"/>
                <w:sz w:val="26"/>
                <w:szCs w:val="26"/>
                <w:lang w:eastAsia="en-AU"/>
              </w:rPr>
              <w:t>Cement</w:t>
            </w:r>
            <w:r>
              <w:rPr>
                <w:rFonts w:ascii="Montserrat" w:hAnsi="Montserrat" w:cs="Calibri"/>
                <w:b/>
                <w:bCs/>
                <w:color w:val="000000"/>
                <w:sz w:val="26"/>
                <w:szCs w:val="26"/>
                <w:lang w:eastAsia="en-AU"/>
              </w:rPr>
              <w:t xml:space="preserve">                </w:t>
            </w:r>
          </w:p>
        </w:tc>
        <w:tc>
          <w:tcPr>
            <w:tcW w:w="985" w:type="dxa"/>
          </w:tcPr>
          <w:p w14:paraId="1826C63A" w14:textId="77777777" w:rsidR="00DD36CB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228F5BB0" w14:textId="77777777" w:rsidR="00DD36CB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0BD46C0" w14:textId="36459E74" w:rsidR="00DD36CB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23C8743" w14:textId="27DCA880" w:rsidTr="00B60886">
        <w:trPr>
          <w:trHeight w:val="397"/>
        </w:trPr>
        <w:tc>
          <w:tcPr>
            <w:tcW w:w="5408" w:type="dxa"/>
            <w:gridSpan w:val="5"/>
            <w:vAlign w:val="center"/>
          </w:tcPr>
          <w:p w14:paraId="73EE90F9" w14:textId="0F667A22" w:rsidR="00DD36CB" w:rsidRPr="0071147E" w:rsidRDefault="000D5C69" w:rsidP="008A5FAC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4F5AD4">
              <w:rPr>
                <w:rFonts w:ascii="Montserrat" w:hAnsi="Montserrat" w:cs="Calibri"/>
                <w:b/>
                <w:bCs/>
                <w:color w:val="000000"/>
                <w:lang w:eastAsia="en-AU"/>
              </w:rPr>
              <w:t>Per Bag</w:t>
            </w:r>
          </w:p>
        </w:tc>
        <w:tc>
          <w:tcPr>
            <w:tcW w:w="986" w:type="dxa"/>
            <w:vAlign w:val="center"/>
          </w:tcPr>
          <w:p w14:paraId="5739009A" w14:textId="536F1745" w:rsidR="00DD36CB" w:rsidRPr="004C19D0" w:rsidRDefault="00DD36CB">
            <w:pPr>
              <w:overflowPunct/>
              <w:autoSpaceDE/>
              <w:autoSpaceDN/>
              <w:adjustRightInd/>
              <w:textAlignment w:val="auto"/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86" w:type="dxa"/>
            <w:vAlign w:val="center"/>
          </w:tcPr>
          <w:p w14:paraId="40D90670" w14:textId="77777777" w:rsidR="00DD36CB" w:rsidRPr="004C19D0" w:rsidRDefault="00DD36CB">
            <w:pPr>
              <w:overflowPunct/>
              <w:autoSpaceDE/>
              <w:autoSpaceDN/>
              <w:adjustRightInd/>
              <w:textAlignment w:val="auto"/>
            </w:pPr>
          </w:p>
        </w:tc>
        <w:tc>
          <w:tcPr>
            <w:tcW w:w="1042" w:type="dxa"/>
            <w:vAlign w:val="center"/>
          </w:tcPr>
          <w:p w14:paraId="60D8BF24" w14:textId="77777777" w:rsidR="00DD36CB" w:rsidRPr="004C19D0" w:rsidRDefault="00DD36CB">
            <w:pPr>
              <w:overflowPunct/>
              <w:autoSpaceDE/>
              <w:autoSpaceDN/>
              <w:adjustRightInd/>
              <w:textAlignment w:val="auto"/>
            </w:pPr>
          </w:p>
        </w:tc>
      </w:tr>
      <w:tr w:rsidR="00136686" w:rsidRPr="004C19D0" w14:paraId="1AA129BD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4B07C0AB" w14:textId="5DAA530B" w:rsidR="00136686" w:rsidRPr="00A07213" w:rsidRDefault="00136686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GP Grey - 20kg</w:t>
            </w:r>
          </w:p>
        </w:tc>
        <w:tc>
          <w:tcPr>
            <w:tcW w:w="985" w:type="dxa"/>
            <w:vAlign w:val="center"/>
          </w:tcPr>
          <w:p w14:paraId="037732B2" w14:textId="2443433B" w:rsidR="00136686" w:rsidRPr="005F5E20" w:rsidRDefault="00D24145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 w:rsidR="00DB508E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1.00</w:t>
            </w:r>
          </w:p>
        </w:tc>
        <w:tc>
          <w:tcPr>
            <w:tcW w:w="999" w:type="dxa"/>
            <w:vAlign w:val="center"/>
          </w:tcPr>
          <w:p w14:paraId="0EE09096" w14:textId="77777777" w:rsidR="00136686" w:rsidRPr="0071147E" w:rsidRDefault="00136686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58178DA0" w14:textId="77777777" w:rsidR="00136686" w:rsidRPr="0071147E" w:rsidRDefault="00136686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51EC342D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71DD0E9" w14:textId="1393ED96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GP Crème - 20kg</w:t>
            </w:r>
          </w:p>
        </w:tc>
        <w:tc>
          <w:tcPr>
            <w:tcW w:w="985" w:type="dxa"/>
            <w:vAlign w:val="center"/>
          </w:tcPr>
          <w:p w14:paraId="1DE43DA2" w14:textId="16FF12B1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99" w:type="dxa"/>
            <w:vAlign w:val="center"/>
          </w:tcPr>
          <w:p w14:paraId="581D3229" w14:textId="587DD812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31A4594" w14:textId="7EF55877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1886939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6D9A9476" w14:textId="19BCC075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M4 Coastal Creme - 20kg</w:t>
            </w:r>
          </w:p>
        </w:tc>
        <w:tc>
          <w:tcPr>
            <w:tcW w:w="985" w:type="dxa"/>
            <w:vAlign w:val="center"/>
          </w:tcPr>
          <w:p w14:paraId="5E3E6535" w14:textId="435AF297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</w:t>
            </w:r>
            <w:r w:rsidR="00DB508E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4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99" w:type="dxa"/>
            <w:vAlign w:val="center"/>
          </w:tcPr>
          <w:p w14:paraId="1ABD834A" w14:textId="30C521A5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36269F9" w14:textId="0EB78063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154B533C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9397B9D" w14:textId="6CCBCBEC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M4 Coastal Grey - 20kg</w:t>
            </w:r>
          </w:p>
        </w:tc>
        <w:tc>
          <w:tcPr>
            <w:tcW w:w="985" w:type="dxa"/>
            <w:vAlign w:val="center"/>
          </w:tcPr>
          <w:p w14:paraId="7D47E995" w14:textId="7FF06F3E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5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99" w:type="dxa"/>
            <w:vAlign w:val="center"/>
          </w:tcPr>
          <w:p w14:paraId="4AD8F822" w14:textId="77777777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00B405B3" w14:textId="77777777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3A653FD1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0E1119B7" w14:textId="04C47F41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Hy Lime – 20kg</w:t>
            </w:r>
          </w:p>
        </w:tc>
        <w:tc>
          <w:tcPr>
            <w:tcW w:w="985" w:type="dxa"/>
            <w:vAlign w:val="center"/>
          </w:tcPr>
          <w:p w14:paraId="41143050" w14:textId="57D72A3A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1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3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99" w:type="dxa"/>
            <w:vAlign w:val="center"/>
          </w:tcPr>
          <w:p w14:paraId="3E8E34B2" w14:textId="2B8BF958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0885D03" w14:textId="138D3737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35DD1C8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594DF4FD" w14:textId="4B5FD011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Rapid Set</w:t>
            </w: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 xml:space="preserve"> – 20kg</w:t>
            </w:r>
          </w:p>
        </w:tc>
        <w:tc>
          <w:tcPr>
            <w:tcW w:w="985" w:type="dxa"/>
            <w:vAlign w:val="center"/>
          </w:tcPr>
          <w:p w14:paraId="1EBC735E" w14:textId="537CCA29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1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999" w:type="dxa"/>
            <w:vAlign w:val="center"/>
          </w:tcPr>
          <w:p w14:paraId="3EA28E60" w14:textId="2EE420B0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D3CDFAC" w14:textId="185924C4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52B1FE35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6145A8B7" w14:textId="25FFA80F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Pave</w:t>
            </w:r>
            <w: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 xml:space="preserve"> S</w:t>
            </w:r>
            <w:r w:rsidRPr="00A07213"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  <w:t>et – 20kg</w:t>
            </w:r>
          </w:p>
        </w:tc>
        <w:tc>
          <w:tcPr>
            <w:tcW w:w="985" w:type="dxa"/>
            <w:vAlign w:val="center"/>
          </w:tcPr>
          <w:p w14:paraId="48666420" w14:textId="16698F76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$</w:t>
            </w:r>
            <w: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22</w:t>
            </w:r>
            <w:r w:rsidRPr="005F5E20"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  <w:t>.00</w:t>
            </w:r>
          </w:p>
        </w:tc>
        <w:tc>
          <w:tcPr>
            <w:tcW w:w="999" w:type="dxa"/>
            <w:vAlign w:val="center"/>
          </w:tcPr>
          <w:p w14:paraId="1B1BEBD4" w14:textId="1EA4A2B3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1932F371" w14:textId="006ADCC8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2926D2A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11720E06" w14:textId="6AB14D66" w:rsidR="00DD36CB" w:rsidRPr="00A07213" w:rsidRDefault="00DD36CB" w:rsidP="008A5FAC">
            <w:pPr>
              <w:rPr>
                <w:rFonts w:ascii="Montserrat" w:hAnsi="Montserrat" w:cs="Calibri"/>
                <w:color w:val="000000"/>
                <w:sz w:val="17"/>
                <w:szCs w:val="17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5F90BCB1" w14:textId="2EF3305A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4EA3BB33" w14:textId="68F94DBC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7A5178C1" w14:textId="55062D00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DD36CB" w:rsidRPr="004C19D0" w14:paraId="220CDCA5" w14:textId="77777777" w:rsidTr="00B60886">
        <w:trPr>
          <w:gridAfter w:val="3"/>
          <w:wAfter w:w="3014" w:type="dxa"/>
          <w:trHeight w:val="397"/>
        </w:trPr>
        <w:tc>
          <w:tcPr>
            <w:tcW w:w="2438" w:type="dxa"/>
            <w:gridSpan w:val="2"/>
            <w:vAlign w:val="center"/>
          </w:tcPr>
          <w:p w14:paraId="6672B135" w14:textId="0C496D08" w:rsidR="00DD36CB" w:rsidRPr="004C19D0" w:rsidRDefault="00DD36CB" w:rsidP="008A5FAC">
            <w:pPr>
              <w:rPr>
                <w:rFonts w:ascii="Montserrat" w:hAnsi="Montserrat" w:cs="Calibri"/>
                <w:color w:val="000000"/>
                <w:sz w:val="18"/>
                <w:lang w:eastAsia="en-AU"/>
              </w:rPr>
            </w:pPr>
          </w:p>
        </w:tc>
        <w:tc>
          <w:tcPr>
            <w:tcW w:w="985" w:type="dxa"/>
            <w:vAlign w:val="center"/>
          </w:tcPr>
          <w:p w14:paraId="59052CFF" w14:textId="27DAB473" w:rsidR="00DD36CB" w:rsidRPr="0071147E" w:rsidRDefault="00DD36CB" w:rsidP="002659C0">
            <w:pPr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99" w:type="dxa"/>
            <w:vAlign w:val="center"/>
          </w:tcPr>
          <w:p w14:paraId="369C1E4F" w14:textId="512956B2" w:rsidR="00DD36CB" w:rsidRPr="003974D7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86" w:type="dxa"/>
            <w:vAlign w:val="center"/>
          </w:tcPr>
          <w:p w14:paraId="1E439737" w14:textId="2DFCAA98" w:rsidR="00DD36CB" w:rsidRPr="0071147E" w:rsidRDefault="00DD36CB" w:rsidP="008A5FAC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</w:tbl>
    <w:p w14:paraId="29C18FF8" w14:textId="23EF0927" w:rsidR="003713A7" w:rsidRPr="006A147D" w:rsidRDefault="003713A7" w:rsidP="002659C0">
      <w:pPr>
        <w:rPr>
          <w:rFonts w:ascii="Montserrat" w:hAnsi="Montserrat"/>
          <w:b/>
          <w:color w:val="000000"/>
          <w:sz w:val="48"/>
          <w:szCs w:val="28"/>
        </w:rPr>
      </w:pPr>
      <w:r w:rsidRPr="006A147D">
        <w:rPr>
          <w:rFonts w:ascii="Montserrat" w:hAnsi="Montserrat"/>
          <w:b/>
          <w:color w:val="000000"/>
          <w:sz w:val="48"/>
          <w:szCs w:val="28"/>
        </w:rPr>
        <w:t xml:space="preserve">our products are </w:t>
      </w:r>
    </w:p>
    <w:p w14:paraId="01BCE448" w14:textId="776919CB" w:rsidR="003713A7" w:rsidRPr="006A147D" w:rsidRDefault="003713A7" w:rsidP="003713A7">
      <w:pPr>
        <w:jc w:val="center"/>
        <w:rPr>
          <w:rFonts w:ascii="Montserrat" w:hAnsi="Montserrat"/>
          <w:b/>
          <w:color w:val="000000"/>
          <w:sz w:val="36"/>
        </w:rPr>
      </w:pPr>
      <w:r w:rsidRPr="006A147D">
        <w:rPr>
          <w:rFonts w:ascii="Montserrat" w:hAnsi="Montserrat"/>
          <w:b/>
          <w:color w:val="000000"/>
          <w:sz w:val="36"/>
        </w:rPr>
        <w:t>100% NATURAL &amp; ENVIRONMENTALLY FRIENDLY</w:t>
      </w:r>
    </w:p>
    <w:p w14:paraId="4E2794BD" w14:textId="762CC29E" w:rsidR="003713A7" w:rsidRDefault="00181C18" w:rsidP="003713A7">
      <w:pPr>
        <w:jc w:val="center"/>
        <w:rPr>
          <w:rFonts w:ascii="Montserrat" w:hAnsi="Montserrat"/>
          <w:color w:val="000000"/>
          <w:sz w:val="24"/>
          <w:szCs w:val="18"/>
        </w:rPr>
      </w:pPr>
      <w:r>
        <w:rPr>
          <w:rFonts w:ascii="Montserrat" w:hAnsi="Montserrat"/>
          <w:noProof/>
          <w:color w:val="000000"/>
          <w:sz w:val="24"/>
          <w:szCs w:val="18"/>
        </w:rPr>
        <w:drawing>
          <wp:anchor distT="0" distB="0" distL="114300" distR="114300" simplePos="0" relativeHeight="251659264" behindDoc="0" locked="0" layoutInCell="1" allowOverlap="1" wp14:anchorId="02E992C9" wp14:editId="2C04DDAB">
            <wp:simplePos x="0" y="0"/>
            <wp:positionH relativeFrom="column">
              <wp:posOffset>1132205</wp:posOffset>
            </wp:positionH>
            <wp:positionV relativeFrom="paragraph">
              <wp:posOffset>108395</wp:posOffset>
            </wp:positionV>
            <wp:extent cx="609600" cy="499088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61" t="26133" r="20558" b="25087"/>
                    <a:stretch/>
                  </pic:blipFill>
                  <pic:spPr bwMode="auto">
                    <a:xfrm>
                      <a:off x="0" y="0"/>
                      <a:ext cx="609600" cy="499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618961" w14:textId="166D323B" w:rsidR="00406DEA" w:rsidRDefault="00406DEA" w:rsidP="003713A7">
      <w:pPr>
        <w:jc w:val="center"/>
        <w:rPr>
          <w:rFonts w:ascii="Montserrat" w:hAnsi="Montserrat"/>
          <w:color w:val="000000"/>
          <w:sz w:val="24"/>
          <w:szCs w:val="18"/>
        </w:rPr>
      </w:pPr>
    </w:p>
    <w:p w14:paraId="5D391779" w14:textId="409EB264" w:rsidR="00406DEA" w:rsidRPr="003713A7" w:rsidRDefault="00406DEA" w:rsidP="003713A7">
      <w:pPr>
        <w:jc w:val="center"/>
        <w:rPr>
          <w:rFonts w:ascii="Montserrat" w:hAnsi="Montserrat"/>
          <w:color w:val="000000"/>
          <w:sz w:val="24"/>
          <w:szCs w:val="18"/>
        </w:rPr>
      </w:pPr>
    </w:p>
    <w:p w14:paraId="5418A441" w14:textId="77777777" w:rsidR="00C655C2" w:rsidRDefault="00C655C2" w:rsidP="008B03D4">
      <w:pPr>
        <w:jc w:val="center"/>
        <w:rPr>
          <w:rFonts w:ascii="Montserrat" w:hAnsi="Montserrat"/>
          <w:b/>
          <w:color w:val="000000"/>
          <w:sz w:val="28"/>
          <w:szCs w:val="18"/>
        </w:rPr>
      </w:pPr>
    </w:p>
    <w:p w14:paraId="23803C3D" w14:textId="08342914" w:rsidR="008B03D4" w:rsidRPr="00406DEA" w:rsidRDefault="008B03D4" w:rsidP="008B03D4">
      <w:pPr>
        <w:jc w:val="center"/>
        <w:rPr>
          <w:rFonts w:ascii="Montserrat" w:hAnsi="Montserrat"/>
          <w:b/>
          <w:color w:val="000000"/>
          <w:sz w:val="28"/>
          <w:szCs w:val="18"/>
        </w:rPr>
      </w:pPr>
      <w:r w:rsidRPr="00406DEA">
        <w:rPr>
          <w:rFonts w:ascii="Montserrat" w:hAnsi="Montserrat"/>
          <w:b/>
          <w:color w:val="000000"/>
          <w:sz w:val="28"/>
          <w:szCs w:val="18"/>
        </w:rPr>
        <w:t>WE ALSO SUPPLY</w:t>
      </w:r>
    </w:p>
    <w:p w14:paraId="6BC4C825" w14:textId="38EA07AA" w:rsidR="003713A7" w:rsidRPr="00406DEA" w:rsidRDefault="003713A7" w:rsidP="008B03D4">
      <w:pPr>
        <w:jc w:val="center"/>
        <w:rPr>
          <w:rFonts w:ascii="Montserrat" w:hAnsi="Montserrat"/>
          <w:color w:val="000000"/>
          <w:sz w:val="4"/>
          <w:szCs w:val="8"/>
        </w:rPr>
      </w:pPr>
    </w:p>
    <w:p w14:paraId="0993ACDB" w14:textId="074169D6" w:rsidR="008B03D4" w:rsidRPr="006A147D" w:rsidRDefault="008B03D4" w:rsidP="003713A7">
      <w:pPr>
        <w:numPr>
          <w:ilvl w:val="0"/>
          <w:numId w:val="1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 xml:space="preserve">Bagged </w:t>
      </w:r>
      <w:r w:rsidR="002553CD" w:rsidRPr="006A147D">
        <w:rPr>
          <w:rFonts w:ascii="Montserrat" w:hAnsi="Montserrat"/>
          <w:b/>
          <w:color w:val="000000"/>
          <w:sz w:val="22"/>
          <w:szCs w:val="18"/>
        </w:rPr>
        <w:t>Soil</w:t>
      </w:r>
      <w:r w:rsidR="003713A7" w:rsidRPr="006A147D">
        <w:rPr>
          <w:rFonts w:ascii="Montserrat" w:hAnsi="Montserrat"/>
          <w:b/>
          <w:color w:val="000000"/>
          <w:sz w:val="22"/>
          <w:szCs w:val="18"/>
        </w:rPr>
        <w:t>s</w:t>
      </w:r>
    </w:p>
    <w:p w14:paraId="0142E872" w14:textId="78007957" w:rsidR="002553CD" w:rsidRPr="006A147D" w:rsidRDefault="002553CD" w:rsidP="003713A7">
      <w:pPr>
        <w:numPr>
          <w:ilvl w:val="0"/>
          <w:numId w:val="1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Bagged Mulch</w:t>
      </w:r>
    </w:p>
    <w:p w14:paraId="015B05FC" w14:textId="32562988" w:rsidR="008B03D4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 xml:space="preserve">Bagged </w:t>
      </w:r>
      <w:r w:rsidR="008B03D4" w:rsidRPr="006A147D">
        <w:rPr>
          <w:rFonts w:ascii="Montserrat" w:hAnsi="Montserrat"/>
          <w:b/>
          <w:color w:val="000000"/>
          <w:sz w:val="22"/>
          <w:szCs w:val="18"/>
        </w:rPr>
        <w:t>Rocks &amp; Stones</w:t>
      </w:r>
    </w:p>
    <w:p w14:paraId="2E842737" w14:textId="477FA73F" w:rsidR="002553CD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Pebbles</w:t>
      </w:r>
    </w:p>
    <w:p w14:paraId="115A711A" w14:textId="5141F0A9" w:rsidR="002553CD" w:rsidRPr="00BF7EAC" w:rsidRDefault="002553CD" w:rsidP="00BF7EAC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Artificial Grass</w:t>
      </w:r>
      <w:r w:rsidR="00BF7EAC">
        <w:rPr>
          <w:rFonts w:ascii="Montserrat" w:hAnsi="Montserrat"/>
          <w:b/>
          <w:color w:val="000000"/>
          <w:sz w:val="22"/>
          <w:szCs w:val="18"/>
        </w:rPr>
        <w:t xml:space="preserve"> </w:t>
      </w:r>
    </w:p>
    <w:p w14:paraId="37C857B0" w14:textId="4B99751A" w:rsidR="002553CD" w:rsidRPr="006A147D" w:rsidRDefault="00BF7EAC" w:rsidP="003713A7">
      <w:pPr>
        <w:numPr>
          <w:ilvl w:val="0"/>
          <w:numId w:val="2"/>
        </w:numPr>
        <w:rPr>
          <w:rFonts w:ascii="Montserrat" w:hAnsi="Montserrat"/>
          <w:b/>
          <w:color w:val="000000"/>
          <w:sz w:val="22"/>
          <w:szCs w:val="18"/>
        </w:rPr>
      </w:pPr>
      <w:r>
        <w:rPr>
          <w:rFonts w:ascii="Montserrat" w:hAnsi="Montserrat"/>
          <w:b/>
          <w:color w:val="000000"/>
          <w:sz w:val="22"/>
          <w:szCs w:val="18"/>
        </w:rPr>
        <w:t>Midland Brick</w:t>
      </w:r>
      <w:r w:rsidR="002553CD" w:rsidRPr="006A147D">
        <w:rPr>
          <w:rFonts w:ascii="Montserrat" w:hAnsi="Montserrat"/>
          <w:b/>
          <w:color w:val="000000"/>
          <w:sz w:val="22"/>
          <w:szCs w:val="18"/>
        </w:rPr>
        <w:t xml:space="preserve"> Paving </w:t>
      </w:r>
    </w:p>
    <w:p w14:paraId="381E3BF9" w14:textId="54B5683C" w:rsidR="002553CD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 xml:space="preserve">Cement Slabs </w:t>
      </w:r>
    </w:p>
    <w:p w14:paraId="3D2F44CD" w14:textId="126D40AF" w:rsidR="002553CD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Pavers &amp; Steppers</w:t>
      </w:r>
    </w:p>
    <w:p w14:paraId="04573FA3" w14:textId="26B61315" w:rsidR="002553CD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Letterboxes</w:t>
      </w:r>
    </w:p>
    <w:p w14:paraId="6E247491" w14:textId="77777777" w:rsidR="002553CD" w:rsidRPr="006A147D" w:rsidRDefault="002553CD" w:rsidP="003713A7">
      <w:pPr>
        <w:numPr>
          <w:ilvl w:val="0"/>
          <w:numId w:val="2"/>
        </w:numPr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Limestone Blocks</w:t>
      </w:r>
    </w:p>
    <w:p w14:paraId="3C2F3D1C" w14:textId="2D9B6DE7" w:rsidR="002553CD" w:rsidRPr="006A147D" w:rsidRDefault="002553CD" w:rsidP="003713A7">
      <w:pPr>
        <w:numPr>
          <w:ilvl w:val="0"/>
          <w:numId w:val="2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Pots &amp; Planters</w:t>
      </w:r>
    </w:p>
    <w:p w14:paraId="1C013F69" w14:textId="62D9FB93" w:rsidR="008B03D4" w:rsidRPr="006A147D" w:rsidRDefault="008B03D4" w:rsidP="003713A7">
      <w:pPr>
        <w:numPr>
          <w:ilvl w:val="0"/>
          <w:numId w:val="3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Water Features</w:t>
      </w:r>
    </w:p>
    <w:p w14:paraId="5F951735" w14:textId="5F57C394" w:rsidR="003713A7" w:rsidRPr="006A147D" w:rsidRDefault="003713A7" w:rsidP="003713A7">
      <w:pPr>
        <w:numPr>
          <w:ilvl w:val="0"/>
          <w:numId w:val="3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Pond accessories</w:t>
      </w:r>
    </w:p>
    <w:p w14:paraId="76EA4EB9" w14:textId="13A79449" w:rsidR="008B03D4" w:rsidRPr="006A147D" w:rsidRDefault="008B03D4" w:rsidP="003713A7">
      <w:pPr>
        <w:numPr>
          <w:ilvl w:val="0"/>
          <w:numId w:val="4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Statues</w:t>
      </w:r>
    </w:p>
    <w:p w14:paraId="15DB01AA" w14:textId="20A48F21" w:rsidR="008B03D4" w:rsidRPr="006A147D" w:rsidRDefault="008B03D4" w:rsidP="003713A7">
      <w:pPr>
        <w:numPr>
          <w:ilvl w:val="0"/>
          <w:numId w:val="4"/>
        </w:numPr>
        <w:ind w:left="1134" w:hanging="284"/>
        <w:rPr>
          <w:rFonts w:ascii="Montserrat" w:hAnsi="Montserrat"/>
          <w:b/>
          <w:color w:val="000000"/>
          <w:sz w:val="22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Birdbaths</w:t>
      </w:r>
    </w:p>
    <w:p w14:paraId="1D766E1E" w14:textId="79C47166" w:rsidR="00003D25" w:rsidRPr="00003D25" w:rsidRDefault="008B03D4" w:rsidP="00003D25">
      <w:pPr>
        <w:numPr>
          <w:ilvl w:val="0"/>
          <w:numId w:val="10"/>
        </w:numPr>
        <w:ind w:left="1134" w:hanging="284"/>
        <w:rPr>
          <w:rFonts w:ascii="Montserrat" w:hAnsi="Montserrat"/>
          <w:b/>
          <w:color w:val="000000"/>
          <w:sz w:val="18"/>
          <w:szCs w:val="18"/>
        </w:rPr>
      </w:pPr>
      <w:r w:rsidRPr="006A147D">
        <w:rPr>
          <w:rFonts w:ascii="Montserrat" w:hAnsi="Montserrat"/>
          <w:b/>
          <w:color w:val="000000"/>
          <w:sz w:val="22"/>
          <w:szCs w:val="18"/>
        </w:rPr>
        <w:t>Firewood (seasonal)</w:t>
      </w:r>
    </w:p>
    <w:p w14:paraId="27D59A9F" w14:textId="003F5536" w:rsidR="00903999" w:rsidRPr="00003D25" w:rsidRDefault="00D66ADD" w:rsidP="00003D25">
      <w:pPr>
        <w:numPr>
          <w:ilvl w:val="0"/>
          <w:numId w:val="10"/>
        </w:numPr>
        <w:ind w:left="1134" w:hanging="284"/>
        <w:rPr>
          <w:rFonts w:ascii="Montserrat" w:hAnsi="Montserrat"/>
          <w:b/>
          <w:color w:val="000000"/>
          <w:sz w:val="18"/>
          <w:szCs w:val="18"/>
        </w:rPr>
      </w:pPr>
      <w:r w:rsidRPr="002A3947">
        <w:rPr>
          <w:rFonts w:ascii="Montserrat" w:hAnsi="Montserrat"/>
          <w:b/>
          <w:noProof/>
          <w:color w:val="000000"/>
          <w:sz w:val="24"/>
          <w:u w:val="single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1499C5BC" wp14:editId="18C64807">
                <wp:simplePos x="0" y="0"/>
                <wp:positionH relativeFrom="column">
                  <wp:align>right</wp:align>
                </wp:positionH>
                <wp:positionV relativeFrom="paragraph">
                  <wp:posOffset>323880</wp:posOffset>
                </wp:positionV>
                <wp:extent cx="3009900" cy="1200991"/>
                <wp:effectExtent l="0" t="0" r="1905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1200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1F19F" w14:textId="77777777" w:rsidR="003713A7" w:rsidRPr="002A3947" w:rsidRDefault="003713A7" w:rsidP="003713A7">
                            <w:pPr>
                              <w:jc w:val="center"/>
                              <w:rPr>
                                <w:rFonts w:ascii="Montserrat" w:hAnsi="Montserrat"/>
                                <w:b/>
                                <w:sz w:val="24"/>
                                <w:u w:val="single"/>
                              </w:rPr>
                            </w:pPr>
                            <w:r w:rsidRPr="002A3947">
                              <w:rPr>
                                <w:rFonts w:ascii="Montserrat" w:hAnsi="Montserrat"/>
                                <w:b/>
                                <w:sz w:val="24"/>
                                <w:u w:val="single"/>
                              </w:rPr>
                              <w:t>HEALTH WARNING</w:t>
                            </w:r>
                          </w:p>
                          <w:p w14:paraId="171F4E3C" w14:textId="77777777" w:rsidR="003713A7" w:rsidRPr="003713A7" w:rsidRDefault="003713A7" w:rsidP="003713A7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</w:rPr>
                            </w:pPr>
                            <w:r w:rsidRPr="003713A7">
                              <w:rPr>
                                <w:rFonts w:ascii="Montserrat" w:hAnsi="Montserrat"/>
                                <w:sz w:val="22"/>
                              </w:rPr>
                              <w:t>Garden soils contain micro-organisms that may be harmful to your health.</w:t>
                            </w:r>
                          </w:p>
                          <w:p w14:paraId="270915BC" w14:textId="77777777" w:rsidR="003713A7" w:rsidRPr="003713A7" w:rsidRDefault="003713A7" w:rsidP="003713A7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</w:rPr>
                            </w:pPr>
                            <w:r w:rsidRPr="003713A7">
                              <w:rPr>
                                <w:rFonts w:ascii="Montserrat" w:hAnsi="Montserrat"/>
                                <w:sz w:val="22"/>
                              </w:rPr>
                              <w:t>Always wear gloves, keep damp while in use, avoid inhaling the mix and wash your hands after u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99C5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5.8pt;margin-top:25.5pt;width:237pt;height:94.5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">
                <v:textbox>
                  <w:txbxContent>
                    <w:p w14:paraId="5F81F19F" w14:textId="77777777" w:rsidR="003713A7" w:rsidRPr="002A3947" w:rsidRDefault="003713A7" w:rsidP="003713A7">
                      <w:pPr>
                        <w:jc w:val="center"/>
                        <w:rPr>
                          <w:rFonts w:ascii="Montserrat" w:hAnsi="Montserrat"/>
                          <w:b/>
                          <w:sz w:val="24"/>
                          <w:u w:val="single"/>
                        </w:rPr>
                      </w:pPr>
                      <w:r w:rsidRPr="002A3947">
                        <w:rPr>
                          <w:rFonts w:ascii="Montserrat" w:hAnsi="Montserrat"/>
                          <w:b/>
                          <w:sz w:val="24"/>
                          <w:u w:val="single"/>
                        </w:rPr>
                        <w:t>HEALTH WARNING</w:t>
                      </w:r>
                    </w:p>
                    <w:p w14:paraId="171F4E3C" w14:textId="77777777" w:rsidR="003713A7" w:rsidRPr="003713A7" w:rsidRDefault="003713A7" w:rsidP="003713A7">
                      <w:pPr>
                        <w:jc w:val="center"/>
                        <w:rPr>
                          <w:rFonts w:ascii="Montserrat" w:hAnsi="Montserrat"/>
                          <w:sz w:val="22"/>
                        </w:rPr>
                      </w:pPr>
                      <w:r w:rsidRPr="003713A7">
                        <w:rPr>
                          <w:rFonts w:ascii="Montserrat" w:hAnsi="Montserrat"/>
                          <w:sz w:val="22"/>
                        </w:rPr>
                        <w:t>Garden soils contain micro-organisms that may be harmful to your health.</w:t>
                      </w:r>
                    </w:p>
                    <w:p w14:paraId="270915BC" w14:textId="77777777" w:rsidR="003713A7" w:rsidRPr="003713A7" w:rsidRDefault="003713A7" w:rsidP="003713A7">
                      <w:pPr>
                        <w:jc w:val="center"/>
                        <w:rPr>
                          <w:rFonts w:ascii="Montserrat" w:hAnsi="Montserrat"/>
                          <w:sz w:val="22"/>
                        </w:rPr>
                      </w:pPr>
                      <w:r w:rsidRPr="003713A7">
                        <w:rPr>
                          <w:rFonts w:ascii="Montserrat" w:hAnsi="Montserrat"/>
                          <w:sz w:val="22"/>
                        </w:rPr>
                        <w:t>Always wear gloves, keep damp while in use, avoid inhaling the mix and wash your hands after us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03D4" w:rsidRPr="00003D25">
        <w:rPr>
          <w:rFonts w:ascii="Montserrat" w:hAnsi="Montserrat"/>
          <w:b/>
          <w:color w:val="000000"/>
          <w:sz w:val="22"/>
          <w:szCs w:val="18"/>
        </w:rPr>
        <w:t xml:space="preserve">Equipment </w:t>
      </w:r>
      <w:r w:rsidR="002553CD" w:rsidRPr="00003D25">
        <w:rPr>
          <w:rFonts w:ascii="Montserrat" w:hAnsi="Montserrat"/>
          <w:b/>
          <w:color w:val="000000"/>
          <w:sz w:val="22"/>
          <w:szCs w:val="18"/>
        </w:rPr>
        <w:t>Hire</w:t>
      </w:r>
    </w:p>
    <w:sectPr w:rsidR="00903999" w:rsidRPr="00003D25" w:rsidSect="00594B51">
      <w:pgSz w:w="16840" w:h="11907" w:orient="landscape" w:code="9"/>
      <w:pgMar w:top="284" w:right="255" w:bottom="284" w:left="425" w:header="720" w:footer="720" w:gutter="0"/>
      <w:cols w:num="3" w:space="722" w:equalWidth="0">
        <w:col w:w="4993" w:space="709"/>
        <w:col w:w="4709" w:space="930"/>
        <w:col w:w="430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PillGothic300mg-Thi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47983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1" w15:restartNumberingAfterBreak="0">
    <w:nsid w:val="0F723DCC"/>
    <w:multiLevelType w:val="multilevel"/>
    <w:tmpl w:val="E034B828"/>
    <w:lvl w:ilvl="0">
      <w:start w:val="1"/>
      <w:numFmt w:val="none"/>
      <w:lvlText w:val=""/>
      <w:legacy w:legacy="1" w:legacySpace="120" w:legacyIndent="360"/>
      <w:lvlJc w:val="left"/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" w15:restartNumberingAfterBreak="0">
    <w:nsid w:val="115F19A7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3" w15:restartNumberingAfterBreak="0">
    <w:nsid w:val="13D809D3"/>
    <w:multiLevelType w:val="hybridMultilevel"/>
    <w:tmpl w:val="8334EB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FB6211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5" w15:restartNumberingAfterBreak="0">
    <w:nsid w:val="1F4C4B7E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6" w15:restartNumberingAfterBreak="0">
    <w:nsid w:val="20841066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7" w15:restartNumberingAfterBreak="0">
    <w:nsid w:val="25AB37D9"/>
    <w:multiLevelType w:val="hybridMultilevel"/>
    <w:tmpl w:val="A0964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356E2D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9" w15:restartNumberingAfterBreak="0">
    <w:nsid w:val="2D5C70FB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10" w15:restartNumberingAfterBreak="0">
    <w:nsid w:val="3BD40582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11" w15:restartNumberingAfterBreak="0">
    <w:nsid w:val="4A630ABF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12" w15:restartNumberingAfterBreak="0">
    <w:nsid w:val="56F25705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abstractNum w:abstractNumId="13" w15:restartNumberingAfterBreak="0">
    <w:nsid w:val="7E474B4A"/>
    <w:multiLevelType w:val="singleLevel"/>
    <w:tmpl w:val="44B671D0"/>
    <w:lvl w:ilvl="0">
      <w:start w:val="1"/>
      <w:numFmt w:val="none"/>
      <w:lvlText w:val=""/>
      <w:legacy w:legacy="1" w:legacySpace="0" w:legacyIndent="283"/>
      <w:lvlJc w:val="left"/>
      <w:pPr>
        <w:ind w:left="1133" w:hanging="283"/>
      </w:pPr>
      <w:rPr>
        <w:rFonts w:ascii="Symbol" w:hAnsi="Symbol" w:hint="default"/>
      </w:rPr>
    </w:lvl>
  </w:abstractNum>
  <w:num w:numId="1" w16cid:durableId="67653991">
    <w:abstractNumId w:val="5"/>
  </w:num>
  <w:num w:numId="2" w16cid:durableId="1522621207">
    <w:abstractNumId w:val="11"/>
  </w:num>
  <w:num w:numId="3" w16cid:durableId="1794666734">
    <w:abstractNumId w:val="10"/>
  </w:num>
  <w:num w:numId="4" w16cid:durableId="1113788643">
    <w:abstractNumId w:val="0"/>
  </w:num>
  <w:num w:numId="5" w16cid:durableId="598752490">
    <w:abstractNumId w:val="9"/>
  </w:num>
  <w:num w:numId="6" w16cid:durableId="1477725078">
    <w:abstractNumId w:val="12"/>
  </w:num>
  <w:num w:numId="7" w16cid:durableId="1705055972">
    <w:abstractNumId w:val="13"/>
  </w:num>
  <w:num w:numId="8" w16cid:durableId="1368136585">
    <w:abstractNumId w:val="8"/>
  </w:num>
  <w:num w:numId="9" w16cid:durableId="658389128">
    <w:abstractNumId w:val="2"/>
  </w:num>
  <w:num w:numId="10" w16cid:durableId="435028365">
    <w:abstractNumId w:val="4"/>
  </w:num>
  <w:num w:numId="11" w16cid:durableId="1080978604">
    <w:abstractNumId w:val="6"/>
  </w:num>
  <w:num w:numId="12" w16cid:durableId="1843086922">
    <w:abstractNumId w:val="1"/>
  </w:num>
  <w:num w:numId="13" w16cid:durableId="1617523754">
    <w:abstractNumId w:val="7"/>
  </w:num>
  <w:num w:numId="14" w16cid:durableId="6016904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gutterAtTop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DMzMrEwsTS1MDRW0lEKTi0uzszPAykwqgUAm1060CwAAAA="/>
  </w:docVars>
  <w:rsids>
    <w:rsidRoot w:val="00555E02"/>
    <w:rsid w:val="00001EAD"/>
    <w:rsid w:val="00002472"/>
    <w:rsid w:val="00003D25"/>
    <w:rsid w:val="000055DA"/>
    <w:rsid w:val="000237D4"/>
    <w:rsid w:val="000335A3"/>
    <w:rsid w:val="00033D02"/>
    <w:rsid w:val="00033EB5"/>
    <w:rsid w:val="000461EE"/>
    <w:rsid w:val="000505A6"/>
    <w:rsid w:val="000516B8"/>
    <w:rsid w:val="00051CA9"/>
    <w:rsid w:val="00053725"/>
    <w:rsid w:val="000563C9"/>
    <w:rsid w:val="000571BC"/>
    <w:rsid w:val="00060CD5"/>
    <w:rsid w:val="00066DF3"/>
    <w:rsid w:val="0007456F"/>
    <w:rsid w:val="00074E6F"/>
    <w:rsid w:val="00077B5F"/>
    <w:rsid w:val="000856A3"/>
    <w:rsid w:val="00090C01"/>
    <w:rsid w:val="00090D97"/>
    <w:rsid w:val="00090DB2"/>
    <w:rsid w:val="00093112"/>
    <w:rsid w:val="00094952"/>
    <w:rsid w:val="00095D20"/>
    <w:rsid w:val="000A3E17"/>
    <w:rsid w:val="000A6A3B"/>
    <w:rsid w:val="000A7E63"/>
    <w:rsid w:val="000C072A"/>
    <w:rsid w:val="000D5C69"/>
    <w:rsid w:val="000D64BF"/>
    <w:rsid w:val="000E1C3C"/>
    <w:rsid w:val="000E32C7"/>
    <w:rsid w:val="000F3A7E"/>
    <w:rsid w:val="000F61F7"/>
    <w:rsid w:val="000F6500"/>
    <w:rsid w:val="00101EF4"/>
    <w:rsid w:val="0010799E"/>
    <w:rsid w:val="0011576E"/>
    <w:rsid w:val="00120F42"/>
    <w:rsid w:val="00125FFE"/>
    <w:rsid w:val="00126F18"/>
    <w:rsid w:val="001271FF"/>
    <w:rsid w:val="00132530"/>
    <w:rsid w:val="001360EE"/>
    <w:rsid w:val="00136686"/>
    <w:rsid w:val="00142A4C"/>
    <w:rsid w:val="00145CCC"/>
    <w:rsid w:val="001518E9"/>
    <w:rsid w:val="001544D2"/>
    <w:rsid w:val="0016007A"/>
    <w:rsid w:val="001655E8"/>
    <w:rsid w:val="00170269"/>
    <w:rsid w:val="00181C18"/>
    <w:rsid w:val="001820BB"/>
    <w:rsid w:val="001A1A51"/>
    <w:rsid w:val="001A41A8"/>
    <w:rsid w:val="001B67B7"/>
    <w:rsid w:val="001B7A3A"/>
    <w:rsid w:val="001C1A85"/>
    <w:rsid w:val="001E228A"/>
    <w:rsid w:val="001E46C8"/>
    <w:rsid w:val="001F4C97"/>
    <w:rsid w:val="001F6EC6"/>
    <w:rsid w:val="0021247E"/>
    <w:rsid w:val="00214446"/>
    <w:rsid w:val="00224075"/>
    <w:rsid w:val="00224300"/>
    <w:rsid w:val="00226A77"/>
    <w:rsid w:val="00226B2F"/>
    <w:rsid w:val="00230242"/>
    <w:rsid w:val="00234C2B"/>
    <w:rsid w:val="00236BE3"/>
    <w:rsid w:val="00240C1F"/>
    <w:rsid w:val="002478D7"/>
    <w:rsid w:val="002553CD"/>
    <w:rsid w:val="002659C0"/>
    <w:rsid w:val="00270F4C"/>
    <w:rsid w:val="00277637"/>
    <w:rsid w:val="002848AB"/>
    <w:rsid w:val="0029217B"/>
    <w:rsid w:val="0029497F"/>
    <w:rsid w:val="00297E8C"/>
    <w:rsid w:val="002A0F5F"/>
    <w:rsid w:val="002A1141"/>
    <w:rsid w:val="002A3947"/>
    <w:rsid w:val="002B53CF"/>
    <w:rsid w:val="002B6B5E"/>
    <w:rsid w:val="002C4D58"/>
    <w:rsid w:val="002D35F3"/>
    <w:rsid w:val="002D367C"/>
    <w:rsid w:val="002D577E"/>
    <w:rsid w:val="002E0122"/>
    <w:rsid w:val="002E33A0"/>
    <w:rsid w:val="002F5651"/>
    <w:rsid w:val="00300453"/>
    <w:rsid w:val="00302068"/>
    <w:rsid w:val="003070E6"/>
    <w:rsid w:val="0031093C"/>
    <w:rsid w:val="00310FA9"/>
    <w:rsid w:val="00311631"/>
    <w:rsid w:val="0031320F"/>
    <w:rsid w:val="0031786F"/>
    <w:rsid w:val="00326BBD"/>
    <w:rsid w:val="00330DA6"/>
    <w:rsid w:val="003328DD"/>
    <w:rsid w:val="00334FC1"/>
    <w:rsid w:val="00341B4C"/>
    <w:rsid w:val="003513E2"/>
    <w:rsid w:val="00352E60"/>
    <w:rsid w:val="00365335"/>
    <w:rsid w:val="003708E7"/>
    <w:rsid w:val="003713A7"/>
    <w:rsid w:val="00385355"/>
    <w:rsid w:val="00396F4F"/>
    <w:rsid w:val="003974D7"/>
    <w:rsid w:val="003B1D90"/>
    <w:rsid w:val="003B21AB"/>
    <w:rsid w:val="003C1C3A"/>
    <w:rsid w:val="003C437C"/>
    <w:rsid w:val="003D26EC"/>
    <w:rsid w:val="003D5BC8"/>
    <w:rsid w:val="003E3F6B"/>
    <w:rsid w:val="003E791D"/>
    <w:rsid w:val="00401C69"/>
    <w:rsid w:val="00406DEA"/>
    <w:rsid w:val="0042285E"/>
    <w:rsid w:val="00422962"/>
    <w:rsid w:val="00423B00"/>
    <w:rsid w:val="00425FB9"/>
    <w:rsid w:val="004261FB"/>
    <w:rsid w:val="0043446D"/>
    <w:rsid w:val="004348DA"/>
    <w:rsid w:val="004365DE"/>
    <w:rsid w:val="00437C49"/>
    <w:rsid w:val="004412B3"/>
    <w:rsid w:val="00441926"/>
    <w:rsid w:val="004612C3"/>
    <w:rsid w:val="00470C65"/>
    <w:rsid w:val="00474923"/>
    <w:rsid w:val="00474D4E"/>
    <w:rsid w:val="00474E75"/>
    <w:rsid w:val="0047737F"/>
    <w:rsid w:val="0048182F"/>
    <w:rsid w:val="00485EB4"/>
    <w:rsid w:val="004918FC"/>
    <w:rsid w:val="004929D1"/>
    <w:rsid w:val="004945E5"/>
    <w:rsid w:val="004953FB"/>
    <w:rsid w:val="004A266C"/>
    <w:rsid w:val="004A3977"/>
    <w:rsid w:val="004A68CF"/>
    <w:rsid w:val="004B7367"/>
    <w:rsid w:val="004C19D0"/>
    <w:rsid w:val="004C1FAA"/>
    <w:rsid w:val="004D40D1"/>
    <w:rsid w:val="004D4A0D"/>
    <w:rsid w:val="004D6007"/>
    <w:rsid w:val="004D779F"/>
    <w:rsid w:val="004F398F"/>
    <w:rsid w:val="004F5AD4"/>
    <w:rsid w:val="00504592"/>
    <w:rsid w:val="0050476E"/>
    <w:rsid w:val="00506FAA"/>
    <w:rsid w:val="00511E58"/>
    <w:rsid w:val="00516C8B"/>
    <w:rsid w:val="00522011"/>
    <w:rsid w:val="0053198E"/>
    <w:rsid w:val="0053247C"/>
    <w:rsid w:val="005329A8"/>
    <w:rsid w:val="00532FD6"/>
    <w:rsid w:val="00536009"/>
    <w:rsid w:val="005524FA"/>
    <w:rsid w:val="00552EDD"/>
    <w:rsid w:val="00555E02"/>
    <w:rsid w:val="00560739"/>
    <w:rsid w:val="00563E21"/>
    <w:rsid w:val="00566650"/>
    <w:rsid w:val="00571EE7"/>
    <w:rsid w:val="005729E9"/>
    <w:rsid w:val="00574F3A"/>
    <w:rsid w:val="00584825"/>
    <w:rsid w:val="00585211"/>
    <w:rsid w:val="0059309B"/>
    <w:rsid w:val="00594B51"/>
    <w:rsid w:val="005968B5"/>
    <w:rsid w:val="00596D3D"/>
    <w:rsid w:val="005A0059"/>
    <w:rsid w:val="005A055A"/>
    <w:rsid w:val="005A3E2A"/>
    <w:rsid w:val="005A760D"/>
    <w:rsid w:val="005B4BDD"/>
    <w:rsid w:val="005B57F3"/>
    <w:rsid w:val="005C619B"/>
    <w:rsid w:val="005D07A2"/>
    <w:rsid w:val="005D1CB4"/>
    <w:rsid w:val="005D4C95"/>
    <w:rsid w:val="005E2988"/>
    <w:rsid w:val="005E2E9E"/>
    <w:rsid w:val="005E3C39"/>
    <w:rsid w:val="005E48DE"/>
    <w:rsid w:val="005E4966"/>
    <w:rsid w:val="005F5E20"/>
    <w:rsid w:val="006020BE"/>
    <w:rsid w:val="0060293B"/>
    <w:rsid w:val="0060303A"/>
    <w:rsid w:val="00607056"/>
    <w:rsid w:val="0061444C"/>
    <w:rsid w:val="006214AC"/>
    <w:rsid w:val="006223BF"/>
    <w:rsid w:val="00624D1D"/>
    <w:rsid w:val="00630D70"/>
    <w:rsid w:val="00641BE2"/>
    <w:rsid w:val="00652143"/>
    <w:rsid w:val="00656237"/>
    <w:rsid w:val="00657BCC"/>
    <w:rsid w:val="00666233"/>
    <w:rsid w:val="006836E7"/>
    <w:rsid w:val="00685047"/>
    <w:rsid w:val="00686771"/>
    <w:rsid w:val="00692702"/>
    <w:rsid w:val="006A147D"/>
    <w:rsid w:val="006B651C"/>
    <w:rsid w:val="006E07CC"/>
    <w:rsid w:val="006E2030"/>
    <w:rsid w:val="006E409E"/>
    <w:rsid w:val="007060F8"/>
    <w:rsid w:val="0071147E"/>
    <w:rsid w:val="00715ED2"/>
    <w:rsid w:val="007210F2"/>
    <w:rsid w:val="00721BEF"/>
    <w:rsid w:val="00727D49"/>
    <w:rsid w:val="00737CC9"/>
    <w:rsid w:val="00746524"/>
    <w:rsid w:val="00751646"/>
    <w:rsid w:val="0076188A"/>
    <w:rsid w:val="007635C6"/>
    <w:rsid w:val="007662B5"/>
    <w:rsid w:val="00771B3B"/>
    <w:rsid w:val="0077416D"/>
    <w:rsid w:val="00776585"/>
    <w:rsid w:val="00781F38"/>
    <w:rsid w:val="00782E90"/>
    <w:rsid w:val="007953A8"/>
    <w:rsid w:val="00797515"/>
    <w:rsid w:val="007B75DA"/>
    <w:rsid w:val="007C0929"/>
    <w:rsid w:val="007C2B62"/>
    <w:rsid w:val="007C2DA8"/>
    <w:rsid w:val="007E4F7A"/>
    <w:rsid w:val="007F4499"/>
    <w:rsid w:val="007F6729"/>
    <w:rsid w:val="00802142"/>
    <w:rsid w:val="00803B0D"/>
    <w:rsid w:val="008107AE"/>
    <w:rsid w:val="0081123A"/>
    <w:rsid w:val="008232B3"/>
    <w:rsid w:val="008253DE"/>
    <w:rsid w:val="00826AB9"/>
    <w:rsid w:val="00832948"/>
    <w:rsid w:val="00854988"/>
    <w:rsid w:val="00862051"/>
    <w:rsid w:val="008623DA"/>
    <w:rsid w:val="00862890"/>
    <w:rsid w:val="00865F02"/>
    <w:rsid w:val="008676C1"/>
    <w:rsid w:val="00873DDC"/>
    <w:rsid w:val="008831CB"/>
    <w:rsid w:val="00883E17"/>
    <w:rsid w:val="00893951"/>
    <w:rsid w:val="008A34CC"/>
    <w:rsid w:val="008A5FAC"/>
    <w:rsid w:val="008B03D4"/>
    <w:rsid w:val="008B45A7"/>
    <w:rsid w:val="008B5DAF"/>
    <w:rsid w:val="008D6CEE"/>
    <w:rsid w:val="008E3F8E"/>
    <w:rsid w:val="008E410C"/>
    <w:rsid w:val="008E52F8"/>
    <w:rsid w:val="008F43F9"/>
    <w:rsid w:val="008F527B"/>
    <w:rsid w:val="00900F88"/>
    <w:rsid w:val="00903999"/>
    <w:rsid w:val="00921539"/>
    <w:rsid w:val="00922977"/>
    <w:rsid w:val="00924B51"/>
    <w:rsid w:val="009303AB"/>
    <w:rsid w:val="00941C82"/>
    <w:rsid w:val="009452BA"/>
    <w:rsid w:val="009515A3"/>
    <w:rsid w:val="00953C6C"/>
    <w:rsid w:val="00956783"/>
    <w:rsid w:val="009606A5"/>
    <w:rsid w:val="00967D21"/>
    <w:rsid w:val="00986C95"/>
    <w:rsid w:val="0099287B"/>
    <w:rsid w:val="00992C9D"/>
    <w:rsid w:val="009A30E2"/>
    <w:rsid w:val="009B0203"/>
    <w:rsid w:val="009C1C58"/>
    <w:rsid w:val="009C57CA"/>
    <w:rsid w:val="009E4BC2"/>
    <w:rsid w:val="009F14B1"/>
    <w:rsid w:val="00A04B43"/>
    <w:rsid w:val="00A07213"/>
    <w:rsid w:val="00A1495D"/>
    <w:rsid w:val="00A22D42"/>
    <w:rsid w:val="00A34176"/>
    <w:rsid w:val="00A403F1"/>
    <w:rsid w:val="00A416DA"/>
    <w:rsid w:val="00A444F5"/>
    <w:rsid w:val="00A451DE"/>
    <w:rsid w:val="00A57AE3"/>
    <w:rsid w:val="00A610A1"/>
    <w:rsid w:val="00A657F6"/>
    <w:rsid w:val="00A77516"/>
    <w:rsid w:val="00A80DC4"/>
    <w:rsid w:val="00A94704"/>
    <w:rsid w:val="00A94B66"/>
    <w:rsid w:val="00A96F72"/>
    <w:rsid w:val="00AA46B2"/>
    <w:rsid w:val="00AA5201"/>
    <w:rsid w:val="00AB295B"/>
    <w:rsid w:val="00AB34C4"/>
    <w:rsid w:val="00AB61B4"/>
    <w:rsid w:val="00AC1A01"/>
    <w:rsid w:val="00AC4402"/>
    <w:rsid w:val="00AC56DB"/>
    <w:rsid w:val="00AC7BB3"/>
    <w:rsid w:val="00AD18A7"/>
    <w:rsid w:val="00AD4FC9"/>
    <w:rsid w:val="00AE133F"/>
    <w:rsid w:val="00AE584F"/>
    <w:rsid w:val="00AF5278"/>
    <w:rsid w:val="00AF73C8"/>
    <w:rsid w:val="00B01ECA"/>
    <w:rsid w:val="00B0765D"/>
    <w:rsid w:val="00B1157D"/>
    <w:rsid w:val="00B14CF6"/>
    <w:rsid w:val="00B201C6"/>
    <w:rsid w:val="00B2385C"/>
    <w:rsid w:val="00B27265"/>
    <w:rsid w:val="00B3300F"/>
    <w:rsid w:val="00B36F74"/>
    <w:rsid w:val="00B421C1"/>
    <w:rsid w:val="00B437E0"/>
    <w:rsid w:val="00B461F9"/>
    <w:rsid w:val="00B46F8E"/>
    <w:rsid w:val="00B513E8"/>
    <w:rsid w:val="00B53F71"/>
    <w:rsid w:val="00B55CD9"/>
    <w:rsid w:val="00B60886"/>
    <w:rsid w:val="00B63903"/>
    <w:rsid w:val="00B652CB"/>
    <w:rsid w:val="00B83488"/>
    <w:rsid w:val="00B84DC7"/>
    <w:rsid w:val="00B87721"/>
    <w:rsid w:val="00BA31ED"/>
    <w:rsid w:val="00BB0167"/>
    <w:rsid w:val="00BB0F9F"/>
    <w:rsid w:val="00BB2507"/>
    <w:rsid w:val="00BB4010"/>
    <w:rsid w:val="00BB74A0"/>
    <w:rsid w:val="00BB75B8"/>
    <w:rsid w:val="00BC2504"/>
    <w:rsid w:val="00BC3B38"/>
    <w:rsid w:val="00BC66EC"/>
    <w:rsid w:val="00BD1731"/>
    <w:rsid w:val="00BE0024"/>
    <w:rsid w:val="00BE5B5B"/>
    <w:rsid w:val="00BE5F30"/>
    <w:rsid w:val="00BF55C0"/>
    <w:rsid w:val="00BF7EAC"/>
    <w:rsid w:val="00C059CA"/>
    <w:rsid w:val="00C10897"/>
    <w:rsid w:val="00C214FB"/>
    <w:rsid w:val="00C2578C"/>
    <w:rsid w:val="00C40338"/>
    <w:rsid w:val="00C40BD6"/>
    <w:rsid w:val="00C63924"/>
    <w:rsid w:val="00C6503E"/>
    <w:rsid w:val="00C655C2"/>
    <w:rsid w:val="00C6635A"/>
    <w:rsid w:val="00C6737E"/>
    <w:rsid w:val="00C72816"/>
    <w:rsid w:val="00C81448"/>
    <w:rsid w:val="00C901AC"/>
    <w:rsid w:val="00C905D3"/>
    <w:rsid w:val="00CB0F24"/>
    <w:rsid w:val="00CB456E"/>
    <w:rsid w:val="00CC2639"/>
    <w:rsid w:val="00CC2D9A"/>
    <w:rsid w:val="00CC6B00"/>
    <w:rsid w:val="00CE120B"/>
    <w:rsid w:val="00CF5C25"/>
    <w:rsid w:val="00CF74BC"/>
    <w:rsid w:val="00D054A5"/>
    <w:rsid w:val="00D064EE"/>
    <w:rsid w:val="00D117AA"/>
    <w:rsid w:val="00D16E55"/>
    <w:rsid w:val="00D225DE"/>
    <w:rsid w:val="00D24145"/>
    <w:rsid w:val="00D24426"/>
    <w:rsid w:val="00D2731B"/>
    <w:rsid w:val="00D47AA3"/>
    <w:rsid w:val="00D552D3"/>
    <w:rsid w:val="00D630B3"/>
    <w:rsid w:val="00D6332A"/>
    <w:rsid w:val="00D65E53"/>
    <w:rsid w:val="00D66ADD"/>
    <w:rsid w:val="00D67750"/>
    <w:rsid w:val="00D677A0"/>
    <w:rsid w:val="00D71BF5"/>
    <w:rsid w:val="00D71F75"/>
    <w:rsid w:val="00D768BE"/>
    <w:rsid w:val="00D87830"/>
    <w:rsid w:val="00D94055"/>
    <w:rsid w:val="00DA1AAA"/>
    <w:rsid w:val="00DA5640"/>
    <w:rsid w:val="00DB1824"/>
    <w:rsid w:val="00DB4B57"/>
    <w:rsid w:val="00DB508E"/>
    <w:rsid w:val="00DC6B1E"/>
    <w:rsid w:val="00DD1DD0"/>
    <w:rsid w:val="00DD36CB"/>
    <w:rsid w:val="00DD3CF4"/>
    <w:rsid w:val="00DE3422"/>
    <w:rsid w:val="00DE5D1E"/>
    <w:rsid w:val="00DF2BBC"/>
    <w:rsid w:val="00DF47CF"/>
    <w:rsid w:val="00DF4D30"/>
    <w:rsid w:val="00E0064D"/>
    <w:rsid w:val="00E1578A"/>
    <w:rsid w:val="00E22BD2"/>
    <w:rsid w:val="00E25907"/>
    <w:rsid w:val="00E27FB7"/>
    <w:rsid w:val="00E330F1"/>
    <w:rsid w:val="00E33C6E"/>
    <w:rsid w:val="00E4699F"/>
    <w:rsid w:val="00E52E26"/>
    <w:rsid w:val="00E5542A"/>
    <w:rsid w:val="00E63BB9"/>
    <w:rsid w:val="00E644E1"/>
    <w:rsid w:val="00E64DFD"/>
    <w:rsid w:val="00E65386"/>
    <w:rsid w:val="00E66F42"/>
    <w:rsid w:val="00E76FBF"/>
    <w:rsid w:val="00E800D3"/>
    <w:rsid w:val="00E80DBE"/>
    <w:rsid w:val="00E954B1"/>
    <w:rsid w:val="00E97EB5"/>
    <w:rsid w:val="00EA6A6B"/>
    <w:rsid w:val="00EB0614"/>
    <w:rsid w:val="00EC33BF"/>
    <w:rsid w:val="00EC59FE"/>
    <w:rsid w:val="00ED6DF2"/>
    <w:rsid w:val="00ED7462"/>
    <w:rsid w:val="00EE0758"/>
    <w:rsid w:val="00EF0A5A"/>
    <w:rsid w:val="00EF0E4F"/>
    <w:rsid w:val="00F026C3"/>
    <w:rsid w:val="00F07B3A"/>
    <w:rsid w:val="00F07FBE"/>
    <w:rsid w:val="00F14CE0"/>
    <w:rsid w:val="00F17765"/>
    <w:rsid w:val="00F22B92"/>
    <w:rsid w:val="00F23B02"/>
    <w:rsid w:val="00F3058B"/>
    <w:rsid w:val="00F33627"/>
    <w:rsid w:val="00F347F0"/>
    <w:rsid w:val="00F35ECC"/>
    <w:rsid w:val="00F37EC0"/>
    <w:rsid w:val="00F55809"/>
    <w:rsid w:val="00F5743B"/>
    <w:rsid w:val="00F601BC"/>
    <w:rsid w:val="00F62FFB"/>
    <w:rsid w:val="00F8163E"/>
    <w:rsid w:val="00F83E34"/>
    <w:rsid w:val="00F907FB"/>
    <w:rsid w:val="00FB4736"/>
    <w:rsid w:val="00FC27E7"/>
    <w:rsid w:val="00FC4A88"/>
    <w:rsid w:val="00FC7FDA"/>
    <w:rsid w:val="00FD4238"/>
    <w:rsid w:val="00FD5569"/>
    <w:rsid w:val="00FE2B5D"/>
    <w:rsid w:val="00FF0249"/>
    <w:rsid w:val="00FF223D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FE9588"/>
  <w15:docId w15:val="{BD5FAC95-BCCD-49B3-9ED6-5C5C2262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20F"/>
    <w:pPr>
      <w:overflowPunct w:val="0"/>
      <w:autoSpaceDE w:val="0"/>
      <w:autoSpaceDN w:val="0"/>
      <w:adjustRightInd w:val="0"/>
      <w:textAlignment w:val="baseline"/>
    </w:pPr>
    <w:rPr>
      <w:lang w:val="en-AU"/>
    </w:rPr>
  </w:style>
  <w:style w:type="paragraph" w:styleId="Heading1">
    <w:name w:val="heading 1"/>
    <w:basedOn w:val="Normal"/>
    <w:next w:val="Normal"/>
    <w:qFormat/>
    <w:rsid w:val="0031320F"/>
    <w:pPr>
      <w:keepNext/>
      <w:ind w:left="567"/>
      <w:outlineLvl w:val="0"/>
    </w:pPr>
    <w:rPr>
      <w:b/>
      <w:color w:val="008000"/>
      <w:sz w:val="24"/>
    </w:rPr>
  </w:style>
  <w:style w:type="paragraph" w:styleId="Heading2">
    <w:name w:val="heading 2"/>
    <w:basedOn w:val="Normal"/>
    <w:next w:val="Normal"/>
    <w:qFormat/>
    <w:rsid w:val="0031320F"/>
    <w:pPr>
      <w:keepNext/>
      <w:jc w:val="center"/>
      <w:outlineLvl w:val="1"/>
    </w:pPr>
    <w:rPr>
      <w:b/>
      <w:color w:val="008000"/>
      <w:sz w:val="24"/>
    </w:rPr>
  </w:style>
  <w:style w:type="paragraph" w:styleId="Heading3">
    <w:name w:val="heading 3"/>
    <w:basedOn w:val="Normal"/>
    <w:next w:val="Normal"/>
    <w:qFormat/>
    <w:rsid w:val="0031320F"/>
    <w:pPr>
      <w:keepNext/>
      <w:jc w:val="center"/>
      <w:outlineLvl w:val="2"/>
    </w:pPr>
    <w:rPr>
      <w:b/>
      <w:i/>
      <w:color w:val="008000"/>
      <w:sz w:val="18"/>
    </w:rPr>
  </w:style>
  <w:style w:type="paragraph" w:styleId="Heading4">
    <w:name w:val="heading 4"/>
    <w:basedOn w:val="Normal"/>
    <w:next w:val="Normal"/>
    <w:qFormat/>
    <w:rsid w:val="0031320F"/>
    <w:pPr>
      <w:keepNext/>
      <w:jc w:val="center"/>
      <w:outlineLvl w:val="3"/>
    </w:pPr>
    <w:rPr>
      <w:b/>
      <w:color w:val="008000"/>
      <w:sz w:val="18"/>
      <w:u w:val="single"/>
    </w:rPr>
  </w:style>
  <w:style w:type="paragraph" w:styleId="Heading5">
    <w:name w:val="heading 5"/>
    <w:basedOn w:val="Normal"/>
    <w:next w:val="Normal"/>
    <w:qFormat/>
    <w:rsid w:val="0031320F"/>
    <w:pPr>
      <w:keepNext/>
      <w:pBdr>
        <w:top w:val="single" w:sz="18" w:space="1" w:color="auto"/>
        <w:left w:val="single" w:sz="18" w:space="1" w:color="auto"/>
        <w:bottom w:val="single" w:sz="18" w:space="1" w:color="auto"/>
        <w:right w:val="single" w:sz="18" w:space="1" w:color="auto"/>
      </w:pBdr>
      <w:shd w:val="pct10" w:color="auto" w:fill="auto"/>
      <w:jc w:val="center"/>
      <w:outlineLvl w:val="4"/>
    </w:pPr>
    <w:rPr>
      <w:b/>
      <w:color w:val="008000"/>
      <w:sz w:val="24"/>
    </w:rPr>
  </w:style>
  <w:style w:type="paragraph" w:styleId="Heading6">
    <w:name w:val="heading 6"/>
    <w:basedOn w:val="Normal"/>
    <w:next w:val="Normal"/>
    <w:qFormat/>
    <w:rsid w:val="0031320F"/>
    <w:pPr>
      <w:keepNext/>
      <w:jc w:val="center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rsid w:val="0031320F"/>
    <w:pPr>
      <w:keepNext/>
      <w:jc w:val="center"/>
      <w:outlineLvl w:val="6"/>
    </w:pPr>
    <w:rPr>
      <w:i/>
      <w:color w:val="008080"/>
    </w:rPr>
  </w:style>
  <w:style w:type="paragraph" w:styleId="Heading8">
    <w:name w:val="heading 8"/>
    <w:basedOn w:val="Normal"/>
    <w:next w:val="Normal"/>
    <w:qFormat/>
    <w:rsid w:val="0031320F"/>
    <w:pPr>
      <w:keepNext/>
      <w:outlineLvl w:val="7"/>
    </w:pPr>
    <w:rPr>
      <w:b/>
      <w:color w:val="008000"/>
      <w:sz w:val="28"/>
      <w:u w:val="single"/>
    </w:rPr>
  </w:style>
  <w:style w:type="paragraph" w:styleId="Heading9">
    <w:name w:val="heading 9"/>
    <w:basedOn w:val="Normal"/>
    <w:next w:val="Normal"/>
    <w:qFormat/>
    <w:rsid w:val="0031320F"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31320F"/>
    <w:pPr>
      <w:jc w:val="center"/>
    </w:pPr>
    <w:rPr>
      <w:b/>
      <w:i/>
      <w:color w:val="000000"/>
    </w:rPr>
  </w:style>
  <w:style w:type="paragraph" w:styleId="Caption">
    <w:name w:val="caption"/>
    <w:basedOn w:val="Normal"/>
    <w:next w:val="Normal"/>
    <w:qFormat/>
    <w:rsid w:val="0031320F"/>
    <w:pPr>
      <w:jc w:val="center"/>
    </w:pPr>
    <w:rPr>
      <w:b/>
      <w:i/>
      <w:color w:val="000000"/>
      <w:sz w:val="24"/>
    </w:rPr>
  </w:style>
  <w:style w:type="paragraph" w:customStyle="1" w:styleId="BodyText21">
    <w:name w:val="Body Text 21"/>
    <w:basedOn w:val="Normal"/>
    <w:rsid w:val="0031320F"/>
    <w:pPr>
      <w:ind w:left="142"/>
    </w:pPr>
    <w:rPr>
      <w:rFonts w:ascii="Arial" w:hAnsi="Arial"/>
    </w:rPr>
  </w:style>
  <w:style w:type="paragraph" w:styleId="Header">
    <w:name w:val="header"/>
    <w:basedOn w:val="Normal"/>
    <w:semiHidden/>
    <w:rsid w:val="003132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1320F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31320F"/>
    <w:pPr>
      <w:ind w:left="142"/>
      <w:jc w:val="center"/>
    </w:pPr>
    <w:rPr>
      <w:rFonts w:ascii="Arial" w:hAnsi="Arial"/>
      <w:b/>
    </w:rPr>
  </w:style>
  <w:style w:type="paragraph" w:styleId="BodyText3">
    <w:name w:val="Body Text 3"/>
    <w:basedOn w:val="Normal"/>
    <w:rsid w:val="0031320F"/>
    <w:pPr>
      <w:jc w:val="center"/>
    </w:pPr>
    <w:rPr>
      <w:rFonts w:ascii="Arial" w:hAnsi="Arial"/>
      <w:b/>
    </w:rPr>
  </w:style>
  <w:style w:type="paragraph" w:styleId="NormalWeb">
    <w:name w:val="Normal (Web)"/>
    <w:basedOn w:val="Normal"/>
    <w:uiPriority w:val="99"/>
    <w:rsid w:val="0031320F"/>
    <w:pPr>
      <w:spacing w:before="100" w:after="100"/>
    </w:pPr>
    <w:rPr>
      <w:rFonts w:ascii="Arial" w:hAnsi="Arial"/>
      <w:color w:val="000000"/>
      <w:sz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3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3F9"/>
    <w:rPr>
      <w:rFonts w:ascii="Tahoma" w:hAnsi="Tahoma" w:cs="Tahoma"/>
      <w:sz w:val="16"/>
      <w:szCs w:val="16"/>
      <w:lang w:val="en-AU"/>
    </w:rPr>
  </w:style>
  <w:style w:type="paragraph" w:styleId="ListParagraph">
    <w:name w:val="List Paragraph"/>
    <w:basedOn w:val="Normal"/>
    <w:uiPriority w:val="34"/>
    <w:qFormat/>
    <w:rsid w:val="005A760D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2A39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2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233"/>
    <w:rPr>
      <w:color w:val="605E5C"/>
      <w:shd w:val="clear" w:color="auto" w:fill="E1DFDD"/>
    </w:rPr>
  </w:style>
  <w:style w:type="paragraph" w:customStyle="1" w:styleId="Default">
    <w:name w:val="Default"/>
    <w:rsid w:val="00F07B3A"/>
    <w:pPr>
      <w:autoSpaceDE w:val="0"/>
      <w:autoSpaceDN w:val="0"/>
      <w:adjustRightInd w:val="0"/>
    </w:pPr>
    <w:rPr>
      <w:rFonts w:ascii="Montserrat" w:hAnsi="Montserrat" w:cs="Montserrat"/>
      <w:color w:val="00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7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ANDY HINTS</vt:lpstr>
      </vt:variant>
      <vt:variant>
        <vt:i4>0</vt:i4>
      </vt:variant>
    </vt:vector>
  </HeadingPairs>
  <TitlesOfParts>
    <vt:vector size="1" baseType="lpstr">
      <vt:lpstr>HANDY HINTS</vt:lpstr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Y HINTS</dc:title>
  <dc:creator>Jan Hamilton</dc:creator>
  <cp:lastModifiedBy>hello@soilsaintsoilsmandurah.com.au</cp:lastModifiedBy>
  <cp:revision>19</cp:revision>
  <cp:lastPrinted>2024-04-03T23:46:00Z</cp:lastPrinted>
  <dcterms:created xsi:type="dcterms:W3CDTF">2023-10-16T07:37:00Z</dcterms:created>
  <dcterms:modified xsi:type="dcterms:W3CDTF">2024-04-03T23:53:00Z</dcterms:modified>
</cp:coreProperties>
</file>